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376ABE" w14:textId="77777777" w:rsidR="007523E2" w:rsidRPr="00156BC9" w:rsidRDefault="007523E2" w:rsidP="007523E2">
      <w:pPr>
        <w:pStyle w:val="Title"/>
        <w:ind w:left="210" w:right="210"/>
        <w:rPr>
          <w:rFonts w:ascii="Times New Roman" w:hAnsi="Times New Roman" w:cs="Times New Roman"/>
          <w:sz w:val="30"/>
          <w:szCs w:val="30"/>
        </w:rPr>
      </w:pPr>
      <w:r w:rsidRPr="00156BC9">
        <w:rPr>
          <w:rFonts w:ascii="Times New Roman" w:hAnsi="Times New Roman" w:cs="Times New Roman"/>
          <w:sz w:val="30"/>
          <w:szCs w:val="30"/>
        </w:rPr>
        <w:t>Supporting information</w:t>
      </w:r>
    </w:p>
    <w:p w14:paraId="4506B039" w14:textId="77777777" w:rsidR="007523E2" w:rsidRPr="00156BC9" w:rsidRDefault="007523E2" w:rsidP="007523E2">
      <w:pPr>
        <w:ind w:left="210" w:right="21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56BC9">
        <w:rPr>
          <w:rFonts w:ascii="Times New Roman" w:hAnsi="Times New Roman" w:cs="Times New Roman"/>
          <w:b/>
          <w:sz w:val="28"/>
          <w:szCs w:val="28"/>
        </w:rPr>
        <w:t xml:space="preserve">Tin Nanoparticles Encapsulated Carbon </w:t>
      </w:r>
      <w:proofErr w:type="spellStart"/>
      <w:r w:rsidRPr="00156BC9">
        <w:rPr>
          <w:rFonts w:ascii="Times New Roman" w:hAnsi="Times New Roman" w:cs="Times New Roman"/>
          <w:b/>
          <w:sz w:val="28"/>
          <w:szCs w:val="28"/>
        </w:rPr>
        <w:t>Nanoboxes</w:t>
      </w:r>
      <w:proofErr w:type="spellEnd"/>
      <w:r w:rsidRPr="00156BC9">
        <w:rPr>
          <w:rFonts w:ascii="Times New Roman" w:hAnsi="Times New Roman" w:cs="Times New Roman"/>
          <w:b/>
          <w:sz w:val="28"/>
          <w:szCs w:val="28"/>
        </w:rPr>
        <w:t xml:space="preserve"> as High-performance Anode for Lithium-Ion Batteries</w:t>
      </w:r>
    </w:p>
    <w:p w14:paraId="2CA35333" w14:textId="6059AF00" w:rsidR="007523E2" w:rsidRPr="00156BC9" w:rsidRDefault="007523E2" w:rsidP="007523E2">
      <w:pPr>
        <w:ind w:left="210" w:right="210"/>
        <w:rPr>
          <w:rFonts w:ascii="Times New Roman" w:hAnsi="Times New Roman" w:cs="Times New Roman"/>
          <w:sz w:val="24"/>
          <w:szCs w:val="24"/>
        </w:rPr>
      </w:pPr>
      <w:proofErr w:type="spellStart"/>
      <w:r w:rsidRPr="00156BC9">
        <w:rPr>
          <w:rFonts w:ascii="Times New Roman" w:hAnsi="Times New Roman" w:cs="Times New Roman"/>
          <w:sz w:val="24"/>
          <w:szCs w:val="24"/>
        </w:rPr>
        <w:t>Ziming</w:t>
      </w:r>
      <w:proofErr w:type="spellEnd"/>
      <w:r w:rsidRPr="00156BC9">
        <w:rPr>
          <w:rFonts w:ascii="Times New Roman" w:hAnsi="Times New Roman" w:cs="Times New Roman"/>
          <w:sz w:val="24"/>
          <w:szCs w:val="24"/>
        </w:rPr>
        <w:t xml:space="preserve"> Yang </w:t>
      </w:r>
      <w:r w:rsidRPr="00156BC9">
        <w:rPr>
          <w:rFonts w:ascii="Times New Roman" w:hAnsi="Times New Roman" w:cs="Times New Roman"/>
          <w:sz w:val="24"/>
          <w:szCs w:val="24"/>
          <w:vertAlign w:val="superscript"/>
        </w:rPr>
        <w:t>a,</w:t>
      </w:r>
      <w:r w:rsidRPr="00156BC9">
        <w:rPr>
          <w:rFonts w:ascii="Times New Roman" w:hAnsi="Times New Roman" w:cs="Times New Roman"/>
        </w:rPr>
        <w:t xml:space="preserve"> </w:t>
      </w:r>
      <w:r w:rsidRPr="00156BC9">
        <w:rPr>
          <w:rFonts w:ascii="Times New Roman" w:hAnsi="Times New Roman" w:cs="Times New Roman"/>
          <w:sz w:val="24"/>
          <w:szCs w:val="24"/>
          <w:vertAlign w:val="superscript"/>
        </w:rPr>
        <w:t>#</w:t>
      </w:r>
      <w:r w:rsidRPr="00156BC9">
        <w:rPr>
          <w:rFonts w:ascii="Times New Roman" w:hAnsi="Times New Roman" w:cs="Times New Roman"/>
          <w:sz w:val="24"/>
          <w:szCs w:val="24"/>
        </w:rPr>
        <w:t>, Hong-Hui Wu</w:t>
      </w:r>
      <w:r w:rsidRPr="00156BC9">
        <w:rPr>
          <w:rFonts w:ascii="Times New Roman" w:hAnsi="Times New Roman" w:cs="Times New Roman"/>
          <w:sz w:val="24"/>
          <w:szCs w:val="24"/>
          <w:vertAlign w:val="superscript"/>
        </w:rPr>
        <w:t>b,</w:t>
      </w:r>
      <w:r w:rsidRPr="00156BC9">
        <w:rPr>
          <w:rFonts w:ascii="Times New Roman" w:hAnsi="Times New Roman" w:cs="Times New Roman"/>
        </w:rPr>
        <w:t xml:space="preserve"> </w:t>
      </w:r>
      <w:r w:rsidRPr="00156BC9">
        <w:rPr>
          <w:rFonts w:ascii="Times New Roman" w:hAnsi="Times New Roman" w:cs="Times New Roman"/>
          <w:sz w:val="24"/>
          <w:szCs w:val="24"/>
          <w:vertAlign w:val="superscript"/>
        </w:rPr>
        <w:t>#</w:t>
      </w:r>
      <w:r w:rsidRPr="00156BC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56BC9">
        <w:rPr>
          <w:rFonts w:ascii="Times New Roman" w:hAnsi="Times New Roman" w:cs="Times New Roman"/>
          <w:sz w:val="24"/>
          <w:szCs w:val="24"/>
        </w:rPr>
        <w:t>Zhiming</w:t>
      </w:r>
      <w:proofErr w:type="spellEnd"/>
      <w:r w:rsidRPr="00156BC9">
        <w:rPr>
          <w:rFonts w:ascii="Times New Roman" w:hAnsi="Times New Roman" w:cs="Times New Roman"/>
          <w:sz w:val="24"/>
          <w:szCs w:val="24"/>
        </w:rPr>
        <w:t xml:space="preserve"> Zheng</w:t>
      </w:r>
      <w:r w:rsidRPr="00156BC9">
        <w:rPr>
          <w:rFonts w:ascii="Times New Roman" w:hAnsi="Times New Roman" w:cs="Times New Roman"/>
          <w:sz w:val="24"/>
          <w:szCs w:val="24"/>
          <w:vertAlign w:val="superscript"/>
        </w:rPr>
        <w:t xml:space="preserve"> a</w:t>
      </w:r>
      <w:r w:rsidRPr="00156BC9">
        <w:rPr>
          <w:rFonts w:ascii="Times New Roman" w:hAnsi="Times New Roman" w:cs="Times New Roman"/>
          <w:sz w:val="24"/>
          <w:szCs w:val="24"/>
        </w:rPr>
        <w:t>, Yong Cheng</w:t>
      </w:r>
      <w:r w:rsidRPr="00156BC9">
        <w:rPr>
          <w:rFonts w:ascii="Times New Roman" w:hAnsi="Times New Roman" w:cs="Times New Roman"/>
          <w:sz w:val="24"/>
          <w:szCs w:val="24"/>
          <w:vertAlign w:val="superscript"/>
        </w:rPr>
        <w:t xml:space="preserve"> a</w:t>
      </w:r>
      <w:r w:rsidRPr="00156BC9">
        <w:rPr>
          <w:rFonts w:ascii="Times New Roman" w:hAnsi="Times New Roman" w:cs="Times New Roman"/>
          <w:sz w:val="24"/>
          <w:szCs w:val="24"/>
        </w:rPr>
        <w:t>, Pei Li</w:t>
      </w:r>
      <w:r w:rsidRPr="00156BC9">
        <w:rPr>
          <w:rFonts w:ascii="Times New Roman" w:hAnsi="Times New Roman" w:cs="Times New Roman"/>
          <w:sz w:val="24"/>
          <w:szCs w:val="24"/>
          <w:vertAlign w:val="superscript"/>
        </w:rPr>
        <w:t xml:space="preserve"> a</w:t>
      </w:r>
      <w:r w:rsidRPr="00156BC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56BC9">
        <w:rPr>
          <w:rFonts w:ascii="Times New Roman" w:hAnsi="Times New Roman" w:cs="Times New Roman"/>
          <w:sz w:val="24"/>
          <w:szCs w:val="24"/>
        </w:rPr>
        <w:t>Qiaobao</w:t>
      </w:r>
      <w:proofErr w:type="spellEnd"/>
      <w:r w:rsidRPr="00156BC9">
        <w:rPr>
          <w:rFonts w:ascii="Times New Roman" w:hAnsi="Times New Roman" w:cs="Times New Roman"/>
          <w:sz w:val="24"/>
          <w:szCs w:val="24"/>
        </w:rPr>
        <w:t xml:space="preserve"> Zhang</w:t>
      </w:r>
      <w:r w:rsidRPr="00156BC9">
        <w:rPr>
          <w:rFonts w:ascii="Times New Roman" w:hAnsi="Times New Roman" w:cs="Times New Roman"/>
          <w:sz w:val="24"/>
          <w:szCs w:val="24"/>
          <w:vertAlign w:val="superscript"/>
        </w:rPr>
        <w:t xml:space="preserve"> a, *</w:t>
      </w:r>
      <w:r w:rsidRPr="00156BC9">
        <w:rPr>
          <w:rFonts w:ascii="Times New Roman" w:hAnsi="Times New Roman" w:cs="Times New Roman"/>
          <w:sz w:val="24"/>
          <w:szCs w:val="24"/>
        </w:rPr>
        <w:t>, Ming-Sheng Wang</w:t>
      </w:r>
      <w:r w:rsidRPr="00156BC9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proofErr w:type="gramStart"/>
      <w:r w:rsidRPr="00156BC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BB1398" w:rsidRPr="00156BC9">
        <w:rPr>
          <w:rFonts w:ascii="Times New Roman" w:hAnsi="Times New Roman" w:cs="Times New Roman"/>
          <w:sz w:val="24"/>
          <w:szCs w:val="24"/>
          <w:vertAlign w:val="superscript"/>
        </w:rPr>
        <w:t>,*</w:t>
      </w:r>
      <w:proofErr w:type="gramEnd"/>
    </w:p>
    <w:p w14:paraId="10BB92DD" w14:textId="77777777" w:rsidR="007523E2" w:rsidRPr="00156BC9" w:rsidRDefault="007523E2" w:rsidP="007523E2">
      <w:pPr>
        <w:widowControl/>
        <w:adjustRightInd w:val="0"/>
        <w:snapToGrid w:val="0"/>
        <w:spacing w:after="200"/>
        <w:ind w:left="210" w:right="210"/>
        <w:rPr>
          <w:rFonts w:ascii="Times New Roman" w:eastAsia="微软雅黑" w:hAnsi="Times New Roman" w:cs="Times New Roman"/>
          <w:i/>
          <w:kern w:val="0"/>
          <w:sz w:val="24"/>
          <w:szCs w:val="24"/>
          <w:vertAlign w:val="superscript"/>
        </w:rPr>
      </w:pPr>
    </w:p>
    <w:p w14:paraId="06FDD8C4" w14:textId="77777777" w:rsidR="007523E2" w:rsidRPr="00156BC9" w:rsidRDefault="007523E2" w:rsidP="007523E2">
      <w:pPr>
        <w:widowControl/>
        <w:adjustRightInd w:val="0"/>
        <w:snapToGrid w:val="0"/>
        <w:spacing w:after="200"/>
        <w:ind w:left="210" w:right="210"/>
        <w:rPr>
          <w:rFonts w:ascii="Times New Roman" w:eastAsia="微软雅黑" w:hAnsi="Times New Roman" w:cs="Times New Roman"/>
          <w:kern w:val="0"/>
          <w:sz w:val="24"/>
          <w:szCs w:val="24"/>
        </w:rPr>
      </w:pPr>
      <w:r w:rsidRPr="00156BC9">
        <w:rPr>
          <w:rFonts w:ascii="Times New Roman" w:eastAsia="微软雅黑" w:hAnsi="Times New Roman" w:cs="Times New Roman"/>
          <w:i/>
          <w:kern w:val="0"/>
          <w:sz w:val="24"/>
          <w:szCs w:val="24"/>
          <w:vertAlign w:val="superscript"/>
        </w:rPr>
        <w:t>a</w:t>
      </w:r>
      <w:r w:rsidRPr="00156BC9">
        <w:rPr>
          <w:rFonts w:ascii="Times New Roman" w:hAnsi="Times New Roman" w:cs="Times New Roman"/>
        </w:rPr>
        <w:t xml:space="preserve"> </w:t>
      </w:r>
      <w:r w:rsidRPr="00156BC9">
        <w:rPr>
          <w:rFonts w:ascii="Times New Roman" w:eastAsia="微软雅黑" w:hAnsi="Times New Roman" w:cs="Times New Roman"/>
          <w:kern w:val="0"/>
          <w:sz w:val="24"/>
          <w:szCs w:val="24"/>
        </w:rPr>
        <w:t xml:space="preserve">Department of Materials Science and Engineering, College of Materials, and Pen-Tung </w:t>
      </w:r>
      <w:proofErr w:type="spellStart"/>
      <w:r w:rsidRPr="00156BC9">
        <w:rPr>
          <w:rFonts w:ascii="Times New Roman" w:eastAsia="微软雅黑" w:hAnsi="Times New Roman" w:cs="Times New Roman"/>
          <w:kern w:val="0"/>
          <w:sz w:val="24"/>
          <w:szCs w:val="24"/>
        </w:rPr>
        <w:t>Sah</w:t>
      </w:r>
      <w:proofErr w:type="spellEnd"/>
    </w:p>
    <w:p w14:paraId="53719EAF" w14:textId="77777777" w:rsidR="007523E2" w:rsidRPr="00156BC9" w:rsidRDefault="007523E2" w:rsidP="007523E2">
      <w:pPr>
        <w:widowControl/>
        <w:adjustRightInd w:val="0"/>
        <w:snapToGrid w:val="0"/>
        <w:spacing w:after="200"/>
        <w:ind w:left="210" w:right="210"/>
        <w:rPr>
          <w:rFonts w:ascii="Times New Roman" w:eastAsia="微软雅黑" w:hAnsi="Times New Roman" w:cs="Times New Roman"/>
          <w:kern w:val="0"/>
          <w:sz w:val="24"/>
          <w:szCs w:val="24"/>
        </w:rPr>
      </w:pPr>
      <w:r w:rsidRPr="00156BC9">
        <w:rPr>
          <w:rFonts w:ascii="Times New Roman" w:eastAsia="微软雅黑" w:hAnsi="Times New Roman" w:cs="Times New Roman"/>
          <w:kern w:val="0"/>
          <w:sz w:val="24"/>
          <w:szCs w:val="24"/>
        </w:rPr>
        <w:t>Institute of Micro-Nano Science and Technology, Xiamen University, Xiamen, Fujian 361005,</w:t>
      </w:r>
    </w:p>
    <w:p w14:paraId="48E1845A" w14:textId="77777777" w:rsidR="007523E2" w:rsidRPr="00156BC9" w:rsidRDefault="007523E2" w:rsidP="007523E2">
      <w:pPr>
        <w:widowControl/>
        <w:adjustRightInd w:val="0"/>
        <w:snapToGrid w:val="0"/>
        <w:spacing w:after="200"/>
        <w:ind w:left="210" w:right="210"/>
        <w:rPr>
          <w:rFonts w:ascii="Times New Roman" w:eastAsia="微软雅黑" w:hAnsi="Times New Roman" w:cs="Times New Roman"/>
          <w:kern w:val="0"/>
          <w:sz w:val="24"/>
          <w:szCs w:val="24"/>
        </w:rPr>
      </w:pPr>
      <w:r w:rsidRPr="00156BC9">
        <w:rPr>
          <w:rFonts w:ascii="Times New Roman" w:eastAsia="微软雅黑" w:hAnsi="Times New Roman" w:cs="Times New Roman"/>
          <w:kern w:val="0"/>
          <w:sz w:val="24"/>
          <w:szCs w:val="24"/>
        </w:rPr>
        <w:t>China.</w:t>
      </w:r>
    </w:p>
    <w:p w14:paraId="0E9F564D" w14:textId="77777777" w:rsidR="007523E2" w:rsidRPr="00156BC9" w:rsidRDefault="007523E2" w:rsidP="007523E2">
      <w:pPr>
        <w:widowControl/>
        <w:adjustRightInd w:val="0"/>
        <w:snapToGrid w:val="0"/>
        <w:spacing w:after="200"/>
        <w:ind w:left="210" w:right="210"/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</w:pPr>
      <w:r w:rsidRPr="00156BC9">
        <w:rPr>
          <w:rFonts w:ascii="Times New Roman" w:eastAsia="微软雅黑" w:hAnsi="Times New Roman" w:cs="Times New Roman"/>
          <w:i/>
          <w:color w:val="000000"/>
          <w:kern w:val="0"/>
          <w:sz w:val="24"/>
          <w:szCs w:val="24"/>
          <w:vertAlign w:val="superscript"/>
        </w:rPr>
        <w:t xml:space="preserve">b </w:t>
      </w:r>
      <w:r w:rsidRPr="00156BC9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Department of Chemistry, University of Nebraska-Lincoln, NE 68588 Lincoln, United States</w:t>
      </w:r>
    </w:p>
    <w:p w14:paraId="11BE8724" w14:textId="77777777" w:rsidR="007523E2" w:rsidRPr="00156BC9" w:rsidRDefault="007523E2" w:rsidP="007523E2">
      <w:pPr>
        <w:widowControl/>
        <w:adjustRightInd w:val="0"/>
        <w:snapToGrid w:val="0"/>
        <w:spacing w:after="200"/>
        <w:ind w:left="210" w:right="210"/>
        <w:outlineLvl w:val="0"/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</w:pPr>
      <w:bookmarkStart w:id="0" w:name="_GoBack"/>
      <w:bookmarkEnd w:id="0"/>
    </w:p>
    <w:p w14:paraId="55532846" w14:textId="77777777" w:rsidR="007523E2" w:rsidRPr="00156BC9" w:rsidRDefault="007523E2" w:rsidP="007523E2">
      <w:pPr>
        <w:widowControl/>
        <w:adjustRightInd w:val="0"/>
        <w:snapToGrid w:val="0"/>
        <w:spacing w:after="200"/>
        <w:ind w:left="210" w:right="210"/>
        <w:outlineLvl w:val="0"/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</w:pPr>
      <w:r w:rsidRPr="00156BC9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CORRESPONDING AUTHOR</w:t>
      </w:r>
    </w:p>
    <w:p w14:paraId="4544761A" w14:textId="77777777" w:rsidR="00BB1398" w:rsidRPr="00156BC9" w:rsidRDefault="00BB1398" w:rsidP="00135258">
      <w:pPr>
        <w:autoSpaceDE w:val="0"/>
        <w:autoSpaceDN w:val="0"/>
        <w:adjustRightInd w:val="0"/>
        <w:spacing w:afterLines="50" w:after="156"/>
        <w:ind w:leftChars="67" w:left="141" w:rightChars="0" w:right="0"/>
        <w:outlineLvl w:val="0"/>
        <w:rPr>
          <w:rFonts w:ascii="Times New Roman" w:eastAsia="微软雅黑" w:hAnsi="Times New Roman" w:cs="Times New Roman"/>
          <w:color w:val="000000" w:themeColor="text1"/>
          <w:kern w:val="0"/>
          <w:sz w:val="24"/>
          <w:szCs w:val="24"/>
          <w:u w:val="single"/>
          <w:lang w:val="pt-BR"/>
        </w:rPr>
      </w:pPr>
      <w:r w:rsidRPr="00156BC9">
        <w:rPr>
          <w:rFonts w:ascii="Times New Roman" w:eastAsia="微软雅黑" w:hAnsi="Times New Roman" w:cs="Times New Roman"/>
          <w:color w:val="000000"/>
          <w:kern w:val="0"/>
          <w:sz w:val="24"/>
          <w:szCs w:val="24"/>
          <w:lang w:val="pt-BR"/>
        </w:rPr>
        <w:t>Qiaobao Zhang,</w:t>
      </w:r>
      <w:r w:rsidRPr="00156BC9">
        <w:rPr>
          <w:rFonts w:ascii="Times New Roman" w:eastAsia="微软雅黑" w:hAnsi="Times New Roman" w:cs="Times New Roman"/>
          <w:color w:val="000000"/>
          <w:kern w:val="0"/>
          <w:sz w:val="22"/>
          <w:lang w:val="pt-BR"/>
        </w:rPr>
        <w:t xml:space="preserve"> </w:t>
      </w:r>
      <w:r w:rsidRPr="00156BC9">
        <w:rPr>
          <w:rFonts w:ascii="Times New Roman" w:eastAsia="微软雅黑" w:hAnsi="Times New Roman" w:cs="Times New Roman"/>
          <w:color w:val="000000"/>
          <w:kern w:val="0"/>
          <w:sz w:val="24"/>
          <w:szCs w:val="24"/>
          <w:lang w:val="pt-BR"/>
        </w:rPr>
        <w:t xml:space="preserve">E-mail: </w:t>
      </w:r>
      <w:hyperlink r:id="rId7" w:history="1">
        <w:r w:rsidRPr="00156BC9">
          <w:rPr>
            <w:rStyle w:val="Hyperlink"/>
            <w:rFonts w:ascii="Times New Roman" w:eastAsia="微软雅黑" w:hAnsi="Times New Roman" w:cs="Times New Roman"/>
            <w:color w:val="000000" w:themeColor="text1"/>
            <w:kern w:val="0"/>
            <w:sz w:val="24"/>
            <w:szCs w:val="24"/>
            <w:u w:val="none"/>
            <w:lang w:val="pt-BR"/>
          </w:rPr>
          <w:t>zhangqiaobao@xmu.edu.cn</w:t>
        </w:r>
      </w:hyperlink>
    </w:p>
    <w:p w14:paraId="6E7398DC" w14:textId="77777777" w:rsidR="00BB1398" w:rsidRPr="00156BC9" w:rsidRDefault="00BB1398" w:rsidP="00135258">
      <w:pPr>
        <w:autoSpaceDE w:val="0"/>
        <w:autoSpaceDN w:val="0"/>
        <w:adjustRightInd w:val="0"/>
        <w:spacing w:afterLines="50" w:after="156"/>
        <w:ind w:leftChars="67" w:left="141" w:rightChars="0" w:right="0"/>
        <w:outlineLvl w:val="0"/>
        <w:rPr>
          <w:rFonts w:ascii="Times New Roman" w:eastAsia="微软雅黑" w:hAnsi="Times New Roman" w:cs="Times New Roman"/>
          <w:color w:val="000000"/>
          <w:kern w:val="0"/>
          <w:sz w:val="24"/>
          <w:szCs w:val="24"/>
          <w:lang w:val="pt-BR"/>
        </w:rPr>
      </w:pPr>
      <w:r w:rsidRPr="00156BC9">
        <w:rPr>
          <w:rFonts w:ascii="Times New Roman" w:eastAsia="微软雅黑" w:hAnsi="Times New Roman" w:cs="Times New Roman"/>
          <w:color w:val="000000"/>
          <w:kern w:val="0"/>
          <w:sz w:val="24"/>
          <w:szCs w:val="24"/>
          <w:lang w:val="pt-BR"/>
        </w:rPr>
        <w:t>Ming-Sheng Wang, E-mail:</w:t>
      </w:r>
      <w:r w:rsidRPr="00156BC9">
        <w:rPr>
          <w:rFonts w:ascii="Times New Roman" w:hAnsi="Times New Roman" w:cs="Times New Roman"/>
        </w:rPr>
        <w:t xml:space="preserve"> </w:t>
      </w:r>
      <w:r w:rsidRPr="00156BC9">
        <w:rPr>
          <w:rFonts w:ascii="Times New Roman" w:eastAsia="微软雅黑" w:hAnsi="Times New Roman" w:cs="Times New Roman"/>
          <w:color w:val="000000"/>
          <w:kern w:val="0"/>
          <w:sz w:val="24"/>
          <w:szCs w:val="24"/>
          <w:lang w:val="pt-BR"/>
        </w:rPr>
        <w:t>mswang@xmu.edu.cn</w:t>
      </w:r>
    </w:p>
    <w:p w14:paraId="63BC32D2" w14:textId="77777777" w:rsidR="00BB1398" w:rsidRPr="00156BC9" w:rsidRDefault="00BB1398" w:rsidP="00135258">
      <w:pPr>
        <w:ind w:leftChars="67" w:left="141" w:right="210"/>
        <w:rPr>
          <w:rFonts w:ascii="Times New Roman" w:hAnsi="Times New Roman" w:cs="Times New Roman"/>
          <w:b/>
          <w:kern w:val="0"/>
          <w:sz w:val="28"/>
        </w:rPr>
      </w:pPr>
      <w:r w:rsidRPr="00156BC9">
        <w:rPr>
          <w:rStyle w:val="Hyperlink"/>
          <w:rFonts w:ascii="Times New Roman" w:hAnsi="Times New Roman" w:cs="Times New Roman"/>
          <w:color w:val="000000"/>
          <w:sz w:val="24"/>
          <w:szCs w:val="24"/>
        </w:rPr>
        <w:t>#</w:t>
      </w:r>
      <w:r w:rsidRPr="00156BC9">
        <w:rPr>
          <w:rFonts w:ascii="Times New Roman" w:hAnsi="Times New Roman" w:cs="Times New Roman"/>
          <w:color w:val="000000"/>
          <w:sz w:val="24"/>
          <w:szCs w:val="24"/>
        </w:rPr>
        <w:t xml:space="preserve"> These authors contributed equally to this work</w:t>
      </w:r>
    </w:p>
    <w:p w14:paraId="45F688B7" w14:textId="77777777" w:rsidR="00BB1398" w:rsidRPr="00156BC9" w:rsidRDefault="00BB1398" w:rsidP="00BB1398">
      <w:pPr>
        <w:ind w:leftChars="0" w:left="281" w:right="210" w:hangingChars="100" w:hanging="281"/>
        <w:rPr>
          <w:rFonts w:ascii="Times New Roman" w:hAnsi="Times New Roman" w:cs="Times New Roman"/>
          <w:b/>
          <w:kern w:val="0"/>
          <w:sz w:val="28"/>
        </w:rPr>
      </w:pPr>
    </w:p>
    <w:p w14:paraId="3A659A26" w14:textId="77777777" w:rsidR="007523E2" w:rsidRPr="00156BC9" w:rsidRDefault="007523E2" w:rsidP="007523E2">
      <w:pPr>
        <w:ind w:left="491" w:right="210" w:hangingChars="100" w:hanging="281"/>
        <w:rPr>
          <w:rFonts w:ascii="Times New Roman" w:hAnsi="Times New Roman" w:cs="Times New Roman"/>
          <w:b/>
          <w:kern w:val="0"/>
          <w:sz w:val="28"/>
        </w:rPr>
      </w:pPr>
    </w:p>
    <w:p w14:paraId="66D777DF" w14:textId="77777777" w:rsidR="007523E2" w:rsidRPr="00156BC9" w:rsidRDefault="007523E2" w:rsidP="007523E2">
      <w:pPr>
        <w:widowControl/>
        <w:adjustRightInd w:val="0"/>
        <w:snapToGrid w:val="0"/>
        <w:spacing w:after="200"/>
        <w:ind w:left="210" w:right="210"/>
        <w:outlineLvl w:val="0"/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</w:pPr>
    </w:p>
    <w:p w14:paraId="731E9E92" w14:textId="77777777" w:rsidR="007523E2" w:rsidRPr="00156BC9" w:rsidRDefault="007523E2" w:rsidP="007523E2">
      <w:pPr>
        <w:spacing w:beforeLines="50" w:before="156"/>
        <w:ind w:left="210" w:right="210"/>
        <w:jc w:val="center"/>
        <w:rPr>
          <w:rFonts w:ascii="Times New Roman" w:hAnsi="Times New Roman" w:cs="Times New Roman"/>
          <w:sz w:val="24"/>
          <w:szCs w:val="24"/>
        </w:rPr>
      </w:pPr>
    </w:p>
    <w:p w14:paraId="78B62AD7" w14:textId="77777777" w:rsidR="007523E2" w:rsidRPr="00156BC9" w:rsidRDefault="007523E2" w:rsidP="007523E2">
      <w:pPr>
        <w:spacing w:beforeLines="50" w:before="156"/>
        <w:ind w:left="210" w:right="210"/>
        <w:jc w:val="center"/>
        <w:rPr>
          <w:rFonts w:ascii="Times New Roman" w:hAnsi="Times New Roman" w:cs="Times New Roman"/>
          <w:sz w:val="24"/>
          <w:szCs w:val="24"/>
        </w:rPr>
      </w:pPr>
    </w:p>
    <w:p w14:paraId="7F967835" w14:textId="77777777" w:rsidR="007523E2" w:rsidRPr="00156BC9" w:rsidRDefault="007523E2" w:rsidP="007523E2">
      <w:pPr>
        <w:spacing w:beforeLines="50" w:before="156"/>
        <w:ind w:left="210" w:right="210"/>
        <w:jc w:val="center"/>
        <w:rPr>
          <w:rFonts w:ascii="Times New Roman" w:hAnsi="Times New Roman" w:cs="Times New Roman"/>
          <w:sz w:val="24"/>
          <w:szCs w:val="24"/>
        </w:rPr>
      </w:pPr>
    </w:p>
    <w:p w14:paraId="4A8E7E11" w14:textId="77777777" w:rsidR="007523E2" w:rsidRPr="00156BC9" w:rsidRDefault="007523E2" w:rsidP="007523E2">
      <w:pPr>
        <w:spacing w:beforeLines="50" w:before="156"/>
        <w:ind w:left="210" w:right="210"/>
        <w:jc w:val="center"/>
        <w:rPr>
          <w:rFonts w:ascii="Times New Roman" w:hAnsi="Times New Roman" w:cs="Times New Roman"/>
          <w:sz w:val="24"/>
          <w:szCs w:val="24"/>
        </w:rPr>
      </w:pPr>
    </w:p>
    <w:p w14:paraId="578732E8" w14:textId="77777777" w:rsidR="007523E2" w:rsidRPr="00156BC9" w:rsidRDefault="007523E2" w:rsidP="007523E2">
      <w:pPr>
        <w:spacing w:beforeLines="50" w:before="156"/>
        <w:ind w:left="210" w:right="210"/>
        <w:jc w:val="center"/>
        <w:rPr>
          <w:rFonts w:ascii="Times New Roman" w:hAnsi="Times New Roman" w:cs="Times New Roman"/>
          <w:sz w:val="24"/>
          <w:szCs w:val="24"/>
        </w:rPr>
      </w:pPr>
    </w:p>
    <w:p w14:paraId="78B8DB39" w14:textId="69B1C75C" w:rsidR="007523E2" w:rsidRPr="00156BC9" w:rsidRDefault="007523E2" w:rsidP="007523E2">
      <w:pPr>
        <w:spacing w:beforeLines="50" w:before="156"/>
        <w:ind w:left="210" w:right="210"/>
        <w:jc w:val="center"/>
        <w:rPr>
          <w:rFonts w:ascii="Times New Roman" w:hAnsi="Times New Roman" w:cs="Times New Roman"/>
          <w:sz w:val="24"/>
          <w:szCs w:val="24"/>
        </w:rPr>
      </w:pPr>
    </w:p>
    <w:p w14:paraId="643A1047" w14:textId="228F574D" w:rsidR="004E60DC" w:rsidRPr="00156BC9" w:rsidRDefault="004E60DC" w:rsidP="007523E2">
      <w:pPr>
        <w:spacing w:beforeLines="50" w:before="156"/>
        <w:ind w:left="210" w:right="210"/>
        <w:jc w:val="center"/>
        <w:rPr>
          <w:rFonts w:ascii="Times New Roman" w:hAnsi="Times New Roman" w:cs="Times New Roman"/>
          <w:sz w:val="24"/>
          <w:szCs w:val="24"/>
        </w:rPr>
      </w:pPr>
    </w:p>
    <w:p w14:paraId="7014E0D6" w14:textId="6C0276F6" w:rsidR="004E60DC" w:rsidRPr="00156BC9" w:rsidRDefault="004E60DC" w:rsidP="007523E2">
      <w:pPr>
        <w:spacing w:beforeLines="50" w:before="156"/>
        <w:ind w:left="210" w:right="210"/>
        <w:jc w:val="center"/>
        <w:rPr>
          <w:rFonts w:ascii="Times New Roman" w:hAnsi="Times New Roman" w:cs="Times New Roman"/>
          <w:sz w:val="24"/>
          <w:szCs w:val="24"/>
        </w:rPr>
      </w:pPr>
    </w:p>
    <w:p w14:paraId="359ABA12" w14:textId="77777777" w:rsidR="004E60DC" w:rsidRPr="00156BC9" w:rsidRDefault="004E60DC" w:rsidP="007523E2">
      <w:pPr>
        <w:spacing w:beforeLines="50" w:before="156"/>
        <w:ind w:left="210" w:right="210"/>
        <w:jc w:val="center"/>
        <w:rPr>
          <w:rFonts w:ascii="Times New Roman" w:hAnsi="Times New Roman" w:cs="Times New Roman"/>
          <w:sz w:val="24"/>
          <w:szCs w:val="24"/>
        </w:rPr>
      </w:pPr>
    </w:p>
    <w:p w14:paraId="66BF1DF4" w14:textId="77777777" w:rsidR="007523E2" w:rsidRPr="00156BC9" w:rsidRDefault="007523E2" w:rsidP="007523E2">
      <w:pPr>
        <w:spacing w:beforeLines="50" w:before="156"/>
        <w:ind w:left="210" w:right="210"/>
        <w:jc w:val="center"/>
        <w:rPr>
          <w:rFonts w:ascii="Times New Roman" w:hAnsi="Times New Roman" w:cs="Times New Roman"/>
          <w:sz w:val="24"/>
          <w:szCs w:val="24"/>
        </w:rPr>
      </w:pPr>
    </w:p>
    <w:p w14:paraId="589EF30C" w14:textId="7F4BDFEB" w:rsidR="007523E2" w:rsidRPr="00156BC9" w:rsidRDefault="007523E2" w:rsidP="00255968">
      <w:pPr>
        <w:spacing w:beforeLines="50" w:before="156" w:line="360" w:lineRule="auto"/>
        <w:ind w:leftChars="0" w:left="0" w:right="210"/>
        <w:rPr>
          <w:rFonts w:ascii="Times New Roman" w:hAnsi="Times New Roman" w:cs="Times New Roman"/>
          <w:sz w:val="24"/>
        </w:rPr>
      </w:pPr>
    </w:p>
    <w:p w14:paraId="64DF0207" w14:textId="5F4B7AF7" w:rsidR="007523E2" w:rsidRPr="006047DF" w:rsidRDefault="007523E2" w:rsidP="007523E2">
      <w:pPr>
        <w:spacing w:beforeLines="50" w:before="156" w:line="360" w:lineRule="auto"/>
        <w:ind w:left="210" w:right="210" w:firstLine="4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The XRD pattern of Sn NPs </w:t>
      </w:r>
      <w:r>
        <w:rPr>
          <w:rFonts w:ascii="Times New Roman" w:hAnsi="Times New Roman" w:cs="Times New Roman" w:hint="eastAsia"/>
          <w:sz w:val="24"/>
        </w:rPr>
        <w:t>is</w:t>
      </w:r>
      <w:r>
        <w:rPr>
          <w:rFonts w:ascii="Times New Roman" w:hAnsi="Times New Roman" w:cs="Times New Roman"/>
          <w:sz w:val="24"/>
        </w:rPr>
        <w:t xml:space="preserve"> exhibited in </w:t>
      </w:r>
      <w:r w:rsidRPr="00255968">
        <w:rPr>
          <w:rFonts w:ascii="Times New Roman" w:hAnsi="Times New Roman" w:cs="Times New Roman"/>
          <w:b/>
          <w:sz w:val="24"/>
        </w:rPr>
        <w:t>Figure S1</w:t>
      </w:r>
      <w:r>
        <w:rPr>
          <w:rFonts w:ascii="Times New Roman" w:hAnsi="Times New Roman" w:cs="Times New Roman"/>
          <w:sz w:val="24"/>
        </w:rPr>
        <w:t xml:space="preserve">, the peak of which could be indexed to </w:t>
      </w:r>
      <w:r w:rsidRPr="00352812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 Sn Phase (JCPDS No: 04-0673)</w:t>
      </w:r>
      <w:r>
        <w:rPr>
          <w:rFonts w:ascii="Times New Roman" w:hAnsi="Times New Roman" w:cs="Times New Roman"/>
          <w:sz w:val="24"/>
        </w:rPr>
        <w:t>. As shown in</w:t>
      </w:r>
      <w:r w:rsidRPr="00255968">
        <w:rPr>
          <w:rFonts w:ascii="Times New Roman" w:hAnsi="Times New Roman" w:cs="Times New Roman"/>
          <w:b/>
          <w:sz w:val="24"/>
        </w:rPr>
        <w:t xml:space="preserve"> Figure S2</w:t>
      </w:r>
      <w:r>
        <w:rPr>
          <w:rFonts w:ascii="Times New Roman" w:hAnsi="Times New Roman" w:cs="Times New Roman"/>
          <w:b/>
          <w:sz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t</w:t>
      </w:r>
      <w:r>
        <w:rPr>
          <w:rFonts w:ascii="Times New Roman" w:hAnsi="Times New Roman" w:cs="Times New Roman"/>
          <w:sz w:val="24"/>
        </w:rPr>
        <w:t>h</w:t>
      </w:r>
      <w:r>
        <w:rPr>
          <w:rFonts w:ascii="Times New Roman" w:hAnsi="Times New Roman" w:cs="Times New Roman" w:hint="eastAsia"/>
          <w:sz w:val="24"/>
        </w:rPr>
        <w:t xml:space="preserve">e </w:t>
      </w:r>
      <w:r>
        <w:rPr>
          <w:rFonts w:ascii="Times New Roman" w:hAnsi="Times New Roman" w:cs="Times New Roman"/>
          <w:sz w:val="24"/>
        </w:rPr>
        <w:t xml:space="preserve">Precursor </w:t>
      </w:r>
      <w:r>
        <w:rPr>
          <w:rFonts w:ascii="Times New Roman" w:hAnsi="Times New Roman" w:cs="Times New Roman" w:hint="eastAsia"/>
          <w:sz w:val="24"/>
        </w:rPr>
        <w:t>ZnSnO</w:t>
      </w:r>
      <w:r w:rsidRPr="004568FE">
        <w:rPr>
          <w:rFonts w:ascii="Times New Roman" w:hAnsi="Times New Roman" w:cs="Times New Roman" w:hint="eastAsia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is Transformed into irregular Sn NPs(Sn nanoparticles)</w:t>
      </w:r>
      <w:r w:rsidRPr="004568F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 xml:space="preserve">fter </w:t>
      </w:r>
      <w:r>
        <w:rPr>
          <w:rFonts w:ascii="Times New Roman" w:hAnsi="Times New Roman" w:cs="Times New Roman" w:hint="eastAsia"/>
          <w:sz w:val="24"/>
        </w:rPr>
        <w:t>h</w:t>
      </w:r>
      <w:r>
        <w:rPr>
          <w:rFonts w:ascii="Times New Roman" w:hAnsi="Times New Roman" w:cs="Times New Roman"/>
          <w:sz w:val="24"/>
        </w:rPr>
        <w:t xml:space="preserve">eated at </w:t>
      </w:r>
      <w:r w:rsidR="00255968">
        <w:rPr>
          <w:rFonts w:ascii="Times New Roman" w:hAnsi="Times New Roman" w:cs="Times New Roman"/>
          <w:sz w:val="24"/>
        </w:rPr>
        <w:t>6</w:t>
      </w:r>
      <w:r>
        <w:rPr>
          <w:rFonts w:ascii="Times New Roman" w:hAnsi="Times New Roman" w:cs="Times New Roman"/>
          <w:sz w:val="24"/>
        </w:rPr>
        <w:t>00</w:t>
      </w:r>
      <w:r w:rsidRPr="00352812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DengXian" w:eastAsia="DengXian" w:hAnsi="DengXian" w:cs="Times New Roman" w:hint="eastAsia"/>
          <w:bCs/>
          <w:sz w:val="24"/>
          <w:szCs w:val="24"/>
        </w:rPr>
        <w:t>°</w:t>
      </w:r>
      <w:r>
        <w:rPr>
          <w:rFonts w:ascii="Times New Roman" w:hAnsi="Times New Roman" w:cs="Times New Roman"/>
          <w:b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52812">
        <w:rPr>
          <w:rFonts w:ascii="Times New Roman" w:hAnsi="Times New Roman" w:cs="Times New Roman"/>
          <w:sz w:val="24"/>
          <w:szCs w:val="24"/>
        </w:rPr>
        <w:t xml:space="preserve">for 5 h with a rate of 2 </w:t>
      </w:r>
      <w:r>
        <w:rPr>
          <w:rFonts w:ascii="DengXian" w:eastAsia="DengXian" w:hAnsi="DengXian" w:cs="Times New Roman" w:hint="eastAsia"/>
          <w:bCs/>
          <w:sz w:val="24"/>
          <w:szCs w:val="24"/>
        </w:rPr>
        <w:t>°</w:t>
      </w:r>
      <w:r>
        <w:rPr>
          <w:rFonts w:ascii="Times New Roman" w:hAnsi="Times New Roman" w:cs="Times New Roman"/>
          <w:bCs/>
          <w:sz w:val="24"/>
          <w:szCs w:val="24"/>
        </w:rPr>
        <w:t>C</w:t>
      </w:r>
      <w:r w:rsidRPr="00352812">
        <w:rPr>
          <w:rFonts w:ascii="Times New Roman" w:hAnsi="Times New Roman" w:cs="Times New Roman"/>
          <w:sz w:val="24"/>
          <w:szCs w:val="24"/>
        </w:rPr>
        <w:t xml:space="preserve"> </w:t>
      </w:r>
      <w:r w:rsidRPr="00045B9B">
        <w:rPr>
          <w:rFonts w:ascii="Times New Roman" w:hAnsi="Times New Roman" w:cs="Times New Roman"/>
          <w:noProof/>
          <w:sz w:val="24"/>
          <w:szCs w:val="24"/>
        </w:rPr>
        <w:t>min</w:t>
      </w:r>
      <w:r w:rsidRPr="00352812">
        <w:rPr>
          <w:rFonts w:ascii="Times New Roman" w:hAnsi="Times New Roman" w:cs="Times New Roman"/>
          <w:sz w:val="24"/>
          <w:szCs w:val="24"/>
          <w:vertAlign w:val="superscript"/>
        </w:rPr>
        <w:t xml:space="preserve">-1 </w:t>
      </w:r>
      <w:r w:rsidRPr="00352812">
        <w:rPr>
          <w:rFonts w:ascii="Times New Roman" w:hAnsi="Times New Roman" w:cs="Times New Roman"/>
          <w:sz w:val="24"/>
          <w:szCs w:val="24"/>
        </w:rPr>
        <w:t>under H</w:t>
      </w:r>
      <w:r w:rsidRPr="00352812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(5%)/</w:t>
      </w:r>
      <w:proofErr w:type="spellStart"/>
      <w:r>
        <w:rPr>
          <w:rFonts w:ascii="Times New Roman" w:hAnsi="Times New Roman" w:cs="Times New Roman"/>
          <w:sz w:val="24"/>
          <w:szCs w:val="24"/>
        </w:rPr>
        <w:t>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95%) atmosphere</w:t>
      </w:r>
      <w:r>
        <w:rPr>
          <w:rFonts w:ascii="Times New Roman" w:hAnsi="Times New Roman" w:cs="Times New Roman"/>
          <w:sz w:val="24"/>
        </w:rPr>
        <w:t>.</w:t>
      </w:r>
    </w:p>
    <w:p w14:paraId="5A5DAB3F" w14:textId="77777777" w:rsidR="007523E2" w:rsidRDefault="007523E2" w:rsidP="007523E2">
      <w:pPr>
        <w:spacing w:beforeLines="50" w:before="156" w:after="100" w:afterAutospacing="1"/>
        <w:ind w:left="210" w:right="21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noProof/>
          <w:sz w:val="24"/>
        </w:rPr>
        <w:drawing>
          <wp:inline distT="0" distB="0" distL="0" distR="0" wp14:anchorId="76A684DC" wp14:editId="6D43E142">
            <wp:extent cx="3952875" cy="3149864"/>
            <wp:effectExtent l="0" t="0" r="0" b="0"/>
            <wp:docPr id="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xxx9.ti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10" t="9448" r="10426"/>
                    <a:stretch/>
                  </pic:blipFill>
                  <pic:spPr bwMode="auto">
                    <a:xfrm>
                      <a:off x="0" y="0"/>
                      <a:ext cx="3960189" cy="31556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7F6E85" w14:textId="77777777" w:rsidR="007523E2" w:rsidRDefault="007523E2" w:rsidP="007523E2">
      <w:pPr>
        <w:spacing w:beforeLines="50" w:before="156" w:after="100" w:afterAutospacing="1"/>
        <w:ind w:left="210" w:right="210"/>
        <w:jc w:val="center"/>
        <w:rPr>
          <w:rFonts w:ascii="Times New Roman" w:hAnsi="Times New Roman" w:cs="Times New Roman"/>
          <w:sz w:val="24"/>
        </w:rPr>
      </w:pPr>
      <w:r w:rsidRPr="0092324A">
        <w:rPr>
          <w:rFonts w:ascii="Times New Roman" w:hAnsi="Times New Roman" w:cs="Times New Roman" w:hint="eastAsia"/>
          <w:b/>
          <w:sz w:val="24"/>
        </w:rPr>
        <w:t>Figure</w:t>
      </w:r>
      <w:r w:rsidRPr="0092324A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</w:rPr>
        <w:t>S1</w:t>
      </w:r>
      <w:r w:rsidRPr="0092324A">
        <w:rPr>
          <w:rFonts w:ascii="Times New Roman" w:hAnsi="Times New Roman" w:cs="Times New Roman"/>
          <w:b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XRD</w:t>
      </w:r>
      <w:r>
        <w:rPr>
          <w:rFonts w:ascii="Times New Roman" w:hAnsi="Times New Roman" w:cs="Times New Roman" w:hint="eastAsia"/>
          <w:sz w:val="24"/>
        </w:rPr>
        <w:t xml:space="preserve"> pattern</w:t>
      </w:r>
      <w:r>
        <w:rPr>
          <w:rFonts w:ascii="Times New Roman" w:hAnsi="Times New Roman" w:cs="Times New Roman"/>
          <w:sz w:val="24"/>
        </w:rPr>
        <w:t xml:space="preserve"> of Sn NPs</w:t>
      </w:r>
    </w:p>
    <w:p w14:paraId="71BFCDF6" w14:textId="77777777" w:rsidR="007523E2" w:rsidRDefault="007523E2" w:rsidP="007523E2">
      <w:pPr>
        <w:spacing w:beforeLines="50" w:before="156" w:after="100" w:afterAutospacing="1"/>
        <w:ind w:left="210" w:right="210"/>
        <w:jc w:val="center"/>
        <w:rPr>
          <w:rFonts w:ascii="Times New Roman" w:hAnsi="Times New Roman" w:cs="Times New Roman"/>
          <w:sz w:val="24"/>
        </w:rPr>
      </w:pPr>
    </w:p>
    <w:p w14:paraId="664D5AEA" w14:textId="77777777" w:rsidR="007523E2" w:rsidRDefault="007523E2" w:rsidP="007523E2">
      <w:pPr>
        <w:spacing w:beforeLines="50" w:before="156" w:after="100" w:afterAutospacing="1"/>
        <w:ind w:left="210" w:right="210"/>
        <w:jc w:val="center"/>
        <w:rPr>
          <w:rFonts w:ascii="Times New Roman" w:hAnsi="Times New Roman" w:cs="Times New Roman"/>
          <w:sz w:val="24"/>
        </w:rPr>
      </w:pPr>
    </w:p>
    <w:p w14:paraId="40A5A949" w14:textId="77777777" w:rsidR="007523E2" w:rsidRDefault="007523E2" w:rsidP="007523E2">
      <w:pPr>
        <w:spacing w:beforeLines="50" w:before="156" w:after="100" w:afterAutospacing="1"/>
        <w:ind w:left="210" w:right="210"/>
        <w:jc w:val="center"/>
        <w:rPr>
          <w:rFonts w:ascii="Times New Roman" w:hAnsi="Times New Roman" w:cs="Times New Roman"/>
          <w:sz w:val="24"/>
        </w:rPr>
      </w:pPr>
    </w:p>
    <w:p w14:paraId="2E5C2D0A" w14:textId="77777777" w:rsidR="007523E2" w:rsidRDefault="007523E2" w:rsidP="007523E2">
      <w:pPr>
        <w:spacing w:beforeLines="50" w:before="156" w:after="100" w:afterAutospacing="1"/>
        <w:ind w:left="210" w:right="210"/>
        <w:jc w:val="center"/>
        <w:rPr>
          <w:rFonts w:ascii="Times New Roman" w:hAnsi="Times New Roman" w:cs="Times New Roman"/>
          <w:sz w:val="24"/>
        </w:rPr>
      </w:pPr>
    </w:p>
    <w:p w14:paraId="2138921B" w14:textId="77777777" w:rsidR="007523E2" w:rsidRDefault="007523E2" w:rsidP="007523E2">
      <w:pPr>
        <w:spacing w:beforeLines="50" w:before="156" w:after="100" w:afterAutospacing="1"/>
        <w:ind w:left="210" w:right="210"/>
        <w:jc w:val="center"/>
        <w:rPr>
          <w:rFonts w:ascii="Times New Roman" w:hAnsi="Times New Roman" w:cs="Times New Roman"/>
          <w:sz w:val="24"/>
        </w:rPr>
      </w:pPr>
    </w:p>
    <w:p w14:paraId="1249D580" w14:textId="77777777" w:rsidR="007523E2" w:rsidRDefault="007523E2" w:rsidP="007523E2">
      <w:pPr>
        <w:spacing w:beforeLines="50" w:before="156" w:after="100" w:afterAutospacing="1"/>
        <w:ind w:left="210" w:right="210"/>
        <w:jc w:val="center"/>
        <w:rPr>
          <w:rFonts w:ascii="Times New Roman" w:hAnsi="Times New Roman" w:cs="Times New Roman"/>
          <w:sz w:val="24"/>
        </w:rPr>
      </w:pPr>
    </w:p>
    <w:p w14:paraId="3590521D" w14:textId="77777777" w:rsidR="007523E2" w:rsidRPr="003F13B5" w:rsidRDefault="007523E2" w:rsidP="007523E2">
      <w:pPr>
        <w:spacing w:beforeLines="50" w:before="156" w:after="100" w:afterAutospacing="1"/>
        <w:ind w:left="210" w:right="210"/>
        <w:jc w:val="center"/>
        <w:rPr>
          <w:rFonts w:ascii="Times New Roman" w:hAnsi="Times New Roman" w:cs="Times New Roman"/>
          <w:sz w:val="24"/>
        </w:rPr>
      </w:pPr>
    </w:p>
    <w:p w14:paraId="7CAAE85D" w14:textId="77777777" w:rsidR="007523E2" w:rsidRDefault="007523E2" w:rsidP="007523E2">
      <w:pPr>
        <w:spacing w:beforeLines="50" w:before="156" w:after="100" w:afterAutospacing="1"/>
        <w:ind w:left="210" w:right="210"/>
        <w:jc w:val="center"/>
        <w:rPr>
          <w:rFonts w:ascii="Times New Roman" w:hAnsi="Times New Roman" w:cs="Times New Roman"/>
        </w:rPr>
      </w:pPr>
    </w:p>
    <w:p w14:paraId="43A14314" w14:textId="77777777" w:rsidR="007523E2" w:rsidRPr="008A2269" w:rsidRDefault="007523E2" w:rsidP="007523E2">
      <w:pPr>
        <w:spacing w:beforeLines="50" w:before="156" w:after="100" w:afterAutospacing="1"/>
        <w:ind w:left="210" w:right="210"/>
        <w:jc w:val="center"/>
        <w:rPr>
          <w:rFonts w:ascii="Times New Roman" w:hAnsi="Times New Roman" w:cs="Times New Roman"/>
        </w:rPr>
      </w:pPr>
      <w:r w:rsidRPr="0023362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0258C33" wp14:editId="1B8057AC">
            <wp:extent cx="3651250" cy="4827823"/>
            <wp:effectExtent l="0" t="0" r="6350" b="0"/>
            <wp:docPr id="3" name="Picture 3" descr="C:\Users\Hong-Hui\Desktop\Pictur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ong-Hui\Desktop\Picture1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5580" cy="4833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72385" w14:textId="77777777" w:rsidR="007523E2" w:rsidRDefault="007523E2" w:rsidP="007523E2">
      <w:pPr>
        <w:spacing w:beforeLines="50" w:before="156" w:after="100" w:afterAutospacing="1"/>
        <w:ind w:left="210" w:right="210"/>
        <w:jc w:val="center"/>
        <w:rPr>
          <w:rFonts w:ascii="Times New Roman" w:hAnsi="Times New Roman" w:cs="Times New Roman"/>
          <w:sz w:val="24"/>
        </w:rPr>
      </w:pPr>
      <w:r w:rsidRPr="00A75C86">
        <w:rPr>
          <w:rFonts w:ascii="Times New Roman" w:hAnsi="Times New Roman" w:cs="Times New Roman"/>
          <w:b/>
          <w:sz w:val="24"/>
        </w:rPr>
        <w:t>Figur</w:t>
      </w:r>
      <w:r>
        <w:rPr>
          <w:rFonts w:ascii="Times New Roman" w:hAnsi="Times New Roman" w:cs="Times New Roman"/>
          <w:b/>
          <w:sz w:val="24"/>
        </w:rPr>
        <w:t>e S2</w:t>
      </w:r>
      <w:r w:rsidRPr="00A75C86">
        <w:rPr>
          <w:rFonts w:ascii="Times New Roman" w:hAnsi="Times New Roman" w:cs="Times New Roman"/>
          <w:sz w:val="24"/>
        </w:rPr>
        <w:t>. SEM images of Sn NP samples</w:t>
      </w:r>
      <w:r>
        <w:rPr>
          <w:rFonts w:ascii="Times New Roman" w:hAnsi="Times New Roman" w:cs="Times New Roman" w:hint="eastAsia"/>
          <w:sz w:val="24"/>
        </w:rPr>
        <w:t>.</w:t>
      </w:r>
    </w:p>
    <w:p w14:paraId="6D3A6334" w14:textId="77777777" w:rsidR="007523E2" w:rsidRDefault="007523E2" w:rsidP="007523E2">
      <w:pPr>
        <w:spacing w:beforeLines="50" w:before="156" w:after="100" w:afterAutospacing="1"/>
        <w:ind w:left="210" w:right="210"/>
        <w:jc w:val="center"/>
        <w:rPr>
          <w:rFonts w:ascii="Times New Roman" w:hAnsi="Times New Roman" w:cs="Times New Roman"/>
          <w:sz w:val="24"/>
        </w:rPr>
      </w:pPr>
    </w:p>
    <w:p w14:paraId="73FCC370" w14:textId="021A796A" w:rsidR="007523E2" w:rsidRPr="00255968" w:rsidRDefault="007523E2" w:rsidP="007523E2">
      <w:pPr>
        <w:spacing w:beforeLines="50" w:before="156" w:afterLines="50" w:after="156" w:line="360" w:lineRule="auto"/>
        <w:ind w:left="210" w:right="210"/>
        <w:rPr>
          <w:rFonts w:ascii="Times New Roman" w:hAnsi="Times New Roman" w:cs="Times New Roman"/>
          <w:color w:val="000000" w:themeColor="text1"/>
          <w:sz w:val="24"/>
        </w:rPr>
      </w:pPr>
      <w:r w:rsidRPr="00255968">
        <w:rPr>
          <w:rStyle w:val="Strong"/>
          <w:rFonts w:ascii="Times New Roman" w:hAnsi="Times New Roman" w:cs="Times New Roman"/>
          <w:b w:val="0"/>
          <w:sz w:val="24"/>
        </w:rPr>
        <w:t>The elemental mapping of ZnSnO</w:t>
      </w:r>
      <w:r w:rsidRPr="00255968">
        <w:rPr>
          <w:rStyle w:val="Strong"/>
          <w:rFonts w:ascii="Times New Roman" w:hAnsi="Times New Roman" w:cs="Times New Roman"/>
          <w:b w:val="0"/>
          <w:sz w:val="24"/>
          <w:vertAlign w:val="subscript"/>
        </w:rPr>
        <w:t>3</w:t>
      </w:r>
      <w:r w:rsidRPr="00255968">
        <w:rPr>
          <w:rStyle w:val="Strong"/>
          <w:rFonts w:ascii="Times New Roman" w:hAnsi="Times New Roman" w:cs="Times New Roman"/>
          <w:b w:val="0"/>
          <w:sz w:val="24"/>
        </w:rPr>
        <w:t xml:space="preserve"> is shown in </w:t>
      </w:r>
      <w:r w:rsidR="00255968">
        <w:rPr>
          <w:rFonts w:ascii="Times New Roman" w:hAnsi="Times New Roman" w:cs="Times New Roman"/>
          <w:b/>
          <w:color w:val="000000" w:themeColor="text1"/>
          <w:sz w:val="24"/>
        </w:rPr>
        <w:t>Figure S3 and</w:t>
      </w:r>
      <w:r w:rsidR="00255968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255968" w:rsidRPr="00255968">
        <w:rPr>
          <w:rFonts w:ascii="Times New Roman" w:hAnsi="Times New Roman" w:cs="Times New Roman"/>
          <w:color w:val="000000" w:themeColor="text1"/>
          <w:sz w:val="24"/>
        </w:rPr>
        <w:t>the</w:t>
      </w:r>
      <w:r w:rsidRPr="00255968">
        <w:rPr>
          <w:rFonts w:ascii="Times New Roman" w:hAnsi="Times New Roman" w:cs="Times New Roman"/>
          <w:b/>
          <w:color w:val="000000" w:themeColor="text1"/>
          <w:sz w:val="24"/>
        </w:rPr>
        <w:t xml:space="preserve"> </w:t>
      </w:r>
      <w:r w:rsidRPr="00255968">
        <w:rPr>
          <w:rStyle w:val="Strong"/>
          <w:rFonts w:ascii="Times New Roman" w:hAnsi="Times New Roman" w:cs="Times New Roman"/>
          <w:b w:val="0"/>
          <w:color w:val="000000" w:themeColor="text1"/>
          <w:sz w:val="24"/>
        </w:rPr>
        <w:t>energy dispersive spectrometer of ZnSnO</w:t>
      </w:r>
      <w:r w:rsidRPr="00255968">
        <w:rPr>
          <w:rStyle w:val="Strong"/>
          <w:rFonts w:ascii="Times New Roman" w:hAnsi="Times New Roman" w:cs="Times New Roman"/>
          <w:b w:val="0"/>
          <w:color w:val="000000" w:themeColor="text1"/>
          <w:sz w:val="24"/>
          <w:vertAlign w:val="subscript"/>
        </w:rPr>
        <w:t>3</w:t>
      </w:r>
      <w:r w:rsidRPr="00255968">
        <w:rPr>
          <w:rStyle w:val="Strong"/>
          <w:rFonts w:ascii="Times New Roman" w:hAnsi="Times New Roman" w:cs="Times New Roman"/>
          <w:b w:val="0"/>
          <w:color w:val="000000" w:themeColor="text1"/>
          <w:sz w:val="24"/>
        </w:rPr>
        <w:t xml:space="preserve"> is shown in </w:t>
      </w:r>
      <w:r w:rsidRPr="00255968">
        <w:rPr>
          <w:rFonts w:ascii="Times New Roman" w:hAnsi="Times New Roman" w:cs="Times New Roman"/>
          <w:b/>
          <w:color w:val="000000" w:themeColor="text1"/>
          <w:sz w:val="24"/>
        </w:rPr>
        <w:t>Figure S4.</w:t>
      </w:r>
      <w:r w:rsidRPr="00255968">
        <w:rPr>
          <w:rFonts w:ascii="Times New Roman" w:hAnsi="Times New Roman" w:cs="Times New Roman"/>
          <w:color w:val="000000" w:themeColor="text1"/>
          <w:sz w:val="24"/>
        </w:rPr>
        <w:t xml:space="preserve"> The peak of Cu is from the copper</w:t>
      </w:r>
      <w:r w:rsidR="00255968">
        <w:rPr>
          <w:rFonts w:ascii="Times New Roman" w:hAnsi="Times New Roman" w:cs="Times New Roman"/>
          <w:color w:val="000000" w:themeColor="text1"/>
          <w:sz w:val="24"/>
        </w:rPr>
        <w:t xml:space="preserve"> substrate</w:t>
      </w:r>
      <w:r w:rsidRPr="00255968">
        <w:rPr>
          <w:rFonts w:ascii="Times New Roman" w:hAnsi="Times New Roman" w:cs="Times New Roman"/>
          <w:color w:val="000000" w:themeColor="text1"/>
          <w:sz w:val="24"/>
        </w:rPr>
        <w:t>.</w:t>
      </w:r>
    </w:p>
    <w:p w14:paraId="42E2A223" w14:textId="77777777" w:rsidR="007523E2" w:rsidRPr="008A2269" w:rsidRDefault="007523E2" w:rsidP="007523E2">
      <w:pPr>
        <w:spacing w:beforeLines="100" w:before="312" w:afterLines="50" w:after="156"/>
        <w:ind w:left="210" w:right="210"/>
        <w:jc w:val="center"/>
        <w:rPr>
          <w:rFonts w:ascii="Times New Roman" w:hAnsi="Times New Roman" w:cs="Times New Roman"/>
        </w:rPr>
      </w:pPr>
      <w:r w:rsidRPr="008A226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5B01E7A" wp14:editId="708E029D">
            <wp:extent cx="5155957" cy="2600325"/>
            <wp:effectExtent l="0" t="0" r="6985" b="0"/>
            <wp:docPr id="1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17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0754" cy="260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2FBB3" w14:textId="77777777" w:rsidR="007523E2" w:rsidRPr="00255968" w:rsidRDefault="007523E2" w:rsidP="007523E2">
      <w:pPr>
        <w:spacing w:beforeLines="50" w:before="156" w:afterLines="50" w:after="156"/>
        <w:ind w:left="210" w:right="210"/>
        <w:jc w:val="center"/>
        <w:rPr>
          <w:rStyle w:val="Strong"/>
          <w:rFonts w:ascii="Times New Roman" w:hAnsi="Times New Roman" w:cs="Times New Roman"/>
          <w:b w:val="0"/>
          <w:sz w:val="24"/>
        </w:rPr>
      </w:pPr>
      <w:r w:rsidRPr="00A75C86">
        <w:rPr>
          <w:rFonts w:ascii="Times New Roman" w:hAnsi="Times New Roman" w:cs="Times New Roman"/>
          <w:b/>
          <w:sz w:val="24"/>
        </w:rPr>
        <w:t>Figur</w:t>
      </w:r>
      <w:r>
        <w:rPr>
          <w:rFonts w:ascii="Times New Roman" w:hAnsi="Times New Roman" w:cs="Times New Roman"/>
          <w:b/>
          <w:sz w:val="24"/>
        </w:rPr>
        <w:t>e S3</w:t>
      </w:r>
      <w:r w:rsidRPr="00A75C86">
        <w:rPr>
          <w:rFonts w:ascii="Times New Roman" w:hAnsi="Times New Roman" w:cs="Times New Roman"/>
          <w:sz w:val="24"/>
        </w:rPr>
        <w:t>.</w:t>
      </w:r>
      <w:r w:rsidRPr="00400D50">
        <w:rPr>
          <w:rStyle w:val="Strong"/>
          <w:rFonts w:ascii="Times New Roman" w:hAnsi="Times New Roman" w:cs="Times New Roman"/>
          <w:sz w:val="24"/>
        </w:rPr>
        <w:t xml:space="preserve"> </w:t>
      </w:r>
      <w:r w:rsidRPr="00045B9B">
        <w:rPr>
          <w:rStyle w:val="Strong"/>
          <w:rFonts w:ascii="Times New Roman" w:hAnsi="Times New Roman" w:cs="Times New Roman" w:hint="eastAsia"/>
          <w:b w:val="0"/>
          <w:noProof/>
          <w:sz w:val="24"/>
        </w:rPr>
        <w:t>STEM</w:t>
      </w:r>
      <w:r w:rsidRPr="00255968">
        <w:rPr>
          <w:rStyle w:val="Strong"/>
          <w:rFonts w:ascii="Times New Roman" w:hAnsi="Times New Roman" w:cs="Times New Roman" w:hint="eastAsia"/>
          <w:b w:val="0"/>
          <w:sz w:val="24"/>
        </w:rPr>
        <w:t xml:space="preserve"> </w:t>
      </w:r>
      <w:r w:rsidRPr="00255968">
        <w:rPr>
          <w:rStyle w:val="Strong"/>
          <w:rFonts w:ascii="Times New Roman" w:hAnsi="Times New Roman" w:cs="Times New Roman"/>
          <w:b w:val="0"/>
          <w:sz w:val="24"/>
        </w:rPr>
        <w:t>image</w:t>
      </w:r>
      <w:r w:rsidRPr="00255968">
        <w:rPr>
          <w:rStyle w:val="Strong"/>
          <w:rFonts w:ascii="Times New Roman" w:hAnsi="Times New Roman" w:cs="Times New Roman" w:hint="eastAsia"/>
          <w:b w:val="0"/>
          <w:sz w:val="24"/>
        </w:rPr>
        <w:t xml:space="preserve"> and its </w:t>
      </w:r>
      <w:r w:rsidRPr="00255968">
        <w:rPr>
          <w:rStyle w:val="Strong"/>
          <w:rFonts w:ascii="Times New Roman" w:hAnsi="Times New Roman" w:cs="Times New Roman"/>
          <w:b w:val="0"/>
          <w:sz w:val="24"/>
        </w:rPr>
        <w:t>corresponding</w:t>
      </w:r>
      <w:r w:rsidRPr="00255968">
        <w:rPr>
          <w:rStyle w:val="Strong"/>
          <w:rFonts w:ascii="Times New Roman" w:hAnsi="Times New Roman" w:cs="Times New Roman" w:hint="eastAsia"/>
          <w:b w:val="0"/>
          <w:sz w:val="24"/>
        </w:rPr>
        <w:t xml:space="preserve"> e</w:t>
      </w:r>
      <w:r w:rsidRPr="00255968">
        <w:rPr>
          <w:rStyle w:val="Strong"/>
          <w:rFonts w:ascii="Times New Roman" w:hAnsi="Times New Roman" w:cs="Times New Roman"/>
          <w:b w:val="0"/>
          <w:sz w:val="24"/>
        </w:rPr>
        <w:t>lemental mapping of ZnSnO</w:t>
      </w:r>
      <w:r w:rsidRPr="00255968">
        <w:rPr>
          <w:rStyle w:val="Strong"/>
          <w:rFonts w:ascii="Times New Roman" w:hAnsi="Times New Roman" w:cs="Times New Roman"/>
          <w:b w:val="0"/>
          <w:sz w:val="24"/>
          <w:vertAlign w:val="subscript"/>
        </w:rPr>
        <w:t>3</w:t>
      </w:r>
      <w:r w:rsidRPr="00255968">
        <w:rPr>
          <w:rStyle w:val="Strong"/>
          <w:rFonts w:ascii="Times New Roman" w:hAnsi="Times New Roman" w:cs="Times New Roman"/>
          <w:b w:val="0"/>
          <w:sz w:val="24"/>
        </w:rPr>
        <w:t>.</w:t>
      </w:r>
    </w:p>
    <w:p w14:paraId="552EB37B" w14:textId="77777777" w:rsidR="007523E2" w:rsidRPr="00255968" w:rsidRDefault="007523E2" w:rsidP="007523E2">
      <w:pPr>
        <w:spacing w:beforeLines="50" w:before="156" w:afterLines="50" w:after="156"/>
        <w:ind w:left="210" w:right="210"/>
        <w:rPr>
          <w:rStyle w:val="Strong"/>
          <w:b w:val="0"/>
        </w:rPr>
      </w:pPr>
    </w:p>
    <w:p w14:paraId="7BA84B06" w14:textId="77777777" w:rsidR="007523E2" w:rsidRPr="008A2269" w:rsidRDefault="007523E2" w:rsidP="007523E2">
      <w:pPr>
        <w:spacing w:beforeLines="100" w:before="312" w:afterLines="50" w:after="156"/>
        <w:ind w:left="210" w:right="210"/>
        <w:jc w:val="center"/>
        <w:rPr>
          <w:rFonts w:ascii="Times New Roman" w:hAnsi="Times New Roman" w:cs="Times New Roman"/>
        </w:rPr>
      </w:pPr>
      <w:r w:rsidRPr="008A2269">
        <w:rPr>
          <w:rFonts w:ascii="Times New Roman" w:hAnsi="Times New Roman" w:cs="Times New Roman"/>
          <w:noProof/>
        </w:rPr>
        <w:drawing>
          <wp:inline distT="0" distB="0" distL="0" distR="0" wp14:anchorId="13072824" wp14:editId="149B9E29">
            <wp:extent cx="4114800" cy="3314740"/>
            <wp:effectExtent l="0" t="0" r="0" b="0"/>
            <wp:docPr id="1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pectrum EDS 1151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95" t="7938" r="10389"/>
                    <a:stretch/>
                  </pic:blipFill>
                  <pic:spPr bwMode="auto">
                    <a:xfrm>
                      <a:off x="0" y="0"/>
                      <a:ext cx="4122773" cy="3321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3211D" w14:textId="77777777" w:rsidR="007523E2" w:rsidRDefault="007523E2" w:rsidP="007523E2">
      <w:pPr>
        <w:spacing w:beforeLines="50" w:before="156" w:afterLines="50" w:after="156"/>
        <w:ind w:left="210" w:right="210"/>
        <w:jc w:val="center"/>
        <w:rPr>
          <w:rStyle w:val="Strong"/>
          <w:rFonts w:ascii="Times New Roman" w:hAnsi="Times New Roman" w:cs="Times New Roman"/>
          <w:b w:val="0"/>
          <w:sz w:val="24"/>
        </w:rPr>
      </w:pPr>
      <w:r w:rsidRPr="00A75C86">
        <w:rPr>
          <w:rFonts w:ascii="Times New Roman" w:hAnsi="Times New Roman" w:cs="Times New Roman"/>
          <w:b/>
          <w:sz w:val="24"/>
        </w:rPr>
        <w:t>Figur</w:t>
      </w:r>
      <w:r>
        <w:rPr>
          <w:rFonts w:ascii="Times New Roman" w:hAnsi="Times New Roman" w:cs="Times New Roman"/>
          <w:b/>
          <w:sz w:val="24"/>
        </w:rPr>
        <w:t>e S4</w:t>
      </w:r>
      <w:r w:rsidRPr="00A75C86">
        <w:rPr>
          <w:rFonts w:ascii="Times New Roman" w:hAnsi="Times New Roman" w:cs="Times New Roman"/>
          <w:b/>
          <w:sz w:val="24"/>
        </w:rPr>
        <w:t>.</w:t>
      </w:r>
      <w:r w:rsidRPr="00A75C86">
        <w:rPr>
          <w:rStyle w:val="Strong"/>
          <w:rFonts w:ascii="Times New Roman" w:hAnsi="Times New Roman" w:cs="Times New Roman"/>
          <w:sz w:val="24"/>
        </w:rPr>
        <w:t xml:space="preserve"> </w:t>
      </w:r>
      <w:r w:rsidRPr="00255968">
        <w:rPr>
          <w:rStyle w:val="Strong"/>
          <w:rFonts w:ascii="Times New Roman" w:hAnsi="Times New Roman" w:cs="Times New Roman" w:hint="eastAsia"/>
          <w:b w:val="0"/>
          <w:sz w:val="24"/>
        </w:rPr>
        <w:t>EDX</w:t>
      </w:r>
      <w:r w:rsidRPr="00255968">
        <w:rPr>
          <w:rStyle w:val="Strong"/>
          <w:rFonts w:ascii="Times New Roman" w:hAnsi="Times New Roman" w:cs="Times New Roman"/>
          <w:b w:val="0"/>
          <w:sz w:val="24"/>
        </w:rPr>
        <w:t xml:space="preserve"> of ZnSnO</w:t>
      </w:r>
      <w:r w:rsidRPr="00255968">
        <w:rPr>
          <w:rStyle w:val="Strong"/>
          <w:rFonts w:ascii="Times New Roman" w:hAnsi="Times New Roman" w:cs="Times New Roman"/>
          <w:b w:val="0"/>
          <w:sz w:val="24"/>
          <w:vertAlign w:val="subscript"/>
        </w:rPr>
        <w:t>3</w:t>
      </w:r>
      <w:r w:rsidRPr="00255968">
        <w:rPr>
          <w:rStyle w:val="Strong"/>
          <w:rFonts w:ascii="Times New Roman" w:hAnsi="Times New Roman" w:cs="Times New Roman"/>
          <w:b w:val="0"/>
          <w:sz w:val="24"/>
        </w:rPr>
        <w:t>.</w:t>
      </w:r>
    </w:p>
    <w:p w14:paraId="637A14C4" w14:textId="77777777" w:rsidR="007A3FC3" w:rsidRPr="00725105" w:rsidRDefault="007A3FC3" w:rsidP="007A3FC3">
      <w:pPr>
        <w:spacing w:beforeLines="50" w:before="156" w:afterLines="50" w:after="156" w:line="360" w:lineRule="auto"/>
        <w:ind w:left="210" w:right="21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s shown in </w:t>
      </w:r>
      <w:r w:rsidRPr="00255968">
        <w:rPr>
          <w:rFonts w:ascii="Times New Roman" w:hAnsi="Times New Roman" w:cs="Times New Roman"/>
          <w:b/>
          <w:sz w:val="24"/>
        </w:rPr>
        <w:t>Figure S6 and S7</w:t>
      </w:r>
      <w:r>
        <w:rPr>
          <w:rFonts w:ascii="Times New Roman" w:hAnsi="Times New Roman" w:cs="Times New Roman"/>
          <w:sz w:val="24"/>
        </w:rPr>
        <w:t xml:space="preserve">, it is obvious that the </w:t>
      </w:r>
      <w:r w:rsidRPr="00352812">
        <w:rPr>
          <w:rFonts w:ascii="Times New Roman" w:hAnsi="Times New Roman" w:cs="Times New Roman"/>
          <w:sz w:val="24"/>
        </w:rPr>
        <w:t>initial reversible discharge capacity</w:t>
      </w:r>
      <w:r>
        <w:rPr>
          <w:rFonts w:ascii="Times New Roman" w:hAnsi="Times New Roman" w:cs="Times New Roman"/>
          <w:sz w:val="24"/>
        </w:rPr>
        <w:t xml:space="preserve"> of</w:t>
      </w:r>
      <w:r w:rsidRPr="00AC2E8D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n@C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is</w:t>
      </w:r>
      <w:r>
        <w:rPr>
          <w:rFonts w:ascii="Times New Roman" w:hAnsi="Times New Roman" w:cs="Times New Roman"/>
          <w:sz w:val="24"/>
        </w:rPr>
        <w:t xml:space="preserve"> 806.5 </w:t>
      </w:r>
      <w:proofErr w:type="spellStart"/>
      <w:r w:rsidRPr="00352812">
        <w:rPr>
          <w:rFonts w:ascii="Times New Roman" w:hAnsi="Times New Roman" w:cs="Times New Roman"/>
          <w:sz w:val="24"/>
        </w:rPr>
        <w:t>mAh</w:t>
      </w:r>
      <w:proofErr w:type="spellEnd"/>
      <w:r w:rsidRPr="00352812">
        <w:rPr>
          <w:rFonts w:ascii="Times New Roman" w:hAnsi="Times New Roman" w:cs="Times New Roman"/>
          <w:sz w:val="24"/>
        </w:rPr>
        <w:t xml:space="preserve"> g</w:t>
      </w:r>
      <w:r w:rsidRPr="00352812">
        <w:rPr>
          <w:rFonts w:ascii="Times New Roman" w:hAnsi="Times New Roman" w:cs="Times New Roman"/>
          <w:sz w:val="24"/>
          <w:vertAlign w:val="superscript"/>
        </w:rPr>
        <w:t>-1</w:t>
      </w:r>
      <w:r>
        <w:rPr>
          <w:rFonts w:ascii="Times New Roman" w:hAnsi="Times New Roman" w:cs="Times New Roman"/>
          <w:sz w:val="24"/>
        </w:rPr>
        <w:t xml:space="preserve"> at 0.2</w:t>
      </w:r>
      <w:r w:rsidRPr="00AC2E8D">
        <w:rPr>
          <w:rFonts w:ascii="Times New Roman" w:hAnsi="Times New Roman" w:cs="Times New Roman"/>
          <w:sz w:val="24"/>
        </w:rPr>
        <w:t xml:space="preserve"> </w:t>
      </w:r>
      <w:r w:rsidRPr="00045B9B">
        <w:rPr>
          <w:rFonts w:ascii="Times New Roman" w:hAnsi="Times New Roman" w:cs="Times New Roman"/>
          <w:noProof/>
          <w:sz w:val="24"/>
        </w:rPr>
        <w:t>A g</w:t>
      </w:r>
      <w:r w:rsidRPr="00A75C86">
        <w:rPr>
          <w:rFonts w:ascii="Times New Roman" w:hAnsi="Times New Roman" w:cs="Times New Roman"/>
          <w:sz w:val="24"/>
          <w:vertAlign w:val="superscript"/>
        </w:rPr>
        <w:t>-1</w:t>
      </w:r>
      <w:r>
        <w:rPr>
          <w:rFonts w:ascii="Times New Roman" w:hAnsi="Times New Roman" w:cs="Times New Roman"/>
          <w:sz w:val="24"/>
        </w:rPr>
        <w:t xml:space="preserve"> and then the capacity gradually increases to 1032.2 </w:t>
      </w:r>
      <w:proofErr w:type="spellStart"/>
      <w:r w:rsidRPr="00352812">
        <w:rPr>
          <w:rFonts w:ascii="Times New Roman" w:hAnsi="Times New Roman" w:cs="Times New Roman"/>
          <w:sz w:val="24"/>
        </w:rPr>
        <w:t>mAh</w:t>
      </w:r>
      <w:proofErr w:type="spellEnd"/>
      <w:r w:rsidRPr="00352812">
        <w:rPr>
          <w:rFonts w:ascii="Times New Roman" w:hAnsi="Times New Roman" w:cs="Times New Roman"/>
          <w:sz w:val="24"/>
        </w:rPr>
        <w:t xml:space="preserve"> g</w:t>
      </w:r>
      <w:r w:rsidRPr="00352812">
        <w:rPr>
          <w:rFonts w:ascii="Times New Roman" w:hAnsi="Times New Roman" w:cs="Times New Roman"/>
          <w:sz w:val="24"/>
          <w:vertAlign w:val="superscript"/>
        </w:rPr>
        <w:t>-1</w:t>
      </w:r>
      <w:r>
        <w:rPr>
          <w:rFonts w:ascii="Times New Roman" w:hAnsi="Times New Roman" w:cs="Times New Roman"/>
          <w:sz w:val="24"/>
        </w:rPr>
        <w:t xml:space="preserve"> after 500 cycles. However, </w:t>
      </w:r>
      <w:r w:rsidRPr="00352812">
        <w:rPr>
          <w:rFonts w:ascii="Times New Roman" w:hAnsi="Times New Roman" w:cs="Times New Roman"/>
          <w:sz w:val="24"/>
        </w:rPr>
        <w:t>the Sn NPs show</w:t>
      </w:r>
      <w:r>
        <w:rPr>
          <w:rFonts w:ascii="Times New Roman" w:hAnsi="Times New Roman" w:cs="Times New Roman"/>
          <w:sz w:val="24"/>
        </w:rPr>
        <w:t>s</w:t>
      </w:r>
      <w:r w:rsidRPr="00352812">
        <w:rPr>
          <w:rFonts w:ascii="Times New Roman" w:hAnsi="Times New Roman" w:cs="Times New Roman"/>
          <w:sz w:val="24"/>
        </w:rPr>
        <w:t xml:space="preserve"> an initial reversible discharge capacity of</w:t>
      </w:r>
      <w:r>
        <w:rPr>
          <w:rFonts w:ascii="Times New Roman" w:hAnsi="Times New Roman" w:cs="Times New Roman"/>
          <w:sz w:val="24"/>
        </w:rPr>
        <w:t xml:space="preserve"> </w:t>
      </w:r>
      <w:r w:rsidRPr="00352812">
        <w:rPr>
          <w:rFonts w:ascii="Times New Roman" w:hAnsi="Times New Roman" w:cs="Times New Roman"/>
          <w:sz w:val="24"/>
        </w:rPr>
        <w:t xml:space="preserve">923.3 </w:t>
      </w:r>
      <w:proofErr w:type="spellStart"/>
      <w:r w:rsidRPr="00352812">
        <w:rPr>
          <w:rFonts w:ascii="Times New Roman" w:hAnsi="Times New Roman" w:cs="Times New Roman"/>
          <w:sz w:val="24"/>
        </w:rPr>
        <w:t>mAh</w:t>
      </w:r>
      <w:proofErr w:type="spellEnd"/>
      <w:r w:rsidRPr="00352812">
        <w:rPr>
          <w:rFonts w:ascii="Times New Roman" w:hAnsi="Times New Roman" w:cs="Times New Roman"/>
          <w:sz w:val="24"/>
        </w:rPr>
        <w:t xml:space="preserve"> g</w:t>
      </w:r>
      <w:r w:rsidRPr="00352812">
        <w:rPr>
          <w:rFonts w:ascii="Times New Roman" w:hAnsi="Times New Roman" w:cs="Times New Roman"/>
          <w:sz w:val="24"/>
          <w:vertAlign w:val="superscript"/>
        </w:rPr>
        <w:t>-1</w:t>
      </w:r>
      <w:r w:rsidRPr="00352812">
        <w:rPr>
          <w:rFonts w:ascii="Times New Roman" w:hAnsi="Times New Roman" w:cs="Times New Roman"/>
          <w:sz w:val="24"/>
        </w:rPr>
        <w:t xml:space="preserve"> under the same conditions and then the capacity gradually decrease</w:t>
      </w:r>
      <w:r>
        <w:rPr>
          <w:rFonts w:ascii="Times New Roman" w:hAnsi="Times New Roman" w:cs="Times New Roman"/>
          <w:sz w:val="24"/>
        </w:rPr>
        <w:t>s</w:t>
      </w:r>
      <w:r w:rsidRPr="00352812">
        <w:rPr>
          <w:rFonts w:ascii="Times New Roman" w:hAnsi="Times New Roman" w:cs="Times New Roman"/>
          <w:sz w:val="24"/>
        </w:rPr>
        <w:t xml:space="preserve"> to 71.4 </w:t>
      </w:r>
      <w:proofErr w:type="spellStart"/>
      <w:r w:rsidRPr="00352812">
        <w:rPr>
          <w:rFonts w:ascii="Times New Roman" w:hAnsi="Times New Roman" w:cs="Times New Roman"/>
          <w:sz w:val="24"/>
        </w:rPr>
        <w:t>mAh</w:t>
      </w:r>
      <w:proofErr w:type="spellEnd"/>
      <w:r w:rsidRPr="00352812">
        <w:rPr>
          <w:rFonts w:ascii="Times New Roman" w:hAnsi="Times New Roman" w:cs="Times New Roman"/>
          <w:sz w:val="24"/>
        </w:rPr>
        <w:t xml:space="preserve"> g</w:t>
      </w:r>
      <w:r w:rsidRPr="00352812">
        <w:rPr>
          <w:rFonts w:ascii="Times New Roman" w:hAnsi="Times New Roman" w:cs="Times New Roman"/>
          <w:sz w:val="24"/>
          <w:vertAlign w:val="superscript"/>
        </w:rPr>
        <w:t>-1</w:t>
      </w:r>
      <w:r w:rsidRPr="00352812">
        <w:rPr>
          <w:rFonts w:ascii="Times New Roman" w:hAnsi="Times New Roman" w:cs="Times New Roman"/>
          <w:sz w:val="24"/>
        </w:rPr>
        <w:t xml:space="preserve"> after 100 cycles</w:t>
      </w:r>
      <w:r>
        <w:rPr>
          <w:rFonts w:ascii="Times New Roman" w:hAnsi="Times New Roman" w:cs="Times New Roman"/>
          <w:sz w:val="24"/>
        </w:rPr>
        <w:t>.</w:t>
      </w:r>
    </w:p>
    <w:p w14:paraId="4A2A19CB" w14:textId="77777777" w:rsidR="007523E2" w:rsidRPr="007A3FC3" w:rsidRDefault="007523E2" w:rsidP="007523E2">
      <w:pPr>
        <w:spacing w:beforeLines="50" w:before="156" w:afterLines="50" w:after="156" w:line="360" w:lineRule="auto"/>
        <w:ind w:left="210" w:right="210"/>
        <w:rPr>
          <w:rFonts w:ascii="Times New Roman" w:hAnsi="Times New Roman" w:cs="Times New Roman"/>
          <w:sz w:val="24"/>
        </w:rPr>
      </w:pPr>
    </w:p>
    <w:p w14:paraId="4C2C6CCB" w14:textId="77777777" w:rsidR="007523E2" w:rsidRPr="008A2269" w:rsidRDefault="007523E2" w:rsidP="007523E2">
      <w:pPr>
        <w:spacing w:beforeLines="50" w:before="156" w:afterLines="50" w:after="156"/>
        <w:ind w:left="210" w:right="210"/>
        <w:jc w:val="center"/>
        <w:rPr>
          <w:rFonts w:ascii="Times New Roman" w:hAnsi="Times New Roman" w:cs="Times New Roman"/>
        </w:rPr>
      </w:pPr>
      <w:r w:rsidRPr="008A2269">
        <w:rPr>
          <w:rFonts w:ascii="Times New Roman" w:hAnsi="Times New Roman" w:cs="Times New Roman"/>
          <w:noProof/>
        </w:rPr>
        <w:drawing>
          <wp:inline distT="0" distB="0" distL="0" distR="0" wp14:anchorId="310F3D66" wp14:editId="4A08877B">
            <wp:extent cx="3657600" cy="2753016"/>
            <wp:effectExtent l="0" t="0" r="0" b="9525"/>
            <wp:docPr id="1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.8A.tif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0" t="7546" r="8621"/>
                    <a:stretch/>
                  </pic:blipFill>
                  <pic:spPr bwMode="auto">
                    <a:xfrm>
                      <a:off x="0" y="0"/>
                      <a:ext cx="3682600" cy="27718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5695BD" w14:textId="77777777" w:rsidR="007523E2" w:rsidRDefault="007523E2" w:rsidP="007523E2">
      <w:pPr>
        <w:spacing w:beforeLines="50" w:before="156" w:afterLines="50" w:after="156"/>
        <w:ind w:left="210" w:right="210"/>
        <w:jc w:val="center"/>
        <w:rPr>
          <w:rFonts w:ascii="Times New Roman" w:hAnsi="Times New Roman" w:cs="Times New Roman"/>
          <w:sz w:val="24"/>
          <w:vertAlign w:val="superscript"/>
        </w:rPr>
      </w:pPr>
      <w:r w:rsidRPr="00A75C86">
        <w:rPr>
          <w:rFonts w:ascii="Times New Roman" w:hAnsi="Times New Roman" w:cs="Times New Roman"/>
          <w:b/>
          <w:sz w:val="24"/>
        </w:rPr>
        <w:t>Figur</w:t>
      </w:r>
      <w:r>
        <w:rPr>
          <w:rFonts w:ascii="Times New Roman" w:hAnsi="Times New Roman" w:cs="Times New Roman"/>
          <w:b/>
          <w:sz w:val="24"/>
        </w:rPr>
        <w:t>e S5</w:t>
      </w:r>
      <w:r w:rsidRPr="00A75C86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 xml:space="preserve">GCD curve </w:t>
      </w:r>
      <w:r w:rsidRPr="00A75C86">
        <w:rPr>
          <w:rFonts w:ascii="Times New Roman" w:hAnsi="Times New Roman" w:cs="Times New Roman"/>
          <w:sz w:val="24"/>
        </w:rPr>
        <w:t>of Sn NP</w:t>
      </w:r>
      <w:r>
        <w:rPr>
          <w:rFonts w:ascii="Times New Roman" w:hAnsi="Times New Roman" w:cs="Times New Roman"/>
          <w:sz w:val="24"/>
        </w:rPr>
        <w:t>s</w:t>
      </w:r>
      <w:r w:rsidRPr="00A75C86">
        <w:rPr>
          <w:rFonts w:ascii="Times New Roman" w:hAnsi="Times New Roman" w:cs="Times New Roman"/>
          <w:sz w:val="24"/>
        </w:rPr>
        <w:t xml:space="preserve"> at 0.8 A g</w:t>
      </w:r>
      <w:r w:rsidRPr="00A75C86">
        <w:rPr>
          <w:rFonts w:ascii="Times New Roman" w:hAnsi="Times New Roman" w:cs="Times New Roman"/>
          <w:sz w:val="24"/>
          <w:vertAlign w:val="superscript"/>
        </w:rPr>
        <w:t>-1</w:t>
      </w:r>
    </w:p>
    <w:p w14:paraId="17BB6661" w14:textId="1A1E02D3" w:rsidR="007523E2" w:rsidRDefault="007A3FC3" w:rsidP="007A3FC3">
      <w:pPr>
        <w:spacing w:beforeLines="50" w:before="156" w:afterLines="50" w:after="156" w:line="360" w:lineRule="auto"/>
        <w:ind w:left="210" w:right="210"/>
        <w:jc w:val="center"/>
        <w:rPr>
          <w:rFonts w:ascii="Times New Roman" w:hAnsi="Times New Roman" w:cs="Times New Roman"/>
          <w:sz w:val="24"/>
        </w:rPr>
      </w:pPr>
      <w:r w:rsidRPr="00233627">
        <w:rPr>
          <w:rFonts w:ascii="Times New Roman" w:hAnsi="Times New Roman" w:cs="Times New Roman"/>
          <w:noProof/>
        </w:rPr>
        <w:drawing>
          <wp:inline distT="0" distB="0" distL="0" distR="0" wp14:anchorId="0C5F1DD1" wp14:editId="38078124">
            <wp:extent cx="3769743" cy="5287858"/>
            <wp:effectExtent l="0" t="0" r="2540" b="8255"/>
            <wp:docPr id="14" name="Picture 9" descr="C:\Users\Hong-Hui\Desktop\Pictur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ong-Hui\Desktop\Picture1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624" cy="529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AC3E7" w14:textId="4E6FAC86" w:rsidR="007523E2" w:rsidRPr="007A3FC3" w:rsidRDefault="007523E2" w:rsidP="007A3FC3">
      <w:pPr>
        <w:spacing w:beforeLines="50" w:before="156" w:afterLines="50" w:after="156"/>
        <w:ind w:leftChars="0" w:left="0" w:right="210"/>
        <w:rPr>
          <w:rFonts w:ascii="Times New Roman" w:hAnsi="Times New Roman" w:cs="Times New Roman"/>
          <w:sz w:val="24"/>
        </w:rPr>
      </w:pPr>
      <w:r w:rsidRPr="00A75C86">
        <w:rPr>
          <w:rFonts w:ascii="Times New Roman" w:hAnsi="Times New Roman" w:cs="Times New Roman"/>
          <w:b/>
          <w:sz w:val="24"/>
        </w:rPr>
        <w:lastRenderedPageBreak/>
        <w:t>Figur</w:t>
      </w:r>
      <w:r>
        <w:rPr>
          <w:rFonts w:ascii="Times New Roman" w:hAnsi="Times New Roman" w:cs="Times New Roman"/>
          <w:b/>
          <w:sz w:val="24"/>
        </w:rPr>
        <w:t>e S6</w:t>
      </w:r>
      <w:r w:rsidRPr="00A75C86">
        <w:rPr>
          <w:rFonts w:ascii="Times New Roman" w:hAnsi="Times New Roman" w:cs="Times New Roman"/>
          <w:sz w:val="24"/>
        </w:rPr>
        <w:t xml:space="preserve">. (a) cycle performance at 0.2 </w:t>
      </w:r>
      <w:r w:rsidRPr="00045B9B">
        <w:rPr>
          <w:rFonts w:ascii="Times New Roman" w:hAnsi="Times New Roman" w:cs="Times New Roman"/>
          <w:noProof/>
          <w:sz w:val="24"/>
        </w:rPr>
        <w:t>A g</w:t>
      </w:r>
      <w:r w:rsidRPr="00A75C86">
        <w:rPr>
          <w:rFonts w:ascii="Times New Roman" w:hAnsi="Times New Roman" w:cs="Times New Roman"/>
          <w:sz w:val="24"/>
          <w:vertAlign w:val="superscript"/>
        </w:rPr>
        <w:t>-1</w:t>
      </w:r>
      <w:r w:rsidRPr="00A75C86">
        <w:rPr>
          <w:rFonts w:ascii="Times New Roman" w:hAnsi="Times New Roman" w:cs="Times New Roman"/>
          <w:sz w:val="24"/>
        </w:rPr>
        <w:t>,</w:t>
      </w:r>
      <w:r w:rsidRPr="00A75C86">
        <w:rPr>
          <w:rFonts w:ascii="Times New Roman" w:hAnsi="Times New Roman" w:cs="Times New Roman"/>
          <w:sz w:val="24"/>
          <w:vertAlign w:val="superscript"/>
        </w:rPr>
        <w:t xml:space="preserve"> </w:t>
      </w:r>
      <w:r w:rsidRPr="00A75C86">
        <w:rPr>
          <w:rFonts w:ascii="Times New Roman" w:hAnsi="Times New Roman" w:cs="Times New Roman"/>
          <w:sz w:val="24"/>
        </w:rPr>
        <w:t xml:space="preserve">(b) </w:t>
      </w:r>
      <w:r>
        <w:rPr>
          <w:rFonts w:ascii="Times New Roman" w:hAnsi="Times New Roman" w:cs="Times New Roman"/>
          <w:sz w:val="24"/>
        </w:rPr>
        <w:t>the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corresponding</w:t>
      </w:r>
      <w:r>
        <w:rPr>
          <w:rFonts w:ascii="Times New Roman" w:hAnsi="Times New Roman" w:cs="Times New Roman" w:hint="eastAsia"/>
          <w:sz w:val="24"/>
        </w:rPr>
        <w:t xml:space="preserve"> GCD curve</w:t>
      </w:r>
      <w:r w:rsidRPr="00A75C86">
        <w:rPr>
          <w:rFonts w:ascii="Times New Roman" w:hAnsi="Times New Roman" w:cs="Times New Roman"/>
          <w:sz w:val="24"/>
        </w:rPr>
        <w:t xml:space="preserve"> of </w:t>
      </w:r>
      <w:proofErr w:type="spellStart"/>
      <w:r w:rsidRPr="00A75C86">
        <w:rPr>
          <w:rFonts w:ascii="Times New Roman" w:hAnsi="Times New Roman" w:cs="Times New Roman"/>
          <w:sz w:val="24"/>
        </w:rPr>
        <w:t>Sn@C</w:t>
      </w:r>
      <w:proofErr w:type="spellEnd"/>
      <w:r w:rsidRPr="00A75C86">
        <w:rPr>
          <w:rFonts w:ascii="Times New Roman" w:hAnsi="Times New Roman" w:cs="Times New Roman"/>
          <w:sz w:val="24"/>
        </w:rPr>
        <w:t xml:space="preserve"> at 0.2 A g</w:t>
      </w:r>
      <w:r w:rsidRPr="00A75C86">
        <w:rPr>
          <w:rFonts w:ascii="Times New Roman" w:hAnsi="Times New Roman" w:cs="Times New Roman"/>
          <w:sz w:val="24"/>
          <w:vertAlign w:val="superscript"/>
        </w:rPr>
        <w:t>-1</w:t>
      </w:r>
    </w:p>
    <w:p w14:paraId="40EA52A7" w14:textId="77777777" w:rsidR="007523E2" w:rsidRDefault="007523E2" w:rsidP="007523E2">
      <w:pPr>
        <w:spacing w:beforeLines="50" w:before="156" w:afterLines="50" w:after="156"/>
        <w:ind w:left="210" w:right="210"/>
        <w:jc w:val="center"/>
        <w:rPr>
          <w:rFonts w:ascii="Times New Roman" w:hAnsi="Times New Roman" w:cs="Times New Roman"/>
        </w:rPr>
      </w:pPr>
    </w:p>
    <w:p w14:paraId="7871B36C" w14:textId="77777777" w:rsidR="007523E2" w:rsidRPr="008A2269" w:rsidRDefault="007523E2" w:rsidP="007523E2">
      <w:pPr>
        <w:spacing w:beforeLines="50" w:before="156" w:afterLines="50" w:after="156"/>
        <w:ind w:left="210" w:right="210"/>
        <w:jc w:val="center"/>
        <w:rPr>
          <w:rFonts w:ascii="Times New Roman" w:hAnsi="Times New Roman" w:cs="Times New Roman"/>
        </w:rPr>
      </w:pPr>
      <w:r w:rsidRPr="00233627">
        <w:rPr>
          <w:rFonts w:ascii="Times New Roman" w:hAnsi="Times New Roman" w:cs="Times New Roman"/>
          <w:noProof/>
        </w:rPr>
        <w:drawing>
          <wp:inline distT="0" distB="0" distL="0" distR="0" wp14:anchorId="5D138375" wp14:editId="50A7112B">
            <wp:extent cx="3347788" cy="4425696"/>
            <wp:effectExtent l="0" t="0" r="5080" b="0"/>
            <wp:docPr id="10" name="Picture 10" descr="C:\Users\Hong-Hui\Desktop\Pictur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ong-Hui\Desktop\Picture1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797" cy="4429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D1F82" w14:textId="77777777" w:rsidR="007523E2" w:rsidRDefault="007523E2" w:rsidP="007523E2">
      <w:pPr>
        <w:spacing w:beforeLines="50" w:before="156" w:afterLines="50" w:after="156"/>
        <w:ind w:left="210" w:right="210"/>
        <w:rPr>
          <w:rFonts w:ascii="Times New Roman" w:hAnsi="Times New Roman" w:cs="Times New Roman"/>
          <w:sz w:val="24"/>
        </w:rPr>
      </w:pPr>
      <w:r w:rsidRPr="00A75C86">
        <w:rPr>
          <w:rFonts w:ascii="Times New Roman" w:hAnsi="Times New Roman" w:cs="Times New Roman"/>
          <w:b/>
          <w:sz w:val="24"/>
        </w:rPr>
        <w:t>Figur</w:t>
      </w:r>
      <w:r>
        <w:rPr>
          <w:rFonts w:ascii="Times New Roman" w:hAnsi="Times New Roman" w:cs="Times New Roman"/>
          <w:b/>
          <w:sz w:val="24"/>
        </w:rPr>
        <w:t>e S7</w:t>
      </w:r>
      <w:r w:rsidRPr="00A75C86">
        <w:rPr>
          <w:rFonts w:ascii="Times New Roman" w:hAnsi="Times New Roman" w:cs="Times New Roman"/>
          <w:sz w:val="24"/>
        </w:rPr>
        <w:t>. (a)</w:t>
      </w:r>
      <w:r w:rsidRPr="00400D50">
        <w:rPr>
          <w:rFonts w:ascii="Times New Roman" w:hAnsi="Times New Roman" w:cs="Times New Roman"/>
          <w:sz w:val="24"/>
        </w:rPr>
        <w:t xml:space="preserve"> </w:t>
      </w:r>
      <w:r w:rsidRPr="00A75C86">
        <w:rPr>
          <w:rFonts w:ascii="Times New Roman" w:hAnsi="Times New Roman" w:cs="Times New Roman"/>
          <w:sz w:val="24"/>
        </w:rPr>
        <w:t>cycle performance at 0.2 A g</w:t>
      </w:r>
      <w:r w:rsidRPr="00A75C86">
        <w:rPr>
          <w:rFonts w:ascii="Times New Roman" w:hAnsi="Times New Roman" w:cs="Times New Roman"/>
          <w:sz w:val="24"/>
          <w:vertAlign w:val="superscript"/>
        </w:rPr>
        <w:t>-1</w:t>
      </w:r>
      <w:r w:rsidRPr="00A75C86">
        <w:rPr>
          <w:rFonts w:ascii="Times New Roman" w:hAnsi="Times New Roman" w:cs="Times New Roman"/>
          <w:sz w:val="24"/>
        </w:rPr>
        <w:t>,</w:t>
      </w:r>
      <w:r w:rsidRPr="00A75C86">
        <w:rPr>
          <w:rFonts w:ascii="Times New Roman" w:hAnsi="Times New Roman" w:cs="Times New Roman"/>
          <w:sz w:val="24"/>
          <w:vertAlign w:val="superscript"/>
        </w:rPr>
        <w:t xml:space="preserve"> </w:t>
      </w:r>
      <w:r w:rsidRPr="00A75C86">
        <w:rPr>
          <w:rFonts w:ascii="Times New Roman" w:hAnsi="Times New Roman" w:cs="Times New Roman"/>
          <w:sz w:val="24"/>
        </w:rPr>
        <w:t xml:space="preserve">(b) </w:t>
      </w:r>
      <w:r>
        <w:rPr>
          <w:rFonts w:ascii="Times New Roman" w:hAnsi="Times New Roman" w:cs="Times New Roman" w:hint="eastAsia"/>
          <w:sz w:val="24"/>
        </w:rPr>
        <w:t xml:space="preserve">its </w:t>
      </w:r>
      <w:r>
        <w:rPr>
          <w:rFonts w:ascii="Times New Roman" w:hAnsi="Times New Roman" w:cs="Times New Roman"/>
          <w:sz w:val="24"/>
        </w:rPr>
        <w:t>corresponding</w:t>
      </w:r>
      <w:r>
        <w:rPr>
          <w:rFonts w:ascii="Times New Roman" w:hAnsi="Times New Roman" w:cs="Times New Roman" w:hint="eastAsia"/>
          <w:sz w:val="24"/>
        </w:rPr>
        <w:t xml:space="preserve"> GCD curve</w:t>
      </w:r>
      <w:r w:rsidRPr="00A75C86">
        <w:rPr>
          <w:rFonts w:ascii="Times New Roman" w:hAnsi="Times New Roman" w:cs="Times New Roman"/>
          <w:sz w:val="24"/>
        </w:rPr>
        <w:t xml:space="preserve"> of </w:t>
      </w:r>
      <w:proofErr w:type="spellStart"/>
      <w:r w:rsidRPr="00A75C86">
        <w:rPr>
          <w:rFonts w:ascii="Times New Roman" w:hAnsi="Times New Roman" w:cs="Times New Roman"/>
          <w:sz w:val="24"/>
        </w:rPr>
        <w:t>Sn</w:t>
      </w:r>
      <w:r>
        <w:rPr>
          <w:rFonts w:ascii="Times New Roman" w:hAnsi="Times New Roman" w:cs="Times New Roman" w:hint="eastAsia"/>
          <w:sz w:val="24"/>
        </w:rPr>
        <w:t>NPs</w:t>
      </w:r>
      <w:proofErr w:type="spellEnd"/>
      <w:r w:rsidRPr="00A75C86">
        <w:rPr>
          <w:rFonts w:ascii="Times New Roman" w:hAnsi="Times New Roman" w:cs="Times New Roman"/>
          <w:sz w:val="24"/>
        </w:rPr>
        <w:t xml:space="preserve"> at 0.2 A g</w:t>
      </w:r>
      <w:r w:rsidRPr="00A75C86">
        <w:rPr>
          <w:rFonts w:ascii="Times New Roman" w:hAnsi="Times New Roman" w:cs="Times New Roman"/>
          <w:sz w:val="24"/>
          <w:vertAlign w:val="superscript"/>
        </w:rPr>
        <w:t>-1</w:t>
      </w:r>
      <w:r>
        <w:rPr>
          <w:rFonts w:ascii="Times New Roman" w:hAnsi="Times New Roman" w:cs="Times New Roman"/>
          <w:sz w:val="24"/>
        </w:rPr>
        <w:t>.</w:t>
      </w:r>
    </w:p>
    <w:p w14:paraId="55AEA002" w14:textId="77777777" w:rsidR="007523E2" w:rsidRDefault="007523E2" w:rsidP="007523E2">
      <w:pPr>
        <w:spacing w:beforeLines="50" w:before="156" w:afterLines="50" w:after="156"/>
        <w:ind w:left="210" w:right="210"/>
        <w:rPr>
          <w:rFonts w:ascii="Times New Roman" w:hAnsi="Times New Roman" w:cs="Times New Roman"/>
          <w:sz w:val="24"/>
        </w:rPr>
      </w:pPr>
    </w:p>
    <w:p w14:paraId="273D4824" w14:textId="77777777" w:rsidR="007523E2" w:rsidRDefault="007523E2" w:rsidP="007523E2">
      <w:pPr>
        <w:spacing w:beforeLines="50" w:before="156" w:afterLines="50" w:after="156"/>
        <w:ind w:left="210" w:right="210"/>
        <w:rPr>
          <w:rFonts w:ascii="Times New Roman" w:hAnsi="Times New Roman" w:cs="Times New Roman"/>
          <w:sz w:val="24"/>
        </w:rPr>
      </w:pPr>
    </w:p>
    <w:p w14:paraId="750557A1" w14:textId="77777777" w:rsidR="007523E2" w:rsidRDefault="007523E2" w:rsidP="007523E2">
      <w:pPr>
        <w:spacing w:beforeLines="50" w:before="156" w:afterLines="50" w:after="156"/>
        <w:ind w:left="210" w:right="210"/>
        <w:rPr>
          <w:rFonts w:ascii="Times New Roman" w:hAnsi="Times New Roman" w:cs="Times New Roman"/>
          <w:sz w:val="24"/>
        </w:rPr>
      </w:pPr>
    </w:p>
    <w:p w14:paraId="68FFB16C" w14:textId="77777777" w:rsidR="007523E2" w:rsidRDefault="007523E2" w:rsidP="007523E2">
      <w:pPr>
        <w:spacing w:beforeLines="50" w:before="156" w:afterLines="50" w:after="156"/>
        <w:ind w:left="210" w:right="210"/>
        <w:rPr>
          <w:rFonts w:ascii="Times New Roman" w:hAnsi="Times New Roman" w:cs="Times New Roman"/>
          <w:sz w:val="24"/>
        </w:rPr>
      </w:pPr>
    </w:p>
    <w:p w14:paraId="344678D7" w14:textId="77777777" w:rsidR="007523E2" w:rsidRDefault="007523E2" w:rsidP="007523E2">
      <w:pPr>
        <w:spacing w:beforeLines="50" w:before="156" w:afterLines="50" w:after="156"/>
        <w:ind w:left="210" w:right="210"/>
        <w:rPr>
          <w:rFonts w:ascii="Times New Roman" w:hAnsi="Times New Roman" w:cs="Times New Roman"/>
          <w:sz w:val="24"/>
        </w:rPr>
      </w:pPr>
    </w:p>
    <w:p w14:paraId="0E96AC92" w14:textId="77777777" w:rsidR="007523E2" w:rsidRDefault="007523E2" w:rsidP="007523E2">
      <w:pPr>
        <w:spacing w:beforeLines="50" w:before="156" w:afterLines="50" w:after="156"/>
        <w:ind w:left="210" w:right="210"/>
        <w:rPr>
          <w:rFonts w:ascii="Times New Roman" w:hAnsi="Times New Roman" w:cs="Times New Roman"/>
          <w:sz w:val="24"/>
        </w:rPr>
      </w:pPr>
    </w:p>
    <w:p w14:paraId="4567160F" w14:textId="77777777" w:rsidR="007523E2" w:rsidRDefault="007523E2" w:rsidP="007523E2">
      <w:pPr>
        <w:spacing w:beforeLines="50" w:before="156" w:afterLines="50" w:after="156"/>
        <w:ind w:left="210" w:right="210"/>
        <w:rPr>
          <w:rFonts w:ascii="Times New Roman" w:hAnsi="Times New Roman" w:cs="Times New Roman"/>
          <w:sz w:val="24"/>
        </w:rPr>
      </w:pPr>
    </w:p>
    <w:p w14:paraId="1EC6200F" w14:textId="77777777" w:rsidR="007523E2" w:rsidRDefault="007523E2" w:rsidP="007523E2">
      <w:pPr>
        <w:spacing w:beforeLines="50" w:before="156" w:afterLines="50" w:after="156"/>
        <w:ind w:left="210" w:right="210"/>
        <w:rPr>
          <w:rFonts w:ascii="Times New Roman" w:hAnsi="Times New Roman" w:cs="Times New Roman"/>
          <w:sz w:val="24"/>
        </w:rPr>
      </w:pPr>
    </w:p>
    <w:p w14:paraId="08E55071" w14:textId="7A276D27" w:rsidR="007523E2" w:rsidRDefault="007523E2" w:rsidP="007A3FC3">
      <w:pPr>
        <w:spacing w:beforeLines="50" w:before="156" w:afterLines="50" w:after="156"/>
        <w:ind w:leftChars="0" w:left="0" w:right="210"/>
        <w:rPr>
          <w:rFonts w:ascii="Times New Roman" w:hAnsi="Times New Roman" w:cs="Times New Roman"/>
          <w:sz w:val="24"/>
        </w:rPr>
      </w:pPr>
    </w:p>
    <w:p w14:paraId="604BAA6F" w14:textId="77777777" w:rsidR="007523E2" w:rsidRPr="00976237" w:rsidRDefault="007523E2" w:rsidP="007523E2">
      <w:pPr>
        <w:spacing w:beforeLines="50" w:before="156" w:afterLines="50" w:after="156"/>
        <w:ind w:left="210" w:right="210"/>
        <w:jc w:val="center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8"/>
        <w:gridCol w:w="1843"/>
        <w:gridCol w:w="1559"/>
        <w:gridCol w:w="1490"/>
        <w:gridCol w:w="1609"/>
      </w:tblGrid>
      <w:tr w:rsidR="007523E2" w:rsidRPr="00491B1F" w14:paraId="2415B7AE" w14:textId="77777777" w:rsidTr="00022078">
        <w:trPr>
          <w:jc w:val="center"/>
        </w:trPr>
        <w:tc>
          <w:tcPr>
            <w:tcW w:w="8306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1D644AE" w14:textId="21E30F1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b/>
                <w:sz w:val="24"/>
              </w:rPr>
              <w:lastRenderedPageBreak/>
              <w:t>Table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4"/>
              </w:rPr>
              <w:t>S</w:t>
            </w:r>
            <w:r w:rsidRPr="0015099D">
              <w:rPr>
                <w:rFonts w:ascii="Times New Roman" w:hAnsi="Times New Roman" w:cs="Times New Roman"/>
                <w:b/>
                <w:sz w:val="24"/>
              </w:rPr>
              <w:t>1</w:t>
            </w:r>
            <w:r w:rsidRPr="0015099D">
              <w:rPr>
                <w:rFonts w:ascii="Times New Roman" w:hAnsi="Times New Roman" w:cs="Times New Roman"/>
                <w:sz w:val="24"/>
              </w:rPr>
              <w:t xml:space="preserve"> Comparison </w:t>
            </w:r>
            <w:r w:rsidRPr="00045B9B">
              <w:rPr>
                <w:rFonts w:ascii="Times New Roman" w:hAnsi="Times New Roman" w:cs="Times New Roman"/>
                <w:noProof/>
                <w:sz w:val="24"/>
              </w:rPr>
              <w:t>o</w:t>
            </w:r>
            <w:r w:rsidR="00045B9B">
              <w:rPr>
                <w:rFonts w:ascii="Times New Roman" w:hAnsi="Times New Roman" w:cs="Times New Roman"/>
                <w:noProof/>
                <w:sz w:val="24"/>
              </w:rPr>
              <w:t>f</w:t>
            </w:r>
            <w:r w:rsidRPr="0015099D">
              <w:rPr>
                <w:rFonts w:ascii="Times New Roman" w:hAnsi="Times New Roman" w:cs="Times New Roman"/>
                <w:sz w:val="24"/>
              </w:rPr>
              <w:t xml:space="preserve"> electrochemical properties of Sn/C composites for LIB</w:t>
            </w:r>
            <w:r>
              <w:rPr>
                <w:rFonts w:ascii="Times New Roman" w:hAnsi="Times New Roman" w:cs="Times New Roman"/>
                <w:sz w:val="24"/>
              </w:rPr>
              <w:t>s</w:t>
            </w:r>
          </w:p>
        </w:tc>
      </w:tr>
      <w:tr w:rsidR="007523E2" w:rsidRPr="0015099D" w14:paraId="0A490EF6" w14:textId="77777777" w:rsidTr="00022078">
        <w:trPr>
          <w:jc w:val="center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345A56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Sampl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37A8410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Current density</w:t>
            </w:r>
          </w:p>
          <w:p w14:paraId="2E29262A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(</w:t>
            </w:r>
            <w:r w:rsidRPr="00045B9B">
              <w:rPr>
                <w:rFonts w:ascii="Times New Roman" w:hAnsi="Times New Roman" w:cs="Times New Roman"/>
                <w:noProof/>
                <w:sz w:val="24"/>
              </w:rPr>
              <w:t>mA g</w:t>
            </w:r>
            <w:r w:rsidRPr="0015099D">
              <w:rPr>
                <w:rFonts w:ascii="Times New Roman" w:hAnsi="Times New Roman" w:cs="Times New Roman"/>
                <w:sz w:val="24"/>
                <w:vertAlign w:val="superscript"/>
              </w:rPr>
              <w:t>-1</w:t>
            </w:r>
            <w:r w:rsidRPr="0015099D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BA9F69D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Cycle numbers</w:t>
            </w:r>
          </w:p>
        </w:tc>
        <w:tc>
          <w:tcPr>
            <w:tcW w:w="1207" w:type="dxa"/>
            <w:tcBorders>
              <w:top w:val="single" w:sz="4" w:space="0" w:color="auto"/>
              <w:bottom w:val="single" w:sz="4" w:space="0" w:color="auto"/>
            </w:tcBorders>
          </w:tcPr>
          <w:p w14:paraId="4266F1AD" w14:textId="77777777" w:rsidR="007523E2" w:rsidRPr="0015099D" w:rsidRDefault="007523E2" w:rsidP="00022078">
            <w:pPr>
              <w:ind w:left="210" w:right="21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Capacity</w:t>
            </w:r>
          </w:p>
          <w:p w14:paraId="02525171" w14:textId="77777777" w:rsidR="007523E2" w:rsidRPr="0015099D" w:rsidRDefault="007523E2" w:rsidP="00022078">
            <w:pPr>
              <w:ind w:left="210" w:right="21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(</w:t>
            </w:r>
            <w:proofErr w:type="spellStart"/>
            <w:r w:rsidRPr="0015099D">
              <w:rPr>
                <w:rFonts w:ascii="Times New Roman" w:hAnsi="Times New Roman" w:cs="Times New Roman"/>
                <w:sz w:val="24"/>
              </w:rPr>
              <w:t>mAh</w:t>
            </w:r>
            <w:proofErr w:type="spellEnd"/>
            <w:r w:rsidRPr="0015099D">
              <w:rPr>
                <w:rFonts w:ascii="Times New Roman" w:hAnsi="Times New Roman" w:cs="Times New Roman"/>
                <w:sz w:val="24"/>
              </w:rPr>
              <w:t xml:space="preserve"> g</w:t>
            </w:r>
            <w:r w:rsidRPr="0015099D">
              <w:rPr>
                <w:rFonts w:ascii="Times New Roman" w:hAnsi="Times New Roman" w:cs="Times New Roman"/>
                <w:sz w:val="24"/>
                <w:vertAlign w:val="superscript"/>
              </w:rPr>
              <w:t>-1</w:t>
            </w:r>
            <w:r w:rsidRPr="0015099D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0B1C7E" w14:textId="77777777" w:rsidR="007523E2" w:rsidRPr="0015099D" w:rsidRDefault="007523E2" w:rsidP="00022078">
            <w:pPr>
              <w:ind w:left="210" w:right="210" w:firstLineChars="100" w:firstLine="24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Reference</w:t>
            </w:r>
          </w:p>
          <w:p w14:paraId="6450C958" w14:textId="77777777" w:rsidR="007523E2" w:rsidRPr="0015099D" w:rsidRDefault="007523E2" w:rsidP="00022078">
            <w:pPr>
              <w:ind w:left="210" w:right="210" w:firstLineChars="100" w:firstLine="24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7523E2" w:rsidRPr="0015099D" w14:paraId="24B22AC5" w14:textId="77777777" w:rsidTr="00022078">
        <w:trPr>
          <w:jc w:val="center"/>
        </w:trPr>
        <w:tc>
          <w:tcPr>
            <w:tcW w:w="2268" w:type="dxa"/>
            <w:tcBorders>
              <w:top w:val="single" w:sz="4" w:space="0" w:color="auto"/>
            </w:tcBorders>
          </w:tcPr>
          <w:p w14:paraId="2FCFAC9D" w14:textId="77777777" w:rsidR="007523E2" w:rsidRPr="0015099D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Sn NP</w:t>
            </w:r>
            <w:r w:rsidRPr="0015099D">
              <w:rPr>
                <w:rStyle w:val="Strong"/>
                <w:rFonts w:ascii="Times New Roman" w:hAnsi="Times New Roman" w:cs="Times New Roman"/>
                <w:sz w:val="24"/>
              </w:rPr>
              <w:t xml:space="preserve"> on CNTs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4D1DD42F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3000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C61DE0D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207" w:type="dxa"/>
            <w:tcBorders>
              <w:top w:val="single" w:sz="4" w:space="0" w:color="auto"/>
            </w:tcBorders>
          </w:tcPr>
          <w:p w14:paraId="21905D6F" w14:textId="77777777" w:rsidR="007523E2" w:rsidRPr="0015099D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537</w:t>
            </w:r>
          </w:p>
        </w:tc>
        <w:tc>
          <w:tcPr>
            <w:tcW w:w="1429" w:type="dxa"/>
            <w:tcBorders>
              <w:top w:val="single" w:sz="4" w:space="0" w:color="auto"/>
            </w:tcBorders>
          </w:tcPr>
          <w:p w14:paraId="3A5D3474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 7 </w:t>
            </w:r>
          </w:p>
        </w:tc>
      </w:tr>
      <w:tr w:rsidR="007523E2" w:rsidRPr="0015099D" w14:paraId="58472E26" w14:textId="77777777" w:rsidTr="00022078">
        <w:trPr>
          <w:jc w:val="center"/>
        </w:trPr>
        <w:tc>
          <w:tcPr>
            <w:tcW w:w="2268" w:type="dxa"/>
          </w:tcPr>
          <w:p w14:paraId="621F9F3B" w14:textId="77777777" w:rsidR="007523E2" w:rsidRPr="0015099D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Style w:val="Strong"/>
                <w:rFonts w:ascii="Times New Roman" w:hAnsi="Times New Roman" w:cs="Times New Roman"/>
                <w:sz w:val="24"/>
              </w:rPr>
              <w:t xml:space="preserve">Pitaya-like </w:t>
            </w:r>
            <w:proofErr w:type="spellStart"/>
            <w:r w:rsidRPr="0015099D">
              <w:rPr>
                <w:rStyle w:val="Strong"/>
                <w:rFonts w:ascii="Times New Roman" w:hAnsi="Times New Roman" w:cs="Times New Roman"/>
                <w:sz w:val="24"/>
              </w:rPr>
              <w:t>Sn@C</w:t>
            </w:r>
            <w:proofErr w:type="spellEnd"/>
          </w:p>
        </w:tc>
        <w:tc>
          <w:tcPr>
            <w:tcW w:w="1843" w:type="dxa"/>
          </w:tcPr>
          <w:p w14:paraId="722C8833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1559" w:type="dxa"/>
          </w:tcPr>
          <w:p w14:paraId="317210B4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170</w:t>
            </w:r>
          </w:p>
        </w:tc>
        <w:tc>
          <w:tcPr>
            <w:tcW w:w="1207" w:type="dxa"/>
          </w:tcPr>
          <w:p w14:paraId="7FF78CBF" w14:textId="77777777" w:rsidR="007523E2" w:rsidRPr="0015099D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910</w:t>
            </w:r>
          </w:p>
        </w:tc>
        <w:tc>
          <w:tcPr>
            <w:tcW w:w="1429" w:type="dxa"/>
          </w:tcPr>
          <w:p w14:paraId="56DF86E7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 8</w:t>
            </w:r>
          </w:p>
        </w:tc>
      </w:tr>
      <w:tr w:rsidR="007523E2" w:rsidRPr="0015099D" w14:paraId="2851697F" w14:textId="77777777" w:rsidTr="00022078">
        <w:trPr>
          <w:jc w:val="center"/>
        </w:trPr>
        <w:tc>
          <w:tcPr>
            <w:tcW w:w="2268" w:type="dxa"/>
          </w:tcPr>
          <w:p w14:paraId="3DC246AA" w14:textId="77777777" w:rsidR="007523E2" w:rsidRPr="0015099D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Sn</w:t>
            </w:r>
            <w:r>
              <w:rPr>
                <w:rFonts w:ascii="Times New Roman" w:hAnsi="Times New Roman" w:cs="Times New Roman"/>
                <w:sz w:val="24"/>
              </w:rPr>
              <w:t xml:space="preserve"> NP/</w:t>
            </w:r>
            <w:r w:rsidRPr="0015099D">
              <w:rPr>
                <w:rFonts w:ascii="Times New Roman" w:hAnsi="Times New Roman" w:cs="Times New Roman"/>
                <w:sz w:val="24"/>
              </w:rPr>
              <w:t>Carbon</w:t>
            </w:r>
          </w:p>
        </w:tc>
        <w:tc>
          <w:tcPr>
            <w:tcW w:w="1843" w:type="dxa"/>
          </w:tcPr>
          <w:p w14:paraId="611DBFF2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1559" w:type="dxa"/>
          </w:tcPr>
          <w:p w14:paraId="4D599F19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1207" w:type="dxa"/>
          </w:tcPr>
          <w:p w14:paraId="0239696A" w14:textId="77777777" w:rsidR="007523E2" w:rsidRPr="0015099D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Style w:val="Strong"/>
                <w:rFonts w:ascii="Times New Roman" w:hAnsi="Times New Roman" w:cs="Times New Roman"/>
                <w:sz w:val="24"/>
              </w:rPr>
              <w:t>865</w:t>
            </w:r>
          </w:p>
        </w:tc>
        <w:tc>
          <w:tcPr>
            <w:tcW w:w="1429" w:type="dxa"/>
          </w:tcPr>
          <w:p w14:paraId="6F8DA720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 9</w:t>
            </w:r>
          </w:p>
        </w:tc>
      </w:tr>
      <w:tr w:rsidR="007523E2" w:rsidRPr="0015099D" w14:paraId="36AC83BC" w14:textId="77777777" w:rsidTr="00022078">
        <w:trPr>
          <w:jc w:val="center"/>
        </w:trPr>
        <w:tc>
          <w:tcPr>
            <w:tcW w:w="2268" w:type="dxa"/>
          </w:tcPr>
          <w:p w14:paraId="5648E2B6" w14:textId="77777777" w:rsidR="007523E2" w:rsidRPr="0015099D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Core-shell Sn seeds</w:t>
            </w:r>
          </w:p>
        </w:tc>
        <w:tc>
          <w:tcPr>
            <w:tcW w:w="1843" w:type="dxa"/>
          </w:tcPr>
          <w:p w14:paraId="452E3516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400</w:t>
            </w:r>
          </w:p>
        </w:tc>
        <w:tc>
          <w:tcPr>
            <w:tcW w:w="1559" w:type="dxa"/>
          </w:tcPr>
          <w:p w14:paraId="18B76616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600</w:t>
            </w:r>
          </w:p>
        </w:tc>
        <w:tc>
          <w:tcPr>
            <w:tcW w:w="1207" w:type="dxa"/>
          </w:tcPr>
          <w:p w14:paraId="4ED40C58" w14:textId="77777777" w:rsidR="007523E2" w:rsidRPr="0015099D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870</w:t>
            </w:r>
          </w:p>
        </w:tc>
        <w:tc>
          <w:tcPr>
            <w:tcW w:w="1429" w:type="dxa"/>
          </w:tcPr>
          <w:p w14:paraId="37EA6835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 10</w:t>
            </w:r>
          </w:p>
        </w:tc>
      </w:tr>
      <w:tr w:rsidR="007523E2" w:rsidRPr="0015099D" w14:paraId="3610C5AB" w14:textId="77777777" w:rsidTr="00022078">
        <w:trPr>
          <w:jc w:val="center"/>
        </w:trPr>
        <w:tc>
          <w:tcPr>
            <w:tcW w:w="2268" w:type="dxa"/>
          </w:tcPr>
          <w:p w14:paraId="13468BE8" w14:textId="77777777" w:rsidR="007523E2" w:rsidRPr="0015099D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Yolk-shell </w:t>
            </w:r>
            <w:proofErr w:type="spellStart"/>
            <w:r w:rsidRPr="0015099D">
              <w:rPr>
                <w:rFonts w:ascii="Times New Roman" w:hAnsi="Times New Roman" w:cs="Times New Roman"/>
                <w:sz w:val="24"/>
              </w:rPr>
              <w:t>Sn@C</w:t>
            </w:r>
            <w:proofErr w:type="spellEnd"/>
          </w:p>
        </w:tc>
        <w:tc>
          <w:tcPr>
            <w:tcW w:w="1843" w:type="dxa"/>
          </w:tcPr>
          <w:p w14:paraId="1471F722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1559" w:type="dxa"/>
          </w:tcPr>
          <w:p w14:paraId="7322A180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150</w:t>
            </w:r>
          </w:p>
        </w:tc>
        <w:tc>
          <w:tcPr>
            <w:tcW w:w="1207" w:type="dxa"/>
          </w:tcPr>
          <w:p w14:paraId="129A96A7" w14:textId="77777777" w:rsidR="007523E2" w:rsidRPr="0015099D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901</w:t>
            </w:r>
          </w:p>
        </w:tc>
        <w:tc>
          <w:tcPr>
            <w:tcW w:w="1429" w:type="dxa"/>
          </w:tcPr>
          <w:p w14:paraId="4F922E8D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 11</w:t>
            </w:r>
          </w:p>
        </w:tc>
      </w:tr>
      <w:tr w:rsidR="007523E2" w:rsidRPr="0015099D" w14:paraId="6632272C" w14:textId="77777777" w:rsidTr="00022078">
        <w:trPr>
          <w:jc w:val="center"/>
        </w:trPr>
        <w:tc>
          <w:tcPr>
            <w:tcW w:w="2268" w:type="dxa"/>
          </w:tcPr>
          <w:p w14:paraId="3C7C00EC" w14:textId="77777777" w:rsidR="007523E2" w:rsidRPr="0015099D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15099D">
              <w:rPr>
                <w:rStyle w:val="Strong"/>
                <w:rFonts w:ascii="Times New Roman" w:hAnsi="Times New Roman" w:cs="Times New Roman"/>
                <w:sz w:val="24"/>
              </w:rPr>
              <w:t>Sn@C</w:t>
            </w:r>
            <w:proofErr w:type="spellEnd"/>
            <w:r w:rsidRPr="0015099D">
              <w:rPr>
                <w:rStyle w:val="Strong"/>
                <w:rFonts w:ascii="Times New Roman" w:hAnsi="Times New Roman" w:cs="Times New Roman"/>
                <w:sz w:val="24"/>
              </w:rPr>
              <w:t xml:space="preserve"> microsphere</w:t>
            </w:r>
          </w:p>
        </w:tc>
        <w:tc>
          <w:tcPr>
            <w:tcW w:w="1843" w:type="dxa"/>
          </w:tcPr>
          <w:p w14:paraId="7C3C225E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559" w:type="dxa"/>
          </w:tcPr>
          <w:p w14:paraId="29FF58AD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500</w:t>
            </w:r>
          </w:p>
        </w:tc>
        <w:tc>
          <w:tcPr>
            <w:tcW w:w="1207" w:type="dxa"/>
          </w:tcPr>
          <w:p w14:paraId="43F9A74F" w14:textId="77777777" w:rsidR="007523E2" w:rsidRPr="0015099D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537</w:t>
            </w:r>
          </w:p>
        </w:tc>
        <w:tc>
          <w:tcPr>
            <w:tcW w:w="1429" w:type="dxa"/>
          </w:tcPr>
          <w:p w14:paraId="5B945FF5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 12</w:t>
            </w:r>
          </w:p>
        </w:tc>
      </w:tr>
      <w:tr w:rsidR="007523E2" w:rsidRPr="0015099D" w14:paraId="50F82030" w14:textId="77777777" w:rsidTr="00022078">
        <w:trPr>
          <w:jc w:val="center"/>
        </w:trPr>
        <w:tc>
          <w:tcPr>
            <w:tcW w:w="2268" w:type="dxa"/>
          </w:tcPr>
          <w:p w14:paraId="2D15B5C7" w14:textId="77777777" w:rsidR="007523E2" w:rsidRPr="0015099D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Style w:val="Strong"/>
                <w:rFonts w:ascii="Times New Roman" w:hAnsi="Times New Roman" w:cs="Times New Roman"/>
                <w:sz w:val="24"/>
              </w:rPr>
              <w:t xml:space="preserve">Yolk-shell </w:t>
            </w:r>
            <w:proofErr w:type="spellStart"/>
            <w:r w:rsidRPr="0015099D">
              <w:rPr>
                <w:rStyle w:val="Strong"/>
                <w:rFonts w:ascii="Times New Roman" w:hAnsi="Times New Roman" w:cs="Times New Roman"/>
                <w:sz w:val="24"/>
              </w:rPr>
              <w:t>Sn@C</w:t>
            </w:r>
            <w:proofErr w:type="spellEnd"/>
          </w:p>
        </w:tc>
        <w:tc>
          <w:tcPr>
            <w:tcW w:w="1843" w:type="dxa"/>
          </w:tcPr>
          <w:p w14:paraId="34EB5142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1559" w:type="dxa"/>
          </w:tcPr>
          <w:p w14:paraId="42993322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500</w:t>
            </w:r>
          </w:p>
        </w:tc>
        <w:tc>
          <w:tcPr>
            <w:tcW w:w="1207" w:type="dxa"/>
          </w:tcPr>
          <w:p w14:paraId="0A4B773F" w14:textId="77777777" w:rsidR="007523E2" w:rsidRPr="0015099D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810</w:t>
            </w:r>
          </w:p>
        </w:tc>
        <w:tc>
          <w:tcPr>
            <w:tcW w:w="1429" w:type="dxa"/>
          </w:tcPr>
          <w:p w14:paraId="0C2A61D7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 13</w:t>
            </w:r>
          </w:p>
        </w:tc>
      </w:tr>
      <w:tr w:rsidR="007523E2" w:rsidRPr="0015099D" w14:paraId="2D5CFD80" w14:textId="77777777" w:rsidTr="00022078">
        <w:trPr>
          <w:trHeight w:val="258"/>
          <w:jc w:val="center"/>
        </w:trPr>
        <w:tc>
          <w:tcPr>
            <w:tcW w:w="2268" w:type="dxa"/>
          </w:tcPr>
          <w:p w14:paraId="59F7BC49" w14:textId="77777777" w:rsidR="007523E2" w:rsidRPr="0015099D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15099D">
              <w:rPr>
                <w:rFonts w:ascii="Times New Roman" w:hAnsi="Times New Roman" w:cs="Times New Roman"/>
                <w:sz w:val="24"/>
              </w:rPr>
              <w:t>Eggette</w:t>
            </w:r>
            <w:proofErr w:type="spellEnd"/>
            <w:r w:rsidRPr="0015099D">
              <w:rPr>
                <w:rFonts w:ascii="Times New Roman" w:hAnsi="Times New Roman" w:cs="Times New Roman"/>
                <w:sz w:val="24"/>
              </w:rPr>
              <w:t xml:space="preserve">-like </w:t>
            </w:r>
            <w:proofErr w:type="spellStart"/>
            <w:r w:rsidRPr="0015099D">
              <w:rPr>
                <w:rFonts w:ascii="Times New Roman" w:hAnsi="Times New Roman" w:cs="Times New Roman"/>
                <w:sz w:val="24"/>
              </w:rPr>
              <w:t>Sn@C</w:t>
            </w:r>
            <w:proofErr w:type="spellEnd"/>
          </w:p>
        </w:tc>
        <w:tc>
          <w:tcPr>
            <w:tcW w:w="1843" w:type="dxa"/>
          </w:tcPr>
          <w:p w14:paraId="0FFF171C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2000</w:t>
            </w:r>
          </w:p>
        </w:tc>
        <w:tc>
          <w:tcPr>
            <w:tcW w:w="1559" w:type="dxa"/>
          </w:tcPr>
          <w:p w14:paraId="482657CD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800</w:t>
            </w:r>
          </w:p>
        </w:tc>
        <w:tc>
          <w:tcPr>
            <w:tcW w:w="1207" w:type="dxa"/>
          </w:tcPr>
          <w:p w14:paraId="02032A05" w14:textId="77777777" w:rsidR="007523E2" w:rsidRPr="0015099D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550</w:t>
            </w:r>
          </w:p>
        </w:tc>
        <w:tc>
          <w:tcPr>
            <w:tcW w:w="1429" w:type="dxa"/>
          </w:tcPr>
          <w:p w14:paraId="4E6FAD6D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 14</w:t>
            </w:r>
          </w:p>
        </w:tc>
      </w:tr>
      <w:tr w:rsidR="007523E2" w:rsidRPr="0015099D" w14:paraId="73C080E8" w14:textId="77777777" w:rsidTr="00022078">
        <w:trPr>
          <w:trHeight w:val="353"/>
          <w:jc w:val="center"/>
        </w:trPr>
        <w:tc>
          <w:tcPr>
            <w:tcW w:w="2268" w:type="dxa"/>
          </w:tcPr>
          <w:p w14:paraId="6375EC3E" w14:textId="77777777" w:rsidR="007523E2" w:rsidRPr="0015099D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15099D">
              <w:rPr>
                <w:rFonts w:ascii="Times New Roman" w:hAnsi="Times New Roman" w:cs="Times New Roman"/>
                <w:sz w:val="24"/>
              </w:rPr>
              <w:t>Sn@C</w:t>
            </w:r>
            <w:proofErr w:type="spellEnd"/>
            <w:r w:rsidRPr="0015099D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5099D">
              <w:rPr>
                <w:rFonts w:ascii="Times New Roman" w:hAnsi="Times New Roman" w:cs="Times New Roman"/>
                <w:sz w:val="24"/>
              </w:rPr>
              <w:t>nanoshpere</w:t>
            </w:r>
            <w:proofErr w:type="spellEnd"/>
          </w:p>
        </w:tc>
        <w:tc>
          <w:tcPr>
            <w:tcW w:w="1843" w:type="dxa"/>
          </w:tcPr>
          <w:p w14:paraId="3DF4F112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1559" w:type="dxa"/>
          </w:tcPr>
          <w:p w14:paraId="78D1249D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800</w:t>
            </w:r>
          </w:p>
        </w:tc>
        <w:tc>
          <w:tcPr>
            <w:tcW w:w="1207" w:type="dxa"/>
          </w:tcPr>
          <w:p w14:paraId="0A769C84" w14:textId="77777777" w:rsidR="007523E2" w:rsidRPr="0015099D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430</w:t>
            </w:r>
          </w:p>
        </w:tc>
        <w:tc>
          <w:tcPr>
            <w:tcW w:w="1429" w:type="dxa"/>
          </w:tcPr>
          <w:p w14:paraId="035F22A3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 15</w:t>
            </w:r>
          </w:p>
        </w:tc>
      </w:tr>
      <w:tr w:rsidR="007523E2" w:rsidRPr="0015099D" w14:paraId="15A1D7AB" w14:textId="77777777" w:rsidTr="00022078">
        <w:trPr>
          <w:trHeight w:val="258"/>
          <w:jc w:val="center"/>
        </w:trPr>
        <w:tc>
          <w:tcPr>
            <w:tcW w:w="2268" w:type="dxa"/>
          </w:tcPr>
          <w:p w14:paraId="3B1E3F3D" w14:textId="77777777" w:rsidR="007523E2" w:rsidRPr="0015099D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Sn NP/carbon sphere</w:t>
            </w:r>
          </w:p>
        </w:tc>
        <w:tc>
          <w:tcPr>
            <w:tcW w:w="1843" w:type="dxa"/>
          </w:tcPr>
          <w:p w14:paraId="126CE3D9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1559" w:type="dxa"/>
          </w:tcPr>
          <w:p w14:paraId="766DC9C1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100</w:t>
            </w:r>
          </w:p>
        </w:tc>
        <w:tc>
          <w:tcPr>
            <w:tcW w:w="1207" w:type="dxa"/>
          </w:tcPr>
          <w:p w14:paraId="6CE1EDB7" w14:textId="77777777" w:rsidR="007523E2" w:rsidRPr="0015099D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550</w:t>
            </w:r>
          </w:p>
        </w:tc>
        <w:tc>
          <w:tcPr>
            <w:tcW w:w="1429" w:type="dxa"/>
          </w:tcPr>
          <w:p w14:paraId="32698862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 16</w:t>
            </w:r>
          </w:p>
        </w:tc>
      </w:tr>
      <w:tr w:rsidR="007523E2" w:rsidRPr="0015099D" w14:paraId="77EE8759" w14:textId="77777777" w:rsidTr="00022078">
        <w:trPr>
          <w:trHeight w:val="176"/>
          <w:jc w:val="center"/>
        </w:trPr>
        <w:tc>
          <w:tcPr>
            <w:tcW w:w="2268" w:type="dxa"/>
          </w:tcPr>
          <w:p w14:paraId="7CDB7A35" w14:textId="77777777" w:rsidR="007523E2" w:rsidRPr="0015099D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Core-shell </w:t>
            </w:r>
            <w:proofErr w:type="spellStart"/>
            <w:r w:rsidRPr="0015099D">
              <w:rPr>
                <w:rFonts w:ascii="Times New Roman" w:hAnsi="Times New Roman" w:cs="Times New Roman"/>
                <w:sz w:val="24"/>
              </w:rPr>
              <w:t>Sn@C</w:t>
            </w:r>
            <w:proofErr w:type="spellEnd"/>
          </w:p>
        </w:tc>
        <w:tc>
          <w:tcPr>
            <w:tcW w:w="1843" w:type="dxa"/>
          </w:tcPr>
          <w:p w14:paraId="0AEC4136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75</w:t>
            </w:r>
          </w:p>
        </w:tc>
        <w:tc>
          <w:tcPr>
            <w:tcW w:w="1559" w:type="dxa"/>
          </w:tcPr>
          <w:p w14:paraId="248E7522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100</w:t>
            </w:r>
          </w:p>
        </w:tc>
        <w:tc>
          <w:tcPr>
            <w:tcW w:w="1207" w:type="dxa"/>
          </w:tcPr>
          <w:p w14:paraId="08305BE4" w14:textId="77777777" w:rsidR="007523E2" w:rsidRPr="0015099D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566</w:t>
            </w:r>
          </w:p>
        </w:tc>
        <w:tc>
          <w:tcPr>
            <w:tcW w:w="1429" w:type="dxa"/>
          </w:tcPr>
          <w:p w14:paraId="4241F8B1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 17</w:t>
            </w:r>
          </w:p>
        </w:tc>
      </w:tr>
      <w:tr w:rsidR="007523E2" w:rsidRPr="0015099D" w14:paraId="5E833A7C" w14:textId="77777777" w:rsidTr="00022078">
        <w:trPr>
          <w:trHeight w:val="435"/>
          <w:jc w:val="center"/>
        </w:trPr>
        <w:tc>
          <w:tcPr>
            <w:tcW w:w="2268" w:type="dxa"/>
          </w:tcPr>
          <w:p w14:paraId="14CB5480" w14:textId="77777777" w:rsidR="007523E2" w:rsidRPr="0015099D" w:rsidDel="00D11C5D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Sponge-like </w:t>
            </w:r>
            <w:proofErr w:type="spellStart"/>
            <w:r w:rsidRPr="0015099D">
              <w:rPr>
                <w:rFonts w:ascii="Times New Roman" w:hAnsi="Times New Roman" w:cs="Times New Roman"/>
                <w:sz w:val="24"/>
              </w:rPr>
              <w:t>Sn@C</w:t>
            </w:r>
            <w:proofErr w:type="spellEnd"/>
          </w:p>
        </w:tc>
        <w:tc>
          <w:tcPr>
            <w:tcW w:w="1843" w:type="dxa"/>
          </w:tcPr>
          <w:p w14:paraId="57756D05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1559" w:type="dxa"/>
          </w:tcPr>
          <w:p w14:paraId="4EE42D56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300</w:t>
            </w:r>
          </w:p>
        </w:tc>
        <w:tc>
          <w:tcPr>
            <w:tcW w:w="1207" w:type="dxa"/>
          </w:tcPr>
          <w:p w14:paraId="22AC11E3" w14:textId="77777777" w:rsidR="007523E2" w:rsidRPr="0015099D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>1300</w:t>
            </w:r>
          </w:p>
        </w:tc>
        <w:tc>
          <w:tcPr>
            <w:tcW w:w="1429" w:type="dxa"/>
          </w:tcPr>
          <w:p w14:paraId="3E36FC8B" w14:textId="77777777" w:rsidR="007523E2" w:rsidRPr="0015099D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sz w:val="24"/>
              </w:rPr>
            </w:pPr>
            <w:r w:rsidRPr="0015099D">
              <w:rPr>
                <w:rFonts w:ascii="Times New Roman" w:hAnsi="Times New Roman" w:cs="Times New Roman"/>
                <w:sz w:val="24"/>
              </w:rPr>
              <w:t xml:space="preserve"> 19</w:t>
            </w:r>
          </w:p>
        </w:tc>
      </w:tr>
      <w:tr w:rsidR="007523E2" w:rsidRPr="00303264" w14:paraId="6270F933" w14:textId="77777777" w:rsidTr="00022078">
        <w:trPr>
          <w:jc w:val="center"/>
        </w:trPr>
        <w:tc>
          <w:tcPr>
            <w:tcW w:w="2268" w:type="dxa"/>
            <w:tcBorders>
              <w:bottom w:val="single" w:sz="4" w:space="0" w:color="auto"/>
            </w:tcBorders>
          </w:tcPr>
          <w:p w14:paraId="6B6786A7" w14:textId="77777777" w:rsidR="007523E2" w:rsidRPr="00DF4D89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</w:rPr>
              <w:t>Sn@C</w:t>
            </w:r>
            <w:proofErr w:type="spellEnd"/>
          </w:p>
          <w:p w14:paraId="7DA5AC2D" w14:textId="77777777" w:rsidR="007523E2" w:rsidRPr="0015099D" w:rsidRDefault="007523E2" w:rsidP="00022078">
            <w:pPr>
              <w:ind w:left="210" w:right="210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57CB2FC2" w14:textId="77777777" w:rsidR="007523E2" w:rsidRPr="00303264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303264">
              <w:rPr>
                <w:rFonts w:ascii="Times New Roman" w:hAnsi="Times New Roman" w:cs="Times New Roman"/>
                <w:b/>
                <w:sz w:val="24"/>
              </w:rPr>
              <w:t>200</w:t>
            </w:r>
          </w:p>
          <w:p w14:paraId="28F41798" w14:textId="77777777" w:rsidR="007523E2" w:rsidRPr="00303264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303264">
              <w:rPr>
                <w:rFonts w:ascii="Times New Roman" w:hAnsi="Times New Roman" w:cs="Times New Roman"/>
                <w:b/>
                <w:sz w:val="24"/>
              </w:rPr>
              <w:t>800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739EE32" w14:textId="77777777" w:rsidR="007523E2" w:rsidRPr="00303264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303264">
              <w:rPr>
                <w:rFonts w:ascii="Times New Roman" w:hAnsi="Times New Roman" w:cs="Times New Roman"/>
                <w:b/>
                <w:sz w:val="24"/>
              </w:rPr>
              <w:t>500</w:t>
            </w:r>
          </w:p>
          <w:p w14:paraId="4473D50C" w14:textId="77777777" w:rsidR="007523E2" w:rsidRPr="00303264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303264">
              <w:rPr>
                <w:rFonts w:ascii="Times New Roman" w:hAnsi="Times New Roman" w:cs="Times New Roman"/>
                <w:b/>
                <w:sz w:val="24"/>
              </w:rPr>
              <w:t>500</w:t>
            </w:r>
          </w:p>
        </w:tc>
        <w:tc>
          <w:tcPr>
            <w:tcW w:w="1207" w:type="dxa"/>
            <w:tcBorders>
              <w:bottom w:val="single" w:sz="4" w:space="0" w:color="auto"/>
            </w:tcBorders>
          </w:tcPr>
          <w:p w14:paraId="2AC101E1" w14:textId="77777777" w:rsidR="007523E2" w:rsidRPr="00303264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b/>
                <w:sz w:val="24"/>
              </w:rPr>
            </w:pPr>
            <w:r w:rsidRPr="00303264">
              <w:rPr>
                <w:rFonts w:ascii="Times New Roman" w:hAnsi="Times New Roman" w:cs="Times New Roman"/>
                <w:b/>
                <w:sz w:val="24"/>
              </w:rPr>
              <w:t>1030</w:t>
            </w:r>
          </w:p>
          <w:p w14:paraId="4971EA62" w14:textId="77777777" w:rsidR="007523E2" w:rsidRPr="00303264" w:rsidRDefault="007523E2" w:rsidP="00022078">
            <w:pPr>
              <w:ind w:left="210" w:right="210" w:firstLineChars="50" w:firstLine="120"/>
              <w:rPr>
                <w:rFonts w:ascii="Times New Roman" w:hAnsi="Times New Roman" w:cs="Times New Roman"/>
                <w:b/>
                <w:sz w:val="24"/>
              </w:rPr>
            </w:pPr>
            <w:r w:rsidRPr="00303264">
              <w:rPr>
                <w:rFonts w:ascii="Times New Roman" w:hAnsi="Times New Roman" w:cs="Times New Roman"/>
                <w:b/>
                <w:sz w:val="24"/>
              </w:rPr>
              <w:t>670</w:t>
            </w:r>
          </w:p>
        </w:tc>
        <w:tc>
          <w:tcPr>
            <w:tcW w:w="1429" w:type="dxa"/>
            <w:tcBorders>
              <w:bottom w:val="single" w:sz="4" w:space="0" w:color="auto"/>
            </w:tcBorders>
          </w:tcPr>
          <w:p w14:paraId="32397CAE" w14:textId="77777777" w:rsidR="007523E2" w:rsidRPr="00303264" w:rsidRDefault="007523E2" w:rsidP="00022078">
            <w:pPr>
              <w:ind w:left="210" w:right="21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303264">
              <w:rPr>
                <w:rFonts w:ascii="Times New Roman" w:hAnsi="Times New Roman" w:cs="Times New Roman"/>
                <w:b/>
                <w:sz w:val="24"/>
              </w:rPr>
              <w:t xml:space="preserve"> This work</w:t>
            </w:r>
          </w:p>
        </w:tc>
      </w:tr>
    </w:tbl>
    <w:p w14:paraId="2314F923" w14:textId="77777777" w:rsidR="007523E2" w:rsidRPr="00725105" w:rsidRDefault="007523E2" w:rsidP="007523E2">
      <w:pPr>
        <w:spacing w:beforeLines="50" w:before="156" w:afterLines="50" w:after="156" w:line="360" w:lineRule="auto"/>
        <w:ind w:left="210" w:right="210"/>
        <w:rPr>
          <w:rFonts w:ascii="Times New Roman" w:hAnsi="Times New Roman" w:cs="Times New Roman"/>
          <w:sz w:val="24"/>
        </w:rPr>
      </w:pPr>
    </w:p>
    <w:p w14:paraId="487FD9D5" w14:textId="6BD4AC59" w:rsidR="009E6F02" w:rsidRDefault="009E6F02" w:rsidP="009E6F02">
      <w:pPr>
        <w:ind w:leftChars="0" w:left="568" w:rightChars="0" w:right="-1" w:hangingChars="202" w:hanging="568"/>
        <w:rPr>
          <w:rStyle w:val="Strong"/>
          <w:rFonts w:ascii="Times New Roman" w:hAnsi="Times New Roman" w:cs="Times New Roman"/>
          <w:noProof/>
          <w:sz w:val="28"/>
        </w:rPr>
      </w:pPr>
    </w:p>
    <w:p w14:paraId="58E4C8B8" w14:textId="58974BDA" w:rsidR="009E6F02" w:rsidRPr="00491B1F" w:rsidRDefault="009E6F02" w:rsidP="009E6F02">
      <w:pPr>
        <w:ind w:leftChars="0" w:left="568" w:rightChars="0" w:right="-1" w:hangingChars="202" w:hanging="568"/>
        <w:rPr>
          <w:rStyle w:val="Strong"/>
          <w:rFonts w:ascii="Times New Roman" w:hAnsi="Times New Roman" w:cs="Times New Roman"/>
          <w:noProof/>
          <w:sz w:val="28"/>
        </w:rPr>
      </w:pPr>
    </w:p>
    <w:sectPr w:rsidR="009E6F02" w:rsidRPr="00491B1F" w:rsidSect="003C67F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6B2E5B" w14:textId="77777777" w:rsidR="00E83CB4" w:rsidRDefault="00E83CB4" w:rsidP="002C068E">
      <w:pPr>
        <w:ind w:left="210" w:right="210"/>
      </w:pPr>
      <w:r>
        <w:separator/>
      </w:r>
    </w:p>
  </w:endnote>
  <w:endnote w:type="continuationSeparator" w:id="0">
    <w:p w14:paraId="422829A8" w14:textId="77777777" w:rsidR="00E83CB4" w:rsidRDefault="00E83CB4" w:rsidP="002C068E">
      <w:pPr>
        <w:ind w:left="210" w:right="21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calaLF-Regular">
    <w:altName w:val="Times New Roman"/>
    <w:panose1 w:val="00000000000000000000"/>
    <w:charset w:val="00"/>
    <w:family w:val="roman"/>
    <w:notTrueType/>
    <w:pitch w:val="default"/>
  </w:font>
  <w:font w:name="TimesTen-Bold">
    <w:altName w:val="Times New Roman"/>
    <w:panose1 w:val="00000000000000000000"/>
    <w:charset w:val="00"/>
    <w:family w:val="roman"/>
    <w:notTrueType/>
    <w:pitch w:val="default"/>
  </w:font>
  <w:font w:name="ScalaLF-Italic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dvOT999035f4+20">
    <w:altName w:val="Times New Roman"/>
    <w:panose1 w:val="00000000000000000000"/>
    <w:charset w:val="00"/>
    <w:family w:val="roman"/>
    <w:notTrueType/>
    <w:pitch w:val="default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0BE32" w14:textId="77777777" w:rsidR="00DF1385" w:rsidRDefault="00DF1385" w:rsidP="002C068E">
    <w:pPr>
      <w:pStyle w:val="Footer"/>
      <w:ind w:left="210" w:right="21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4623777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1"/>
        <w:szCs w:val="21"/>
      </w:rPr>
    </w:sdtEndPr>
    <w:sdtContent>
      <w:p w14:paraId="6921EB3F" w14:textId="24D1A6F8" w:rsidR="00DF1385" w:rsidRPr="00FC71A6" w:rsidRDefault="00DF1385">
        <w:pPr>
          <w:pStyle w:val="Footer"/>
          <w:ind w:left="210" w:right="210"/>
          <w:jc w:val="center"/>
          <w:rPr>
            <w:rFonts w:ascii="Times New Roman" w:hAnsi="Times New Roman" w:cs="Times New Roman"/>
            <w:sz w:val="21"/>
            <w:szCs w:val="21"/>
          </w:rPr>
        </w:pPr>
        <w:r w:rsidRPr="00FC71A6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FC71A6">
          <w:rPr>
            <w:rFonts w:ascii="Times New Roman" w:hAnsi="Times New Roman" w:cs="Times New Roman"/>
            <w:sz w:val="21"/>
            <w:szCs w:val="21"/>
          </w:rPr>
          <w:instrText xml:space="preserve"> PAGE   \* MERGEFORMAT </w:instrText>
        </w:r>
        <w:r w:rsidRPr="00FC71A6">
          <w:rPr>
            <w:rFonts w:ascii="Times New Roman" w:hAnsi="Times New Roman" w:cs="Times New Roman"/>
            <w:sz w:val="21"/>
            <w:szCs w:val="21"/>
          </w:rPr>
          <w:fldChar w:fldCharType="separate"/>
        </w:r>
        <w:r>
          <w:rPr>
            <w:rFonts w:ascii="Times New Roman" w:hAnsi="Times New Roman" w:cs="Times New Roman"/>
            <w:noProof/>
            <w:sz w:val="21"/>
            <w:szCs w:val="21"/>
          </w:rPr>
          <w:t>25</w:t>
        </w:r>
        <w:r w:rsidRPr="00FC71A6">
          <w:rPr>
            <w:rFonts w:ascii="Times New Roman" w:hAnsi="Times New Roman" w:cs="Times New Roman"/>
            <w:noProof/>
            <w:sz w:val="21"/>
            <w:szCs w:val="21"/>
          </w:rPr>
          <w:fldChar w:fldCharType="end"/>
        </w:r>
      </w:p>
    </w:sdtContent>
  </w:sdt>
  <w:p w14:paraId="7A2DC095" w14:textId="77777777" w:rsidR="00DF1385" w:rsidRDefault="00DF1385" w:rsidP="00403B95">
    <w:pPr>
      <w:pStyle w:val="Footer"/>
      <w:ind w:left="210" w:right="21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09341" w14:textId="77777777" w:rsidR="00DF1385" w:rsidRDefault="00DF1385" w:rsidP="002C068E">
    <w:pPr>
      <w:pStyle w:val="Footer"/>
      <w:ind w:left="210" w:right="2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2024BB" w14:textId="77777777" w:rsidR="00E83CB4" w:rsidRDefault="00E83CB4" w:rsidP="002C068E">
      <w:pPr>
        <w:ind w:left="210" w:right="210"/>
      </w:pPr>
      <w:r>
        <w:separator/>
      </w:r>
    </w:p>
  </w:footnote>
  <w:footnote w:type="continuationSeparator" w:id="0">
    <w:p w14:paraId="6A9B41E6" w14:textId="77777777" w:rsidR="00E83CB4" w:rsidRDefault="00E83CB4" w:rsidP="002C068E">
      <w:pPr>
        <w:ind w:left="210" w:right="21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A2E63" w14:textId="77777777" w:rsidR="00DF1385" w:rsidRDefault="00DF1385" w:rsidP="00E83535">
    <w:pPr>
      <w:pStyle w:val="Header"/>
      <w:pBdr>
        <w:bottom w:val="none" w:sz="0" w:space="0" w:color="auto"/>
      </w:pBdr>
      <w:ind w:left="210" w:right="21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27C69" w14:textId="77777777" w:rsidR="00DF1385" w:rsidRDefault="00DF1385" w:rsidP="00403B95">
    <w:pPr>
      <w:pStyle w:val="Header"/>
      <w:pBdr>
        <w:bottom w:val="none" w:sz="0" w:space="0" w:color="auto"/>
      </w:pBdr>
      <w:ind w:left="210" w:right="21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F978F" w14:textId="77777777" w:rsidR="00DF1385" w:rsidRDefault="00DF1385" w:rsidP="002C068E">
    <w:pPr>
      <w:pStyle w:val="Header"/>
      <w:ind w:left="210" w:right="21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DEzMDAytjC0MLNQ0lEKTi0uzszPAykwNKwFACznYY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 Scienc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9pp2vxzzddv0rjetremva9atdts25pddaexz&quot;&gt;Qiaobao_battery&lt;record-ids&gt;&lt;item&gt;16&lt;/item&gt;&lt;item&gt;57&lt;/item&gt;&lt;item&gt;58&lt;/item&gt;&lt;item&gt;69&lt;/item&gt;&lt;item&gt;81&lt;/item&gt;&lt;item&gt;82&lt;/item&gt;&lt;item&gt;84&lt;/item&gt;&lt;item&gt;86&lt;/item&gt;&lt;item&gt;87&lt;/item&gt;&lt;item&gt;88&lt;/item&gt;&lt;item&gt;89&lt;/item&gt;&lt;item&gt;91&lt;/item&gt;&lt;item&gt;92&lt;/item&gt;&lt;item&gt;93&lt;/item&gt;&lt;item&gt;94&lt;/item&gt;&lt;/record-ids&gt;&lt;/item&gt;&lt;/Libraries&gt;"/>
  </w:docVars>
  <w:rsids>
    <w:rsidRoot w:val="00F628A7"/>
    <w:rsid w:val="000012F5"/>
    <w:rsid w:val="0000174D"/>
    <w:rsid w:val="000020AB"/>
    <w:rsid w:val="000023E5"/>
    <w:rsid w:val="00003288"/>
    <w:rsid w:val="00003A95"/>
    <w:rsid w:val="000064D2"/>
    <w:rsid w:val="00007768"/>
    <w:rsid w:val="000077BD"/>
    <w:rsid w:val="00010397"/>
    <w:rsid w:val="0001043F"/>
    <w:rsid w:val="000109A9"/>
    <w:rsid w:val="0001108A"/>
    <w:rsid w:val="000122F1"/>
    <w:rsid w:val="00015013"/>
    <w:rsid w:val="0001515B"/>
    <w:rsid w:val="00015D47"/>
    <w:rsid w:val="00017E66"/>
    <w:rsid w:val="00022078"/>
    <w:rsid w:val="00025379"/>
    <w:rsid w:val="00025A3D"/>
    <w:rsid w:val="000264F8"/>
    <w:rsid w:val="0003047E"/>
    <w:rsid w:val="00030515"/>
    <w:rsid w:val="00031C6B"/>
    <w:rsid w:val="00031DD8"/>
    <w:rsid w:val="00033851"/>
    <w:rsid w:val="000344AB"/>
    <w:rsid w:val="00034D27"/>
    <w:rsid w:val="00034FA7"/>
    <w:rsid w:val="000358A9"/>
    <w:rsid w:val="00035CD4"/>
    <w:rsid w:val="00036255"/>
    <w:rsid w:val="00037059"/>
    <w:rsid w:val="0004289C"/>
    <w:rsid w:val="000438E4"/>
    <w:rsid w:val="0004506B"/>
    <w:rsid w:val="00045B9B"/>
    <w:rsid w:val="00046B5B"/>
    <w:rsid w:val="00047736"/>
    <w:rsid w:val="00050257"/>
    <w:rsid w:val="00055281"/>
    <w:rsid w:val="0005574D"/>
    <w:rsid w:val="00057211"/>
    <w:rsid w:val="00061CAF"/>
    <w:rsid w:val="000625B8"/>
    <w:rsid w:val="000643AE"/>
    <w:rsid w:val="00064C73"/>
    <w:rsid w:val="00070022"/>
    <w:rsid w:val="00070D0A"/>
    <w:rsid w:val="00071397"/>
    <w:rsid w:val="000721F8"/>
    <w:rsid w:val="00075C4B"/>
    <w:rsid w:val="00075EDD"/>
    <w:rsid w:val="00075FB9"/>
    <w:rsid w:val="00076505"/>
    <w:rsid w:val="00076526"/>
    <w:rsid w:val="00077FB4"/>
    <w:rsid w:val="0008008C"/>
    <w:rsid w:val="00080CE8"/>
    <w:rsid w:val="000813BD"/>
    <w:rsid w:val="00081642"/>
    <w:rsid w:val="0008225C"/>
    <w:rsid w:val="00083C45"/>
    <w:rsid w:val="00084828"/>
    <w:rsid w:val="00084B7A"/>
    <w:rsid w:val="00085191"/>
    <w:rsid w:val="000857B3"/>
    <w:rsid w:val="00086F14"/>
    <w:rsid w:val="0008709C"/>
    <w:rsid w:val="00087EAC"/>
    <w:rsid w:val="0009152A"/>
    <w:rsid w:val="00091530"/>
    <w:rsid w:val="0009375A"/>
    <w:rsid w:val="00093EE1"/>
    <w:rsid w:val="00094872"/>
    <w:rsid w:val="00095582"/>
    <w:rsid w:val="000962F2"/>
    <w:rsid w:val="00097106"/>
    <w:rsid w:val="00097732"/>
    <w:rsid w:val="000A050D"/>
    <w:rsid w:val="000A0548"/>
    <w:rsid w:val="000A3185"/>
    <w:rsid w:val="000A342F"/>
    <w:rsid w:val="000A49AD"/>
    <w:rsid w:val="000A505E"/>
    <w:rsid w:val="000A5DAF"/>
    <w:rsid w:val="000A6733"/>
    <w:rsid w:val="000A6AEA"/>
    <w:rsid w:val="000B1EB8"/>
    <w:rsid w:val="000B3030"/>
    <w:rsid w:val="000B3540"/>
    <w:rsid w:val="000B4C8C"/>
    <w:rsid w:val="000B66A3"/>
    <w:rsid w:val="000B6AAE"/>
    <w:rsid w:val="000C0DA0"/>
    <w:rsid w:val="000C11BC"/>
    <w:rsid w:val="000C18E2"/>
    <w:rsid w:val="000C22FC"/>
    <w:rsid w:val="000C3CFA"/>
    <w:rsid w:val="000C553A"/>
    <w:rsid w:val="000C5C43"/>
    <w:rsid w:val="000C69C2"/>
    <w:rsid w:val="000C70EA"/>
    <w:rsid w:val="000D151D"/>
    <w:rsid w:val="000D246C"/>
    <w:rsid w:val="000D288C"/>
    <w:rsid w:val="000D297D"/>
    <w:rsid w:val="000D3DBB"/>
    <w:rsid w:val="000D3E0A"/>
    <w:rsid w:val="000D4CE6"/>
    <w:rsid w:val="000D5117"/>
    <w:rsid w:val="000D6733"/>
    <w:rsid w:val="000D6AEA"/>
    <w:rsid w:val="000D6EE9"/>
    <w:rsid w:val="000D735A"/>
    <w:rsid w:val="000E023C"/>
    <w:rsid w:val="000E0475"/>
    <w:rsid w:val="000E069E"/>
    <w:rsid w:val="000E0C27"/>
    <w:rsid w:val="000E0E2B"/>
    <w:rsid w:val="000E2476"/>
    <w:rsid w:val="000E377B"/>
    <w:rsid w:val="000E45C7"/>
    <w:rsid w:val="000E4DE0"/>
    <w:rsid w:val="000E5FA0"/>
    <w:rsid w:val="000E60B9"/>
    <w:rsid w:val="000E714E"/>
    <w:rsid w:val="000F0D89"/>
    <w:rsid w:val="000F1B17"/>
    <w:rsid w:val="000F2890"/>
    <w:rsid w:val="000F46B9"/>
    <w:rsid w:val="000F71E8"/>
    <w:rsid w:val="000F7B3E"/>
    <w:rsid w:val="0010089D"/>
    <w:rsid w:val="001015BA"/>
    <w:rsid w:val="00101E87"/>
    <w:rsid w:val="00102E49"/>
    <w:rsid w:val="00104623"/>
    <w:rsid w:val="00104A91"/>
    <w:rsid w:val="00105EF5"/>
    <w:rsid w:val="001064DE"/>
    <w:rsid w:val="00107867"/>
    <w:rsid w:val="00111C8F"/>
    <w:rsid w:val="00111CA4"/>
    <w:rsid w:val="001122A4"/>
    <w:rsid w:val="001135B2"/>
    <w:rsid w:val="00113A46"/>
    <w:rsid w:val="00114126"/>
    <w:rsid w:val="001172C7"/>
    <w:rsid w:val="00117B52"/>
    <w:rsid w:val="00123144"/>
    <w:rsid w:val="00123EE5"/>
    <w:rsid w:val="00130BB8"/>
    <w:rsid w:val="001324FD"/>
    <w:rsid w:val="00132EB2"/>
    <w:rsid w:val="00134901"/>
    <w:rsid w:val="00135258"/>
    <w:rsid w:val="001361BD"/>
    <w:rsid w:val="00136869"/>
    <w:rsid w:val="00136DD3"/>
    <w:rsid w:val="00137118"/>
    <w:rsid w:val="00137D9D"/>
    <w:rsid w:val="00140E8D"/>
    <w:rsid w:val="0014124D"/>
    <w:rsid w:val="001413FB"/>
    <w:rsid w:val="0014181B"/>
    <w:rsid w:val="00141B5C"/>
    <w:rsid w:val="00142BD0"/>
    <w:rsid w:val="001433E8"/>
    <w:rsid w:val="00144AC5"/>
    <w:rsid w:val="001457C9"/>
    <w:rsid w:val="0014631D"/>
    <w:rsid w:val="0014653E"/>
    <w:rsid w:val="00147766"/>
    <w:rsid w:val="001479DF"/>
    <w:rsid w:val="00147BB5"/>
    <w:rsid w:val="0015099D"/>
    <w:rsid w:val="00151796"/>
    <w:rsid w:val="0015350A"/>
    <w:rsid w:val="00155107"/>
    <w:rsid w:val="0015565D"/>
    <w:rsid w:val="00156BC9"/>
    <w:rsid w:val="00161AA4"/>
    <w:rsid w:val="001624E6"/>
    <w:rsid w:val="001639B5"/>
    <w:rsid w:val="00164CFD"/>
    <w:rsid w:val="001658FC"/>
    <w:rsid w:val="00165932"/>
    <w:rsid w:val="001675D0"/>
    <w:rsid w:val="00167FC2"/>
    <w:rsid w:val="00171E6B"/>
    <w:rsid w:val="00172188"/>
    <w:rsid w:val="00172754"/>
    <w:rsid w:val="001732F0"/>
    <w:rsid w:val="0017490C"/>
    <w:rsid w:val="00175D68"/>
    <w:rsid w:val="00175F3B"/>
    <w:rsid w:val="00176CD0"/>
    <w:rsid w:val="00180CEF"/>
    <w:rsid w:val="001813FD"/>
    <w:rsid w:val="001825D1"/>
    <w:rsid w:val="00183056"/>
    <w:rsid w:val="00183916"/>
    <w:rsid w:val="001840D1"/>
    <w:rsid w:val="00184299"/>
    <w:rsid w:val="00184E89"/>
    <w:rsid w:val="00190443"/>
    <w:rsid w:val="00191C7A"/>
    <w:rsid w:val="0019261A"/>
    <w:rsid w:val="00192FE9"/>
    <w:rsid w:val="0019329A"/>
    <w:rsid w:val="001952C4"/>
    <w:rsid w:val="00195768"/>
    <w:rsid w:val="00195F80"/>
    <w:rsid w:val="0019702F"/>
    <w:rsid w:val="00197990"/>
    <w:rsid w:val="001A0390"/>
    <w:rsid w:val="001A1E2F"/>
    <w:rsid w:val="001A330B"/>
    <w:rsid w:val="001A3D11"/>
    <w:rsid w:val="001A56FD"/>
    <w:rsid w:val="001A6279"/>
    <w:rsid w:val="001A764A"/>
    <w:rsid w:val="001B0667"/>
    <w:rsid w:val="001B0EE3"/>
    <w:rsid w:val="001B1421"/>
    <w:rsid w:val="001B50BF"/>
    <w:rsid w:val="001B5C58"/>
    <w:rsid w:val="001B5F23"/>
    <w:rsid w:val="001B691E"/>
    <w:rsid w:val="001B6986"/>
    <w:rsid w:val="001C172B"/>
    <w:rsid w:val="001C1869"/>
    <w:rsid w:val="001C21BB"/>
    <w:rsid w:val="001C26CC"/>
    <w:rsid w:val="001C31F5"/>
    <w:rsid w:val="001C3EB3"/>
    <w:rsid w:val="001C40F9"/>
    <w:rsid w:val="001C4E49"/>
    <w:rsid w:val="001C66F6"/>
    <w:rsid w:val="001D043D"/>
    <w:rsid w:val="001D04CC"/>
    <w:rsid w:val="001D1BEC"/>
    <w:rsid w:val="001D2964"/>
    <w:rsid w:val="001D3126"/>
    <w:rsid w:val="001D3FB4"/>
    <w:rsid w:val="001D52E7"/>
    <w:rsid w:val="001D56D0"/>
    <w:rsid w:val="001D7C66"/>
    <w:rsid w:val="001E0661"/>
    <w:rsid w:val="001E0BCD"/>
    <w:rsid w:val="001E179D"/>
    <w:rsid w:val="001E19F5"/>
    <w:rsid w:val="001E1F34"/>
    <w:rsid w:val="001E2ACB"/>
    <w:rsid w:val="001E2CF0"/>
    <w:rsid w:val="001E4E15"/>
    <w:rsid w:val="001E5E17"/>
    <w:rsid w:val="001E5ED4"/>
    <w:rsid w:val="001E62B8"/>
    <w:rsid w:val="001E747C"/>
    <w:rsid w:val="001F053E"/>
    <w:rsid w:val="001F0595"/>
    <w:rsid w:val="001F18A1"/>
    <w:rsid w:val="001F2358"/>
    <w:rsid w:val="001F2777"/>
    <w:rsid w:val="001F2D6C"/>
    <w:rsid w:val="001F346A"/>
    <w:rsid w:val="001F354C"/>
    <w:rsid w:val="001F367E"/>
    <w:rsid w:val="001F52B4"/>
    <w:rsid w:val="001F6AF9"/>
    <w:rsid w:val="002006BF"/>
    <w:rsid w:val="00200869"/>
    <w:rsid w:val="00200F94"/>
    <w:rsid w:val="00201C03"/>
    <w:rsid w:val="0020346A"/>
    <w:rsid w:val="00203853"/>
    <w:rsid w:val="00204A4A"/>
    <w:rsid w:val="00205F63"/>
    <w:rsid w:val="00206697"/>
    <w:rsid w:val="00206BF0"/>
    <w:rsid w:val="00212C14"/>
    <w:rsid w:val="00214706"/>
    <w:rsid w:val="002179AA"/>
    <w:rsid w:val="00217C5D"/>
    <w:rsid w:val="00220141"/>
    <w:rsid w:val="0022050E"/>
    <w:rsid w:val="0022072E"/>
    <w:rsid w:val="002220C4"/>
    <w:rsid w:val="00222AA6"/>
    <w:rsid w:val="00222BCC"/>
    <w:rsid w:val="00222E0B"/>
    <w:rsid w:val="00222E9B"/>
    <w:rsid w:val="00223BE1"/>
    <w:rsid w:val="00224AD6"/>
    <w:rsid w:val="0022628A"/>
    <w:rsid w:val="002269EC"/>
    <w:rsid w:val="00230F14"/>
    <w:rsid w:val="002321BF"/>
    <w:rsid w:val="0023376B"/>
    <w:rsid w:val="0023494D"/>
    <w:rsid w:val="002350E5"/>
    <w:rsid w:val="002354B6"/>
    <w:rsid w:val="0023696E"/>
    <w:rsid w:val="00236DAB"/>
    <w:rsid w:val="0024131E"/>
    <w:rsid w:val="00242DAD"/>
    <w:rsid w:val="002430AB"/>
    <w:rsid w:val="002431C4"/>
    <w:rsid w:val="0024329C"/>
    <w:rsid w:val="00243310"/>
    <w:rsid w:val="00245773"/>
    <w:rsid w:val="00245948"/>
    <w:rsid w:val="00245F16"/>
    <w:rsid w:val="00246FA8"/>
    <w:rsid w:val="002475DD"/>
    <w:rsid w:val="00247A4F"/>
    <w:rsid w:val="002510DE"/>
    <w:rsid w:val="00251C06"/>
    <w:rsid w:val="0025219D"/>
    <w:rsid w:val="00252499"/>
    <w:rsid w:val="00252C6D"/>
    <w:rsid w:val="002530B9"/>
    <w:rsid w:val="00254052"/>
    <w:rsid w:val="00255968"/>
    <w:rsid w:val="00257999"/>
    <w:rsid w:val="00260104"/>
    <w:rsid w:val="002631F6"/>
    <w:rsid w:val="0026484E"/>
    <w:rsid w:val="002656A1"/>
    <w:rsid w:val="00265A7A"/>
    <w:rsid w:val="00265D4F"/>
    <w:rsid w:val="002667B4"/>
    <w:rsid w:val="00266817"/>
    <w:rsid w:val="002671B1"/>
    <w:rsid w:val="00267C42"/>
    <w:rsid w:val="00270595"/>
    <w:rsid w:val="00270FB6"/>
    <w:rsid w:val="00272110"/>
    <w:rsid w:val="00272697"/>
    <w:rsid w:val="00272D15"/>
    <w:rsid w:val="002731CD"/>
    <w:rsid w:val="002736FC"/>
    <w:rsid w:val="00274063"/>
    <w:rsid w:val="00275178"/>
    <w:rsid w:val="002766B8"/>
    <w:rsid w:val="00276A24"/>
    <w:rsid w:val="002772AF"/>
    <w:rsid w:val="0027731D"/>
    <w:rsid w:val="00280969"/>
    <w:rsid w:val="002810D3"/>
    <w:rsid w:val="00281748"/>
    <w:rsid w:val="00281BCE"/>
    <w:rsid w:val="00281EB1"/>
    <w:rsid w:val="00282404"/>
    <w:rsid w:val="002832E4"/>
    <w:rsid w:val="00284487"/>
    <w:rsid w:val="00284CBD"/>
    <w:rsid w:val="0029008C"/>
    <w:rsid w:val="00290391"/>
    <w:rsid w:val="00290672"/>
    <w:rsid w:val="002915DA"/>
    <w:rsid w:val="00293014"/>
    <w:rsid w:val="00293401"/>
    <w:rsid w:val="00293CDF"/>
    <w:rsid w:val="002953EB"/>
    <w:rsid w:val="00295AAE"/>
    <w:rsid w:val="0029632C"/>
    <w:rsid w:val="00297CF8"/>
    <w:rsid w:val="002A1680"/>
    <w:rsid w:val="002A1B3E"/>
    <w:rsid w:val="002A20FA"/>
    <w:rsid w:val="002A2EB0"/>
    <w:rsid w:val="002A3683"/>
    <w:rsid w:val="002A4A86"/>
    <w:rsid w:val="002A5FD3"/>
    <w:rsid w:val="002A66B5"/>
    <w:rsid w:val="002A69F5"/>
    <w:rsid w:val="002B20FB"/>
    <w:rsid w:val="002B47F6"/>
    <w:rsid w:val="002B594C"/>
    <w:rsid w:val="002B6A7C"/>
    <w:rsid w:val="002B6CA0"/>
    <w:rsid w:val="002B7DD8"/>
    <w:rsid w:val="002C068E"/>
    <w:rsid w:val="002C0A1B"/>
    <w:rsid w:val="002C16CC"/>
    <w:rsid w:val="002C29B9"/>
    <w:rsid w:val="002C2CA6"/>
    <w:rsid w:val="002C4119"/>
    <w:rsid w:val="002C4146"/>
    <w:rsid w:val="002C57CA"/>
    <w:rsid w:val="002C6149"/>
    <w:rsid w:val="002C66ED"/>
    <w:rsid w:val="002C6E98"/>
    <w:rsid w:val="002C741E"/>
    <w:rsid w:val="002D072A"/>
    <w:rsid w:val="002D0A72"/>
    <w:rsid w:val="002D1BBC"/>
    <w:rsid w:val="002D32D2"/>
    <w:rsid w:val="002D5170"/>
    <w:rsid w:val="002D58C8"/>
    <w:rsid w:val="002D7B97"/>
    <w:rsid w:val="002E2578"/>
    <w:rsid w:val="002E2983"/>
    <w:rsid w:val="002E3758"/>
    <w:rsid w:val="002E420A"/>
    <w:rsid w:val="002E4C09"/>
    <w:rsid w:val="002E58EA"/>
    <w:rsid w:val="002E5BF3"/>
    <w:rsid w:val="002E68CF"/>
    <w:rsid w:val="002F1565"/>
    <w:rsid w:val="002F23A4"/>
    <w:rsid w:val="002F23BD"/>
    <w:rsid w:val="002F3089"/>
    <w:rsid w:val="002F346A"/>
    <w:rsid w:val="002F4596"/>
    <w:rsid w:val="002F47B8"/>
    <w:rsid w:val="002F57E4"/>
    <w:rsid w:val="002F69CA"/>
    <w:rsid w:val="002F7194"/>
    <w:rsid w:val="002F7545"/>
    <w:rsid w:val="002F788B"/>
    <w:rsid w:val="00300743"/>
    <w:rsid w:val="00301CA8"/>
    <w:rsid w:val="00301D26"/>
    <w:rsid w:val="00303264"/>
    <w:rsid w:val="00304C10"/>
    <w:rsid w:val="00304FA9"/>
    <w:rsid w:val="00306A7E"/>
    <w:rsid w:val="0030751C"/>
    <w:rsid w:val="003107C8"/>
    <w:rsid w:val="00311CCE"/>
    <w:rsid w:val="0031296C"/>
    <w:rsid w:val="00312979"/>
    <w:rsid w:val="003131A0"/>
    <w:rsid w:val="003132F4"/>
    <w:rsid w:val="00314FA4"/>
    <w:rsid w:val="00315220"/>
    <w:rsid w:val="00316F23"/>
    <w:rsid w:val="00317CE9"/>
    <w:rsid w:val="00322F7B"/>
    <w:rsid w:val="00324142"/>
    <w:rsid w:val="00324E36"/>
    <w:rsid w:val="003262C5"/>
    <w:rsid w:val="00326B83"/>
    <w:rsid w:val="00327765"/>
    <w:rsid w:val="003277C0"/>
    <w:rsid w:val="00330ADF"/>
    <w:rsid w:val="003313D8"/>
    <w:rsid w:val="00331711"/>
    <w:rsid w:val="003331DB"/>
    <w:rsid w:val="003343EB"/>
    <w:rsid w:val="00334F75"/>
    <w:rsid w:val="003350F3"/>
    <w:rsid w:val="0033527C"/>
    <w:rsid w:val="00337270"/>
    <w:rsid w:val="003421E7"/>
    <w:rsid w:val="003428BA"/>
    <w:rsid w:val="0034637A"/>
    <w:rsid w:val="00347BFC"/>
    <w:rsid w:val="00347C5D"/>
    <w:rsid w:val="003500A2"/>
    <w:rsid w:val="0035078F"/>
    <w:rsid w:val="00350E20"/>
    <w:rsid w:val="0035197E"/>
    <w:rsid w:val="00351FC5"/>
    <w:rsid w:val="00352812"/>
    <w:rsid w:val="00353A6A"/>
    <w:rsid w:val="00354107"/>
    <w:rsid w:val="00354EEA"/>
    <w:rsid w:val="00355645"/>
    <w:rsid w:val="00355A26"/>
    <w:rsid w:val="00355A61"/>
    <w:rsid w:val="003564B6"/>
    <w:rsid w:val="00360BCB"/>
    <w:rsid w:val="00361AAB"/>
    <w:rsid w:val="00362494"/>
    <w:rsid w:val="0036302B"/>
    <w:rsid w:val="003636BC"/>
    <w:rsid w:val="003640FD"/>
    <w:rsid w:val="00364454"/>
    <w:rsid w:val="00365144"/>
    <w:rsid w:val="00365FE7"/>
    <w:rsid w:val="00366111"/>
    <w:rsid w:val="003669C2"/>
    <w:rsid w:val="00366AD7"/>
    <w:rsid w:val="00366E24"/>
    <w:rsid w:val="0036728E"/>
    <w:rsid w:val="00367309"/>
    <w:rsid w:val="00367B8C"/>
    <w:rsid w:val="00367E25"/>
    <w:rsid w:val="00370383"/>
    <w:rsid w:val="00371D5C"/>
    <w:rsid w:val="00371FA8"/>
    <w:rsid w:val="00372C61"/>
    <w:rsid w:val="003740EF"/>
    <w:rsid w:val="00374631"/>
    <w:rsid w:val="00374DBF"/>
    <w:rsid w:val="003756BE"/>
    <w:rsid w:val="00375EB1"/>
    <w:rsid w:val="0037702D"/>
    <w:rsid w:val="00377BC6"/>
    <w:rsid w:val="00377C3F"/>
    <w:rsid w:val="00380390"/>
    <w:rsid w:val="003807C2"/>
    <w:rsid w:val="00380E27"/>
    <w:rsid w:val="00381A39"/>
    <w:rsid w:val="00382E8F"/>
    <w:rsid w:val="003836BB"/>
    <w:rsid w:val="00384320"/>
    <w:rsid w:val="003858CA"/>
    <w:rsid w:val="003903A8"/>
    <w:rsid w:val="003909E9"/>
    <w:rsid w:val="00393212"/>
    <w:rsid w:val="003938DE"/>
    <w:rsid w:val="00394A0A"/>
    <w:rsid w:val="00394AC6"/>
    <w:rsid w:val="00396372"/>
    <w:rsid w:val="00397A19"/>
    <w:rsid w:val="003A00FF"/>
    <w:rsid w:val="003A15F7"/>
    <w:rsid w:val="003A1888"/>
    <w:rsid w:val="003A2060"/>
    <w:rsid w:val="003A2950"/>
    <w:rsid w:val="003A3244"/>
    <w:rsid w:val="003A333F"/>
    <w:rsid w:val="003A40D8"/>
    <w:rsid w:val="003A4B49"/>
    <w:rsid w:val="003A5F64"/>
    <w:rsid w:val="003A61D5"/>
    <w:rsid w:val="003A6245"/>
    <w:rsid w:val="003A644E"/>
    <w:rsid w:val="003A6DE9"/>
    <w:rsid w:val="003A7924"/>
    <w:rsid w:val="003A7C69"/>
    <w:rsid w:val="003B11CC"/>
    <w:rsid w:val="003B1BC9"/>
    <w:rsid w:val="003B251A"/>
    <w:rsid w:val="003B2CFB"/>
    <w:rsid w:val="003B2F53"/>
    <w:rsid w:val="003B3E48"/>
    <w:rsid w:val="003B3F18"/>
    <w:rsid w:val="003B43B2"/>
    <w:rsid w:val="003B4E9F"/>
    <w:rsid w:val="003B6925"/>
    <w:rsid w:val="003B7111"/>
    <w:rsid w:val="003B7590"/>
    <w:rsid w:val="003C041A"/>
    <w:rsid w:val="003C17B4"/>
    <w:rsid w:val="003C2B86"/>
    <w:rsid w:val="003C34AD"/>
    <w:rsid w:val="003C3E1A"/>
    <w:rsid w:val="003C47ED"/>
    <w:rsid w:val="003C511F"/>
    <w:rsid w:val="003C67F0"/>
    <w:rsid w:val="003C6D21"/>
    <w:rsid w:val="003C75DC"/>
    <w:rsid w:val="003C79F9"/>
    <w:rsid w:val="003C7DE7"/>
    <w:rsid w:val="003D06BB"/>
    <w:rsid w:val="003D091D"/>
    <w:rsid w:val="003D2179"/>
    <w:rsid w:val="003D2E8D"/>
    <w:rsid w:val="003D2EE5"/>
    <w:rsid w:val="003D3B83"/>
    <w:rsid w:val="003D3DAD"/>
    <w:rsid w:val="003D4016"/>
    <w:rsid w:val="003D48E0"/>
    <w:rsid w:val="003D50E8"/>
    <w:rsid w:val="003D51BA"/>
    <w:rsid w:val="003D5DF2"/>
    <w:rsid w:val="003D5FB4"/>
    <w:rsid w:val="003D68F7"/>
    <w:rsid w:val="003E083B"/>
    <w:rsid w:val="003E1861"/>
    <w:rsid w:val="003E1918"/>
    <w:rsid w:val="003E1FB8"/>
    <w:rsid w:val="003E1FD0"/>
    <w:rsid w:val="003E3065"/>
    <w:rsid w:val="003E3691"/>
    <w:rsid w:val="003E396A"/>
    <w:rsid w:val="003E4B43"/>
    <w:rsid w:val="003E4D2E"/>
    <w:rsid w:val="003E504D"/>
    <w:rsid w:val="003E5B82"/>
    <w:rsid w:val="003E63C5"/>
    <w:rsid w:val="003E6BF5"/>
    <w:rsid w:val="003E6D15"/>
    <w:rsid w:val="003E724C"/>
    <w:rsid w:val="003E7424"/>
    <w:rsid w:val="003F0973"/>
    <w:rsid w:val="003F244A"/>
    <w:rsid w:val="003F24D4"/>
    <w:rsid w:val="003F3643"/>
    <w:rsid w:val="003F3672"/>
    <w:rsid w:val="003F3F75"/>
    <w:rsid w:val="003F522F"/>
    <w:rsid w:val="003F539E"/>
    <w:rsid w:val="003F7330"/>
    <w:rsid w:val="00403B95"/>
    <w:rsid w:val="00404897"/>
    <w:rsid w:val="00405501"/>
    <w:rsid w:val="00411C49"/>
    <w:rsid w:val="00411D61"/>
    <w:rsid w:val="00413FB5"/>
    <w:rsid w:val="00414CA7"/>
    <w:rsid w:val="00414CF0"/>
    <w:rsid w:val="00414FB5"/>
    <w:rsid w:val="004156E5"/>
    <w:rsid w:val="00415C6F"/>
    <w:rsid w:val="00417A3E"/>
    <w:rsid w:val="00420BA1"/>
    <w:rsid w:val="00421284"/>
    <w:rsid w:val="004212E8"/>
    <w:rsid w:val="00421599"/>
    <w:rsid w:val="00422689"/>
    <w:rsid w:val="00422FFE"/>
    <w:rsid w:val="0042357F"/>
    <w:rsid w:val="0042523C"/>
    <w:rsid w:val="00425528"/>
    <w:rsid w:val="00426387"/>
    <w:rsid w:val="0042691F"/>
    <w:rsid w:val="00426E1F"/>
    <w:rsid w:val="004301A8"/>
    <w:rsid w:val="00430A95"/>
    <w:rsid w:val="00430E29"/>
    <w:rsid w:val="004339A5"/>
    <w:rsid w:val="00433A40"/>
    <w:rsid w:val="00433E58"/>
    <w:rsid w:val="00434756"/>
    <w:rsid w:val="004351F7"/>
    <w:rsid w:val="00435C02"/>
    <w:rsid w:val="00436A7E"/>
    <w:rsid w:val="00437491"/>
    <w:rsid w:val="00440C22"/>
    <w:rsid w:val="00441660"/>
    <w:rsid w:val="004418F5"/>
    <w:rsid w:val="00441DDC"/>
    <w:rsid w:val="00442700"/>
    <w:rsid w:val="00445ED8"/>
    <w:rsid w:val="00447321"/>
    <w:rsid w:val="004475F4"/>
    <w:rsid w:val="00450C06"/>
    <w:rsid w:val="00451054"/>
    <w:rsid w:val="0045126F"/>
    <w:rsid w:val="00451765"/>
    <w:rsid w:val="00451E07"/>
    <w:rsid w:val="00451ED5"/>
    <w:rsid w:val="0045288B"/>
    <w:rsid w:val="004529F8"/>
    <w:rsid w:val="00452E32"/>
    <w:rsid w:val="00454791"/>
    <w:rsid w:val="00454897"/>
    <w:rsid w:val="00454DC5"/>
    <w:rsid w:val="00456C9D"/>
    <w:rsid w:val="00456DFF"/>
    <w:rsid w:val="004577E3"/>
    <w:rsid w:val="004579C8"/>
    <w:rsid w:val="00460203"/>
    <w:rsid w:val="0046035A"/>
    <w:rsid w:val="004611D3"/>
    <w:rsid w:val="00461486"/>
    <w:rsid w:val="00464BFB"/>
    <w:rsid w:val="00465482"/>
    <w:rsid w:val="00465E06"/>
    <w:rsid w:val="004676F6"/>
    <w:rsid w:val="00467FDE"/>
    <w:rsid w:val="004716CB"/>
    <w:rsid w:val="00471D10"/>
    <w:rsid w:val="00472ACF"/>
    <w:rsid w:val="00476108"/>
    <w:rsid w:val="00476ABF"/>
    <w:rsid w:val="00476D89"/>
    <w:rsid w:val="0047787C"/>
    <w:rsid w:val="00477A19"/>
    <w:rsid w:val="0048295B"/>
    <w:rsid w:val="00483064"/>
    <w:rsid w:val="00483865"/>
    <w:rsid w:val="004840B1"/>
    <w:rsid w:val="0048441E"/>
    <w:rsid w:val="00484D32"/>
    <w:rsid w:val="00484EA6"/>
    <w:rsid w:val="0048515F"/>
    <w:rsid w:val="0048547F"/>
    <w:rsid w:val="00486071"/>
    <w:rsid w:val="004865CC"/>
    <w:rsid w:val="00486BA9"/>
    <w:rsid w:val="00486EA7"/>
    <w:rsid w:val="0049004B"/>
    <w:rsid w:val="00491B1F"/>
    <w:rsid w:val="00492073"/>
    <w:rsid w:val="004934D8"/>
    <w:rsid w:val="004942F5"/>
    <w:rsid w:val="00494971"/>
    <w:rsid w:val="00495A5B"/>
    <w:rsid w:val="0049671D"/>
    <w:rsid w:val="004A0C1A"/>
    <w:rsid w:val="004A1857"/>
    <w:rsid w:val="004A2221"/>
    <w:rsid w:val="004A3421"/>
    <w:rsid w:val="004A3C89"/>
    <w:rsid w:val="004A3F47"/>
    <w:rsid w:val="004A6504"/>
    <w:rsid w:val="004B16F6"/>
    <w:rsid w:val="004B1A38"/>
    <w:rsid w:val="004B29FA"/>
    <w:rsid w:val="004B34C4"/>
    <w:rsid w:val="004B3C44"/>
    <w:rsid w:val="004B6A34"/>
    <w:rsid w:val="004B700E"/>
    <w:rsid w:val="004B7593"/>
    <w:rsid w:val="004B798E"/>
    <w:rsid w:val="004C010C"/>
    <w:rsid w:val="004C0240"/>
    <w:rsid w:val="004C1861"/>
    <w:rsid w:val="004C19AC"/>
    <w:rsid w:val="004C19F1"/>
    <w:rsid w:val="004C20E9"/>
    <w:rsid w:val="004C4952"/>
    <w:rsid w:val="004C4E20"/>
    <w:rsid w:val="004C4E7E"/>
    <w:rsid w:val="004C5F5D"/>
    <w:rsid w:val="004C6048"/>
    <w:rsid w:val="004C6C27"/>
    <w:rsid w:val="004D028D"/>
    <w:rsid w:val="004D0401"/>
    <w:rsid w:val="004D0F41"/>
    <w:rsid w:val="004D3921"/>
    <w:rsid w:val="004D3B16"/>
    <w:rsid w:val="004D53E0"/>
    <w:rsid w:val="004D545B"/>
    <w:rsid w:val="004D5B63"/>
    <w:rsid w:val="004D6EFE"/>
    <w:rsid w:val="004D78AE"/>
    <w:rsid w:val="004E0B9A"/>
    <w:rsid w:val="004E2602"/>
    <w:rsid w:val="004E2927"/>
    <w:rsid w:val="004E2A37"/>
    <w:rsid w:val="004E2CCD"/>
    <w:rsid w:val="004E2EE4"/>
    <w:rsid w:val="004E474C"/>
    <w:rsid w:val="004E60DC"/>
    <w:rsid w:val="004E6FEF"/>
    <w:rsid w:val="004F1D6D"/>
    <w:rsid w:val="004F397B"/>
    <w:rsid w:val="004F3D87"/>
    <w:rsid w:val="004F5730"/>
    <w:rsid w:val="004F5880"/>
    <w:rsid w:val="004F5B40"/>
    <w:rsid w:val="004F7B5D"/>
    <w:rsid w:val="004F7F18"/>
    <w:rsid w:val="00501DBD"/>
    <w:rsid w:val="0050225F"/>
    <w:rsid w:val="005037BA"/>
    <w:rsid w:val="00503AFC"/>
    <w:rsid w:val="00503BCD"/>
    <w:rsid w:val="00505884"/>
    <w:rsid w:val="00505DB1"/>
    <w:rsid w:val="0050722E"/>
    <w:rsid w:val="00510A11"/>
    <w:rsid w:val="00511C02"/>
    <w:rsid w:val="005141D0"/>
    <w:rsid w:val="00515118"/>
    <w:rsid w:val="005156ED"/>
    <w:rsid w:val="005157EB"/>
    <w:rsid w:val="00515CF2"/>
    <w:rsid w:val="0051697F"/>
    <w:rsid w:val="005169CE"/>
    <w:rsid w:val="00516FB8"/>
    <w:rsid w:val="00517E14"/>
    <w:rsid w:val="005215A3"/>
    <w:rsid w:val="00521AB7"/>
    <w:rsid w:val="005221BF"/>
    <w:rsid w:val="0052289B"/>
    <w:rsid w:val="00522FDC"/>
    <w:rsid w:val="00523B93"/>
    <w:rsid w:val="00524749"/>
    <w:rsid w:val="00524819"/>
    <w:rsid w:val="00526386"/>
    <w:rsid w:val="00527231"/>
    <w:rsid w:val="005307E5"/>
    <w:rsid w:val="005313B9"/>
    <w:rsid w:val="005325F1"/>
    <w:rsid w:val="00533435"/>
    <w:rsid w:val="005339F2"/>
    <w:rsid w:val="00534A6B"/>
    <w:rsid w:val="00534D00"/>
    <w:rsid w:val="00534D53"/>
    <w:rsid w:val="00534EDB"/>
    <w:rsid w:val="00535EF1"/>
    <w:rsid w:val="0053614F"/>
    <w:rsid w:val="005361D5"/>
    <w:rsid w:val="00537640"/>
    <w:rsid w:val="00537B37"/>
    <w:rsid w:val="00540071"/>
    <w:rsid w:val="005407B5"/>
    <w:rsid w:val="00540A92"/>
    <w:rsid w:val="005419A1"/>
    <w:rsid w:val="005422F0"/>
    <w:rsid w:val="00542D3F"/>
    <w:rsid w:val="00542EFB"/>
    <w:rsid w:val="0054373B"/>
    <w:rsid w:val="005440F4"/>
    <w:rsid w:val="00546A99"/>
    <w:rsid w:val="0054705A"/>
    <w:rsid w:val="00550B1C"/>
    <w:rsid w:val="00551188"/>
    <w:rsid w:val="005536A8"/>
    <w:rsid w:val="00554152"/>
    <w:rsid w:val="00557787"/>
    <w:rsid w:val="00560B94"/>
    <w:rsid w:val="00560F33"/>
    <w:rsid w:val="00562A67"/>
    <w:rsid w:val="00562DE9"/>
    <w:rsid w:val="00563065"/>
    <w:rsid w:val="005631B7"/>
    <w:rsid w:val="005632FA"/>
    <w:rsid w:val="00563C3E"/>
    <w:rsid w:val="005643B2"/>
    <w:rsid w:val="00564776"/>
    <w:rsid w:val="005648A9"/>
    <w:rsid w:val="00564998"/>
    <w:rsid w:val="005659E5"/>
    <w:rsid w:val="00566C7D"/>
    <w:rsid w:val="00573537"/>
    <w:rsid w:val="005740BA"/>
    <w:rsid w:val="00575A43"/>
    <w:rsid w:val="00575C89"/>
    <w:rsid w:val="00576796"/>
    <w:rsid w:val="00577FC7"/>
    <w:rsid w:val="00580449"/>
    <w:rsid w:val="00580712"/>
    <w:rsid w:val="00580F6E"/>
    <w:rsid w:val="0058147E"/>
    <w:rsid w:val="005815C1"/>
    <w:rsid w:val="00581C02"/>
    <w:rsid w:val="00585018"/>
    <w:rsid w:val="00585773"/>
    <w:rsid w:val="00587CDC"/>
    <w:rsid w:val="0059073D"/>
    <w:rsid w:val="0059173A"/>
    <w:rsid w:val="00591F79"/>
    <w:rsid w:val="005929AC"/>
    <w:rsid w:val="00593954"/>
    <w:rsid w:val="00594ACD"/>
    <w:rsid w:val="00595403"/>
    <w:rsid w:val="0059568D"/>
    <w:rsid w:val="00596430"/>
    <w:rsid w:val="00596528"/>
    <w:rsid w:val="00596E2E"/>
    <w:rsid w:val="005A0164"/>
    <w:rsid w:val="005A01E5"/>
    <w:rsid w:val="005A2E7D"/>
    <w:rsid w:val="005A333A"/>
    <w:rsid w:val="005A3879"/>
    <w:rsid w:val="005B1494"/>
    <w:rsid w:val="005B18EA"/>
    <w:rsid w:val="005B24C8"/>
    <w:rsid w:val="005B4A58"/>
    <w:rsid w:val="005B577F"/>
    <w:rsid w:val="005B6CD1"/>
    <w:rsid w:val="005B6F01"/>
    <w:rsid w:val="005B7BE8"/>
    <w:rsid w:val="005C0467"/>
    <w:rsid w:val="005C15A2"/>
    <w:rsid w:val="005C2FB7"/>
    <w:rsid w:val="005C34F2"/>
    <w:rsid w:val="005C3EA4"/>
    <w:rsid w:val="005C48A9"/>
    <w:rsid w:val="005C4BD0"/>
    <w:rsid w:val="005C54FD"/>
    <w:rsid w:val="005C5BE4"/>
    <w:rsid w:val="005D187A"/>
    <w:rsid w:val="005D1CD3"/>
    <w:rsid w:val="005D225C"/>
    <w:rsid w:val="005D3E4B"/>
    <w:rsid w:val="005D52EB"/>
    <w:rsid w:val="005D5DE8"/>
    <w:rsid w:val="005D6967"/>
    <w:rsid w:val="005E17F0"/>
    <w:rsid w:val="005E1FE9"/>
    <w:rsid w:val="005E1FF6"/>
    <w:rsid w:val="005E249A"/>
    <w:rsid w:val="005E34A4"/>
    <w:rsid w:val="005E34FD"/>
    <w:rsid w:val="005E3589"/>
    <w:rsid w:val="005E3A77"/>
    <w:rsid w:val="005E428D"/>
    <w:rsid w:val="005E6789"/>
    <w:rsid w:val="005E68FD"/>
    <w:rsid w:val="005E69FF"/>
    <w:rsid w:val="005E73FE"/>
    <w:rsid w:val="005E78E4"/>
    <w:rsid w:val="005F02C4"/>
    <w:rsid w:val="005F05D6"/>
    <w:rsid w:val="005F2B5E"/>
    <w:rsid w:val="005F3AC9"/>
    <w:rsid w:val="005F424B"/>
    <w:rsid w:val="005F5D6E"/>
    <w:rsid w:val="005F62AB"/>
    <w:rsid w:val="005F721F"/>
    <w:rsid w:val="005F7C67"/>
    <w:rsid w:val="0060031D"/>
    <w:rsid w:val="006013B8"/>
    <w:rsid w:val="006022A6"/>
    <w:rsid w:val="0060283A"/>
    <w:rsid w:val="00602AFA"/>
    <w:rsid w:val="00604507"/>
    <w:rsid w:val="00604A95"/>
    <w:rsid w:val="0060519F"/>
    <w:rsid w:val="006055D1"/>
    <w:rsid w:val="006057F3"/>
    <w:rsid w:val="006060A7"/>
    <w:rsid w:val="00606690"/>
    <w:rsid w:val="006066B4"/>
    <w:rsid w:val="0060709A"/>
    <w:rsid w:val="00607681"/>
    <w:rsid w:val="0061059D"/>
    <w:rsid w:val="00610694"/>
    <w:rsid w:val="00610B67"/>
    <w:rsid w:val="00611209"/>
    <w:rsid w:val="00611305"/>
    <w:rsid w:val="00611959"/>
    <w:rsid w:val="006120A3"/>
    <w:rsid w:val="006136B4"/>
    <w:rsid w:val="00614318"/>
    <w:rsid w:val="006155B5"/>
    <w:rsid w:val="00615842"/>
    <w:rsid w:val="00615A41"/>
    <w:rsid w:val="0061771C"/>
    <w:rsid w:val="0062014E"/>
    <w:rsid w:val="0062094D"/>
    <w:rsid w:val="006224E0"/>
    <w:rsid w:val="00622661"/>
    <w:rsid w:val="00623CB5"/>
    <w:rsid w:val="00624112"/>
    <w:rsid w:val="00624637"/>
    <w:rsid w:val="00624CD8"/>
    <w:rsid w:val="006250E4"/>
    <w:rsid w:val="006253DB"/>
    <w:rsid w:val="00625BD2"/>
    <w:rsid w:val="006264CB"/>
    <w:rsid w:val="00626E2F"/>
    <w:rsid w:val="00630314"/>
    <w:rsid w:val="0063085D"/>
    <w:rsid w:val="006308F8"/>
    <w:rsid w:val="00630952"/>
    <w:rsid w:val="006329BD"/>
    <w:rsid w:val="00632CA2"/>
    <w:rsid w:val="006332A4"/>
    <w:rsid w:val="0063447A"/>
    <w:rsid w:val="006345F6"/>
    <w:rsid w:val="00634E40"/>
    <w:rsid w:val="00635A81"/>
    <w:rsid w:val="00636385"/>
    <w:rsid w:val="00640193"/>
    <w:rsid w:val="006407CB"/>
    <w:rsid w:val="006408C9"/>
    <w:rsid w:val="00640E3D"/>
    <w:rsid w:val="00641BB5"/>
    <w:rsid w:val="00641D90"/>
    <w:rsid w:val="00644B18"/>
    <w:rsid w:val="00644DF8"/>
    <w:rsid w:val="0064536B"/>
    <w:rsid w:val="00646431"/>
    <w:rsid w:val="00646F29"/>
    <w:rsid w:val="00646FB9"/>
    <w:rsid w:val="00647CBC"/>
    <w:rsid w:val="00647D25"/>
    <w:rsid w:val="006510E8"/>
    <w:rsid w:val="00652059"/>
    <w:rsid w:val="006521C3"/>
    <w:rsid w:val="00653EEB"/>
    <w:rsid w:val="00654770"/>
    <w:rsid w:val="0065511C"/>
    <w:rsid w:val="00655488"/>
    <w:rsid w:val="00655E32"/>
    <w:rsid w:val="006561FF"/>
    <w:rsid w:val="00657220"/>
    <w:rsid w:val="006605EC"/>
    <w:rsid w:val="00661993"/>
    <w:rsid w:val="006621A8"/>
    <w:rsid w:val="00662659"/>
    <w:rsid w:val="00664DB2"/>
    <w:rsid w:val="006660EB"/>
    <w:rsid w:val="0066742B"/>
    <w:rsid w:val="00667C75"/>
    <w:rsid w:val="00667F1A"/>
    <w:rsid w:val="00671B34"/>
    <w:rsid w:val="00671B3B"/>
    <w:rsid w:val="006723B9"/>
    <w:rsid w:val="00673016"/>
    <w:rsid w:val="00673756"/>
    <w:rsid w:val="00673F2B"/>
    <w:rsid w:val="00674B41"/>
    <w:rsid w:val="00675038"/>
    <w:rsid w:val="0067664A"/>
    <w:rsid w:val="00677B8E"/>
    <w:rsid w:val="00677BB1"/>
    <w:rsid w:val="006809E5"/>
    <w:rsid w:val="00681BB5"/>
    <w:rsid w:val="00681C61"/>
    <w:rsid w:val="00682FC5"/>
    <w:rsid w:val="00683FE4"/>
    <w:rsid w:val="00684DC7"/>
    <w:rsid w:val="00687667"/>
    <w:rsid w:val="00687C59"/>
    <w:rsid w:val="006929EF"/>
    <w:rsid w:val="00692B59"/>
    <w:rsid w:val="00694144"/>
    <w:rsid w:val="006951F8"/>
    <w:rsid w:val="006958E2"/>
    <w:rsid w:val="00695ADD"/>
    <w:rsid w:val="00695F4C"/>
    <w:rsid w:val="00696A7B"/>
    <w:rsid w:val="00696C72"/>
    <w:rsid w:val="00696E59"/>
    <w:rsid w:val="006A0B56"/>
    <w:rsid w:val="006A0C67"/>
    <w:rsid w:val="006A2796"/>
    <w:rsid w:val="006A2F88"/>
    <w:rsid w:val="006A46D4"/>
    <w:rsid w:val="006A5A27"/>
    <w:rsid w:val="006A6330"/>
    <w:rsid w:val="006A7960"/>
    <w:rsid w:val="006A7E5E"/>
    <w:rsid w:val="006B020A"/>
    <w:rsid w:val="006B1F59"/>
    <w:rsid w:val="006B24B6"/>
    <w:rsid w:val="006B4AD2"/>
    <w:rsid w:val="006B4D33"/>
    <w:rsid w:val="006B550C"/>
    <w:rsid w:val="006B6D18"/>
    <w:rsid w:val="006B6F51"/>
    <w:rsid w:val="006B78D6"/>
    <w:rsid w:val="006C024E"/>
    <w:rsid w:val="006C02A0"/>
    <w:rsid w:val="006C0453"/>
    <w:rsid w:val="006C0E3A"/>
    <w:rsid w:val="006C1D99"/>
    <w:rsid w:val="006C1E5A"/>
    <w:rsid w:val="006C1FA8"/>
    <w:rsid w:val="006C2A15"/>
    <w:rsid w:val="006C303C"/>
    <w:rsid w:val="006C430B"/>
    <w:rsid w:val="006C6E7C"/>
    <w:rsid w:val="006C74A2"/>
    <w:rsid w:val="006D1344"/>
    <w:rsid w:val="006D134F"/>
    <w:rsid w:val="006D1B1C"/>
    <w:rsid w:val="006D3557"/>
    <w:rsid w:val="006D3865"/>
    <w:rsid w:val="006D4210"/>
    <w:rsid w:val="006D4A62"/>
    <w:rsid w:val="006D56FF"/>
    <w:rsid w:val="006D67A2"/>
    <w:rsid w:val="006D79B3"/>
    <w:rsid w:val="006D7BAD"/>
    <w:rsid w:val="006E0648"/>
    <w:rsid w:val="006E09DA"/>
    <w:rsid w:val="006E14F9"/>
    <w:rsid w:val="006E3E0E"/>
    <w:rsid w:val="006E4A66"/>
    <w:rsid w:val="006E5661"/>
    <w:rsid w:val="006E5752"/>
    <w:rsid w:val="006E59D9"/>
    <w:rsid w:val="006E6B19"/>
    <w:rsid w:val="006E76D6"/>
    <w:rsid w:val="006F0A31"/>
    <w:rsid w:val="006F0DE9"/>
    <w:rsid w:val="006F1887"/>
    <w:rsid w:val="006F232F"/>
    <w:rsid w:val="006F2E26"/>
    <w:rsid w:val="006F323D"/>
    <w:rsid w:val="006F3255"/>
    <w:rsid w:val="006F3BC4"/>
    <w:rsid w:val="006F4C69"/>
    <w:rsid w:val="006F696C"/>
    <w:rsid w:val="006F7964"/>
    <w:rsid w:val="00700D33"/>
    <w:rsid w:val="007043E7"/>
    <w:rsid w:val="00704886"/>
    <w:rsid w:val="00706249"/>
    <w:rsid w:val="00706CFC"/>
    <w:rsid w:val="00707434"/>
    <w:rsid w:val="00707FFE"/>
    <w:rsid w:val="00711877"/>
    <w:rsid w:val="0071281F"/>
    <w:rsid w:val="00713B94"/>
    <w:rsid w:val="00715179"/>
    <w:rsid w:val="007161DF"/>
    <w:rsid w:val="00716653"/>
    <w:rsid w:val="0071777E"/>
    <w:rsid w:val="00717C92"/>
    <w:rsid w:val="00723E13"/>
    <w:rsid w:val="00725564"/>
    <w:rsid w:val="007256CE"/>
    <w:rsid w:val="00725B39"/>
    <w:rsid w:val="0072602D"/>
    <w:rsid w:val="00727CA8"/>
    <w:rsid w:val="007303F9"/>
    <w:rsid w:val="00731BAE"/>
    <w:rsid w:val="00733586"/>
    <w:rsid w:val="007340B0"/>
    <w:rsid w:val="007341A0"/>
    <w:rsid w:val="0073468F"/>
    <w:rsid w:val="00734A2D"/>
    <w:rsid w:val="007407A1"/>
    <w:rsid w:val="00741FB1"/>
    <w:rsid w:val="007442F1"/>
    <w:rsid w:val="00746641"/>
    <w:rsid w:val="00747A15"/>
    <w:rsid w:val="00747D3E"/>
    <w:rsid w:val="0075056D"/>
    <w:rsid w:val="00750A67"/>
    <w:rsid w:val="00751BB1"/>
    <w:rsid w:val="007523E2"/>
    <w:rsid w:val="00752D86"/>
    <w:rsid w:val="00753A61"/>
    <w:rsid w:val="00755D94"/>
    <w:rsid w:val="00756648"/>
    <w:rsid w:val="00756A1D"/>
    <w:rsid w:val="00757966"/>
    <w:rsid w:val="00760FDA"/>
    <w:rsid w:val="0076125D"/>
    <w:rsid w:val="007624F5"/>
    <w:rsid w:val="00762BB4"/>
    <w:rsid w:val="00762F72"/>
    <w:rsid w:val="00765E96"/>
    <w:rsid w:val="00767A05"/>
    <w:rsid w:val="007700FD"/>
    <w:rsid w:val="00770DA3"/>
    <w:rsid w:val="007741FA"/>
    <w:rsid w:val="0077525E"/>
    <w:rsid w:val="007762C4"/>
    <w:rsid w:val="0078006B"/>
    <w:rsid w:val="00780243"/>
    <w:rsid w:val="00780A7D"/>
    <w:rsid w:val="007815D1"/>
    <w:rsid w:val="00782444"/>
    <w:rsid w:val="0078309D"/>
    <w:rsid w:val="0078398C"/>
    <w:rsid w:val="0078487D"/>
    <w:rsid w:val="00784DB3"/>
    <w:rsid w:val="00784EC0"/>
    <w:rsid w:val="0078601D"/>
    <w:rsid w:val="00786C4B"/>
    <w:rsid w:val="00787DE9"/>
    <w:rsid w:val="00790193"/>
    <w:rsid w:val="00790223"/>
    <w:rsid w:val="00790518"/>
    <w:rsid w:val="007906C3"/>
    <w:rsid w:val="0079207D"/>
    <w:rsid w:val="00793053"/>
    <w:rsid w:val="00794191"/>
    <w:rsid w:val="00794803"/>
    <w:rsid w:val="007951FA"/>
    <w:rsid w:val="00795653"/>
    <w:rsid w:val="0079730A"/>
    <w:rsid w:val="00797FA9"/>
    <w:rsid w:val="007A0189"/>
    <w:rsid w:val="007A0C34"/>
    <w:rsid w:val="007A135B"/>
    <w:rsid w:val="007A2F5C"/>
    <w:rsid w:val="007A31DD"/>
    <w:rsid w:val="007A3FC3"/>
    <w:rsid w:val="007A42ED"/>
    <w:rsid w:val="007A65E0"/>
    <w:rsid w:val="007A6710"/>
    <w:rsid w:val="007A68FF"/>
    <w:rsid w:val="007B005C"/>
    <w:rsid w:val="007B00E0"/>
    <w:rsid w:val="007B0A76"/>
    <w:rsid w:val="007B0D39"/>
    <w:rsid w:val="007B1221"/>
    <w:rsid w:val="007B1B3A"/>
    <w:rsid w:val="007B3019"/>
    <w:rsid w:val="007B50FD"/>
    <w:rsid w:val="007B5392"/>
    <w:rsid w:val="007B6216"/>
    <w:rsid w:val="007B76AD"/>
    <w:rsid w:val="007C06D1"/>
    <w:rsid w:val="007C090F"/>
    <w:rsid w:val="007C09E1"/>
    <w:rsid w:val="007C0AF8"/>
    <w:rsid w:val="007C0D48"/>
    <w:rsid w:val="007C1116"/>
    <w:rsid w:val="007C25C1"/>
    <w:rsid w:val="007C303B"/>
    <w:rsid w:val="007C3526"/>
    <w:rsid w:val="007C39FB"/>
    <w:rsid w:val="007C4DFD"/>
    <w:rsid w:val="007C531D"/>
    <w:rsid w:val="007C647C"/>
    <w:rsid w:val="007C6E2E"/>
    <w:rsid w:val="007C78DF"/>
    <w:rsid w:val="007D0B04"/>
    <w:rsid w:val="007D1596"/>
    <w:rsid w:val="007D3634"/>
    <w:rsid w:val="007D3B9B"/>
    <w:rsid w:val="007D4511"/>
    <w:rsid w:val="007D4B8F"/>
    <w:rsid w:val="007D648C"/>
    <w:rsid w:val="007D68B5"/>
    <w:rsid w:val="007D796E"/>
    <w:rsid w:val="007E0838"/>
    <w:rsid w:val="007E14DC"/>
    <w:rsid w:val="007E159C"/>
    <w:rsid w:val="007E1EE7"/>
    <w:rsid w:val="007E2196"/>
    <w:rsid w:val="007E23F5"/>
    <w:rsid w:val="007E24F9"/>
    <w:rsid w:val="007E2722"/>
    <w:rsid w:val="007E2A3B"/>
    <w:rsid w:val="007E3273"/>
    <w:rsid w:val="007E377E"/>
    <w:rsid w:val="007E4B60"/>
    <w:rsid w:val="007E5184"/>
    <w:rsid w:val="007E5533"/>
    <w:rsid w:val="007E64BE"/>
    <w:rsid w:val="007E6CC9"/>
    <w:rsid w:val="007F1C68"/>
    <w:rsid w:val="007F33E7"/>
    <w:rsid w:val="007F35E4"/>
    <w:rsid w:val="007F3EA7"/>
    <w:rsid w:val="007F50E3"/>
    <w:rsid w:val="007F71E8"/>
    <w:rsid w:val="008002B1"/>
    <w:rsid w:val="008008F4"/>
    <w:rsid w:val="0080155F"/>
    <w:rsid w:val="00804584"/>
    <w:rsid w:val="00804C52"/>
    <w:rsid w:val="0080544B"/>
    <w:rsid w:val="0080571F"/>
    <w:rsid w:val="00805CF4"/>
    <w:rsid w:val="0080643E"/>
    <w:rsid w:val="00806E3F"/>
    <w:rsid w:val="00810C27"/>
    <w:rsid w:val="008116FE"/>
    <w:rsid w:val="00812D93"/>
    <w:rsid w:val="008139BB"/>
    <w:rsid w:val="00813B47"/>
    <w:rsid w:val="008140CD"/>
    <w:rsid w:val="00814972"/>
    <w:rsid w:val="00814CC9"/>
    <w:rsid w:val="00814EE9"/>
    <w:rsid w:val="0081557F"/>
    <w:rsid w:val="00815E8D"/>
    <w:rsid w:val="00817500"/>
    <w:rsid w:val="00817CF3"/>
    <w:rsid w:val="00817E53"/>
    <w:rsid w:val="008208D3"/>
    <w:rsid w:val="00820AC8"/>
    <w:rsid w:val="00820DF1"/>
    <w:rsid w:val="00821350"/>
    <w:rsid w:val="00821E97"/>
    <w:rsid w:val="008223DA"/>
    <w:rsid w:val="0082446F"/>
    <w:rsid w:val="0082530D"/>
    <w:rsid w:val="00825B61"/>
    <w:rsid w:val="00827243"/>
    <w:rsid w:val="00827329"/>
    <w:rsid w:val="008273BE"/>
    <w:rsid w:val="00827921"/>
    <w:rsid w:val="00827C2F"/>
    <w:rsid w:val="008308AC"/>
    <w:rsid w:val="00830DED"/>
    <w:rsid w:val="00831E45"/>
    <w:rsid w:val="00832253"/>
    <w:rsid w:val="00832683"/>
    <w:rsid w:val="0083311D"/>
    <w:rsid w:val="00834264"/>
    <w:rsid w:val="008345EF"/>
    <w:rsid w:val="00837674"/>
    <w:rsid w:val="00837B66"/>
    <w:rsid w:val="008427A1"/>
    <w:rsid w:val="008442B4"/>
    <w:rsid w:val="00845132"/>
    <w:rsid w:val="008455B3"/>
    <w:rsid w:val="008455B5"/>
    <w:rsid w:val="008468C4"/>
    <w:rsid w:val="00846F9F"/>
    <w:rsid w:val="00847B2D"/>
    <w:rsid w:val="00847F30"/>
    <w:rsid w:val="008501FC"/>
    <w:rsid w:val="008505F3"/>
    <w:rsid w:val="00851C2C"/>
    <w:rsid w:val="00851D29"/>
    <w:rsid w:val="008523D2"/>
    <w:rsid w:val="008532D6"/>
    <w:rsid w:val="00854379"/>
    <w:rsid w:val="008545CA"/>
    <w:rsid w:val="00856271"/>
    <w:rsid w:val="008579B6"/>
    <w:rsid w:val="008657D4"/>
    <w:rsid w:val="00866E07"/>
    <w:rsid w:val="0086797C"/>
    <w:rsid w:val="00867F3C"/>
    <w:rsid w:val="008703D5"/>
    <w:rsid w:val="008723FC"/>
    <w:rsid w:val="00872F35"/>
    <w:rsid w:val="008737FE"/>
    <w:rsid w:val="00873970"/>
    <w:rsid w:val="00873E2A"/>
    <w:rsid w:val="00873E32"/>
    <w:rsid w:val="008754AF"/>
    <w:rsid w:val="00876F57"/>
    <w:rsid w:val="00877C53"/>
    <w:rsid w:val="00880AF4"/>
    <w:rsid w:val="00881123"/>
    <w:rsid w:val="00881786"/>
    <w:rsid w:val="008824A2"/>
    <w:rsid w:val="00883177"/>
    <w:rsid w:val="00884961"/>
    <w:rsid w:val="00884EFA"/>
    <w:rsid w:val="0088529F"/>
    <w:rsid w:val="00885A17"/>
    <w:rsid w:val="008862CC"/>
    <w:rsid w:val="00887788"/>
    <w:rsid w:val="00890774"/>
    <w:rsid w:val="008908C7"/>
    <w:rsid w:val="00892ADC"/>
    <w:rsid w:val="008964DF"/>
    <w:rsid w:val="0089657F"/>
    <w:rsid w:val="008A0D64"/>
    <w:rsid w:val="008A1BD7"/>
    <w:rsid w:val="008A2893"/>
    <w:rsid w:val="008A2C29"/>
    <w:rsid w:val="008A2CA3"/>
    <w:rsid w:val="008A5FA6"/>
    <w:rsid w:val="008A6E7A"/>
    <w:rsid w:val="008A77C8"/>
    <w:rsid w:val="008B01EE"/>
    <w:rsid w:val="008B1241"/>
    <w:rsid w:val="008B2057"/>
    <w:rsid w:val="008B2F41"/>
    <w:rsid w:val="008B32E4"/>
    <w:rsid w:val="008B3AF7"/>
    <w:rsid w:val="008B4340"/>
    <w:rsid w:val="008B4D45"/>
    <w:rsid w:val="008B6AF4"/>
    <w:rsid w:val="008B7793"/>
    <w:rsid w:val="008C0F83"/>
    <w:rsid w:val="008C135A"/>
    <w:rsid w:val="008C1B9F"/>
    <w:rsid w:val="008C1D7B"/>
    <w:rsid w:val="008C2B24"/>
    <w:rsid w:val="008C2F0C"/>
    <w:rsid w:val="008C3218"/>
    <w:rsid w:val="008C3BF6"/>
    <w:rsid w:val="008C3F6F"/>
    <w:rsid w:val="008C48C8"/>
    <w:rsid w:val="008C5887"/>
    <w:rsid w:val="008C5EA3"/>
    <w:rsid w:val="008C69B1"/>
    <w:rsid w:val="008C69D5"/>
    <w:rsid w:val="008C69F9"/>
    <w:rsid w:val="008C790A"/>
    <w:rsid w:val="008C7D74"/>
    <w:rsid w:val="008D0713"/>
    <w:rsid w:val="008D0E3B"/>
    <w:rsid w:val="008D1002"/>
    <w:rsid w:val="008D1FBD"/>
    <w:rsid w:val="008D2050"/>
    <w:rsid w:val="008D4AAD"/>
    <w:rsid w:val="008D5292"/>
    <w:rsid w:val="008D75AA"/>
    <w:rsid w:val="008E0084"/>
    <w:rsid w:val="008E15DD"/>
    <w:rsid w:val="008E1972"/>
    <w:rsid w:val="008E1E64"/>
    <w:rsid w:val="008E3D9C"/>
    <w:rsid w:val="008E4208"/>
    <w:rsid w:val="008E477D"/>
    <w:rsid w:val="008E5F88"/>
    <w:rsid w:val="008E619F"/>
    <w:rsid w:val="008E7A07"/>
    <w:rsid w:val="008F0435"/>
    <w:rsid w:val="008F0FDF"/>
    <w:rsid w:val="008F3FD1"/>
    <w:rsid w:val="008F40EB"/>
    <w:rsid w:val="008F4330"/>
    <w:rsid w:val="008F5FCA"/>
    <w:rsid w:val="008F6368"/>
    <w:rsid w:val="008F6BD7"/>
    <w:rsid w:val="009000B8"/>
    <w:rsid w:val="0090047C"/>
    <w:rsid w:val="00901EF7"/>
    <w:rsid w:val="0090289E"/>
    <w:rsid w:val="009046D7"/>
    <w:rsid w:val="00907183"/>
    <w:rsid w:val="0091143B"/>
    <w:rsid w:val="009120DF"/>
    <w:rsid w:val="009122D1"/>
    <w:rsid w:val="00912BC3"/>
    <w:rsid w:val="00912F7F"/>
    <w:rsid w:val="00915006"/>
    <w:rsid w:val="009152C5"/>
    <w:rsid w:val="0091537D"/>
    <w:rsid w:val="0091582B"/>
    <w:rsid w:val="00915885"/>
    <w:rsid w:val="009165DD"/>
    <w:rsid w:val="009166FA"/>
    <w:rsid w:val="00916FE1"/>
    <w:rsid w:val="00917D99"/>
    <w:rsid w:val="00917FE2"/>
    <w:rsid w:val="0092080D"/>
    <w:rsid w:val="0092329E"/>
    <w:rsid w:val="0092412E"/>
    <w:rsid w:val="00924B09"/>
    <w:rsid w:val="00925555"/>
    <w:rsid w:val="0092611D"/>
    <w:rsid w:val="009263D6"/>
    <w:rsid w:val="00930843"/>
    <w:rsid w:val="00931645"/>
    <w:rsid w:val="00931D3A"/>
    <w:rsid w:val="00931FD6"/>
    <w:rsid w:val="00934669"/>
    <w:rsid w:val="00935D27"/>
    <w:rsid w:val="00936646"/>
    <w:rsid w:val="00936F55"/>
    <w:rsid w:val="00942A3F"/>
    <w:rsid w:val="00944E81"/>
    <w:rsid w:val="009463B0"/>
    <w:rsid w:val="00947239"/>
    <w:rsid w:val="009501F4"/>
    <w:rsid w:val="00952B5B"/>
    <w:rsid w:val="00954BF3"/>
    <w:rsid w:val="00955780"/>
    <w:rsid w:val="00960088"/>
    <w:rsid w:val="00961ED1"/>
    <w:rsid w:val="00962637"/>
    <w:rsid w:val="00962C15"/>
    <w:rsid w:val="00964C21"/>
    <w:rsid w:val="009663CD"/>
    <w:rsid w:val="009669D0"/>
    <w:rsid w:val="00967823"/>
    <w:rsid w:val="0097033D"/>
    <w:rsid w:val="0097079E"/>
    <w:rsid w:val="00970F53"/>
    <w:rsid w:val="00973838"/>
    <w:rsid w:val="00976775"/>
    <w:rsid w:val="009776EB"/>
    <w:rsid w:val="00977755"/>
    <w:rsid w:val="00977A22"/>
    <w:rsid w:val="009803C5"/>
    <w:rsid w:val="009815E5"/>
    <w:rsid w:val="00983A33"/>
    <w:rsid w:val="00984195"/>
    <w:rsid w:val="009841BE"/>
    <w:rsid w:val="00984D6F"/>
    <w:rsid w:val="00985214"/>
    <w:rsid w:val="009852D1"/>
    <w:rsid w:val="00985B35"/>
    <w:rsid w:val="00986896"/>
    <w:rsid w:val="00987F7E"/>
    <w:rsid w:val="0099000D"/>
    <w:rsid w:val="00990052"/>
    <w:rsid w:val="0099011B"/>
    <w:rsid w:val="009907E6"/>
    <w:rsid w:val="0099088B"/>
    <w:rsid w:val="0099134D"/>
    <w:rsid w:val="00992140"/>
    <w:rsid w:val="009921E2"/>
    <w:rsid w:val="00992F4E"/>
    <w:rsid w:val="009945C5"/>
    <w:rsid w:val="009948E0"/>
    <w:rsid w:val="009954E8"/>
    <w:rsid w:val="00995618"/>
    <w:rsid w:val="00995D31"/>
    <w:rsid w:val="00996469"/>
    <w:rsid w:val="00996A7A"/>
    <w:rsid w:val="009976A9"/>
    <w:rsid w:val="009A2354"/>
    <w:rsid w:val="009A4887"/>
    <w:rsid w:val="009A4FA0"/>
    <w:rsid w:val="009A5C89"/>
    <w:rsid w:val="009A5D8F"/>
    <w:rsid w:val="009A5E46"/>
    <w:rsid w:val="009A64F3"/>
    <w:rsid w:val="009A7309"/>
    <w:rsid w:val="009A73A6"/>
    <w:rsid w:val="009B06CD"/>
    <w:rsid w:val="009B3794"/>
    <w:rsid w:val="009B7A01"/>
    <w:rsid w:val="009B7A5B"/>
    <w:rsid w:val="009B7B96"/>
    <w:rsid w:val="009B7E07"/>
    <w:rsid w:val="009C0361"/>
    <w:rsid w:val="009C08F9"/>
    <w:rsid w:val="009C1707"/>
    <w:rsid w:val="009C2960"/>
    <w:rsid w:val="009C36B8"/>
    <w:rsid w:val="009C5432"/>
    <w:rsid w:val="009C591E"/>
    <w:rsid w:val="009C75C1"/>
    <w:rsid w:val="009C7C42"/>
    <w:rsid w:val="009D00E0"/>
    <w:rsid w:val="009D0C48"/>
    <w:rsid w:val="009D12FC"/>
    <w:rsid w:val="009D1CB7"/>
    <w:rsid w:val="009D2C8E"/>
    <w:rsid w:val="009D2C9B"/>
    <w:rsid w:val="009D37CC"/>
    <w:rsid w:val="009D3D36"/>
    <w:rsid w:val="009D5135"/>
    <w:rsid w:val="009D7903"/>
    <w:rsid w:val="009E0946"/>
    <w:rsid w:val="009E0F63"/>
    <w:rsid w:val="009E1DB0"/>
    <w:rsid w:val="009E2A56"/>
    <w:rsid w:val="009E3F92"/>
    <w:rsid w:val="009E536A"/>
    <w:rsid w:val="009E69CE"/>
    <w:rsid w:val="009E6A02"/>
    <w:rsid w:val="009E6F02"/>
    <w:rsid w:val="009F00C4"/>
    <w:rsid w:val="009F0189"/>
    <w:rsid w:val="009F152D"/>
    <w:rsid w:val="009F3195"/>
    <w:rsid w:val="009F370B"/>
    <w:rsid w:val="009F5D24"/>
    <w:rsid w:val="009F6747"/>
    <w:rsid w:val="009F6ECA"/>
    <w:rsid w:val="00A00592"/>
    <w:rsid w:val="00A0207C"/>
    <w:rsid w:val="00A024F1"/>
    <w:rsid w:val="00A02618"/>
    <w:rsid w:val="00A027A2"/>
    <w:rsid w:val="00A02AC0"/>
    <w:rsid w:val="00A02FCE"/>
    <w:rsid w:val="00A0368C"/>
    <w:rsid w:val="00A04B8B"/>
    <w:rsid w:val="00A1188D"/>
    <w:rsid w:val="00A11BDE"/>
    <w:rsid w:val="00A12009"/>
    <w:rsid w:val="00A12449"/>
    <w:rsid w:val="00A12545"/>
    <w:rsid w:val="00A12FD6"/>
    <w:rsid w:val="00A13A80"/>
    <w:rsid w:val="00A1721D"/>
    <w:rsid w:val="00A237F0"/>
    <w:rsid w:val="00A2472B"/>
    <w:rsid w:val="00A26580"/>
    <w:rsid w:val="00A314F6"/>
    <w:rsid w:val="00A3179B"/>
    <w:rsid w:val="00A31911"/>
    <w:rsid w:val="00A32CBE"/>
    <w:rsid w:val="00A334A4"/>
    <w:rsid w:val="00A340FE"/>
    <w:rsid w:val="00A34EFB"/>
    <w:rsid w:val="00A356D9"/>
    <w:rsid w:val="00A357A3"/>
    <w:rsid w:val="00A35A9B"/>
    <w:rsid w:val="00A36562"/>
    <w:rsid w:val="00A36D6F"/>
    <w:rsid w:val="00A40B51"/>
    <w:rsid w:val="00A438A4"/>
    <w:rsid w:val="00A44757"/>
    <w:rsid w:val="00A44819"/>
    <w:rsid w:val="00A44C44"/>
    <w:rsid w:val="00A4531E"/>
    <w:rsid w:val="00A45344"/>
    <w:rsid w:val="00A46759"/>
    <w:rsid w:val="00A47F8E"/>
    <w:rsid w:val="00A5026B"/>
    <w:rsid w:val="00A506CA"/>
    <w:rsid w:val="00A5130B"/>
    <w:rsid w:val="00A51C0A"/>
    <w:rsid w:val="00A5234B"/>
    <w:rsid w:val="00A52596"/>
    <w:rsid w:val="00A529E8"/>
    <w:rsid w:val="00A5312A"/>
    <w:rsid w:val="00A53DE2"/>
    <w:rsid w:val="00A5432F"/>
    <w:rsid w:val="00A54D6A"/>
    <w:rsid w:val="00A56A00"/>
    <w:rsid w:val="00A56F30"/>
    <w:rsid w:val="00A61B41"/>
    <w:rsid w:val="00A62919"/>
    <w:rsid w:val="00A64200"/>
    <w:rsid w:val="00A64359"/>
    <w:rsid w:val="00A6610B"/>
    <w:rsid w:val="00A671FE"/>
    <w:rsid w:val="00A67EBF"/>
    <w:rsid w:val="00A70D2F"/>
    <w:rsid w:val="00A70E8C"/>
    <w:rsid w:val="00A7119F"/>
    <w:rsid w:val="00A71430"/>
    <w:rsid w:val="00A74285"/>
    <w:rsid w:val="00A765E9"/>
    <w:rsid w:val="00A767F8"/>
    <w:rsid w:val="00A76B68"/>
    <w:rsid w:val="00A802E0"/>
    <w:rsid w:val="00A82A58"/>
    <w:rsid w:val="00A8396A"/>
    <w:rsid w:val="00A84227"/>
    <w:rsid w:val="00A84687"/>
    <w:rsid w:val="00A85229"/>
    <w:rsid w:val="00A85D09"/>
    <w:rsid w:val="00A87083"/>
    <w:rsid w:val="00A8793A"/>
    <w:rsid w:val="00A87B76"/>
    <w:rsid w:val="00A87F8A"/>
    <w:rsid w:val="00A916C3"/>
    <w:rsid w:val="00A92485"/>
    <w:rsid w:val="00A932C5"/>
    <w:rsid w:val="00A93A47"/>
    <w:rsid w:val="00A96F97"/>
    <w:rsid w:val="00A97C21"/>
    <w:rsid w:val="00AA0FD5"/>
    <w:rsid w:val="00AA113A"/>
    <w:rsid w:val="00AA402D"/>
    <w:rsid w:val="00AA4195"/>
    <w:rsid w:val="00AA431A"/>
    <w:rsid w:val="00AA4A31"/>
    <w:rsid w:val="00AA57CA"/>
    <w:rsid w:val="00AA58AC"/>
    <w:rsid w:val="00AA7285"/>
    <w:rsid w:val="00AA73E6"/>
    <w:rsid w:val="00AA7490"/>
    <w:rsid w:val="00AA74E2"/>
    <w:rsid w:val="00AA7A17"/>
    <w:rsid w:val="00AB01D2"/>
    <w:rsid w:val="00AB0DA1"/>
    <w:rsid w:val="00AB1B70"/>
    <w:rsid w:val="00AB2227"/>
    <w:rsid w:val="00AB3F14"/>
    <w:rsid w:val="00AB4997"/>
    <w:rsid w:val="00AB68B5"/>
    <w:rsid w:val="00AB6E59"/>
    <w:rsid w:val="00AC2AF1"/>
    <w:rsid w:val="00AC2B4D"/>
    <w:rsid w:val="00AC338C"/>
    <w:rsid w:val="00AC4852"/>
    <w:rsid w:val="00AC4A7E"/>
    <w:rsid w:val="00AC5680"/>
    <w:rsid w:val="00AC615B"/>
    <w:rsid w:val="00AC6420"/>
    <w:rsid w:val="00AC67C3"/>
    <w:rsid w:val="00AC7092"/>
    <w:rsid w:val="00AD0CC4"/>
    <w:rsid w:val="00AD1BE3"/>
    <w:rsid w:val="00AD21C1"/>
    <w:rsid w:val="00AD28AF"/>
    <w:rsid w:val="00AD3C37"/>
    <w:rsid w:val="00AD3C57"/>
    <w:rsid w:val="00AD472F"/>
    <w:rsid w:val="00AD5784"/>
    <w:rsid w:val="00AD6A67"/>
    <w:rsid w:val="00AD731B"/>
    <w:rsid w:val="00AD7E93"/>
    <w:rsid w:val="00AE089F"/>
    <w:rsid w:val="00AE10F2"/>
    <w:rsid w:val="00AE16D4"/>
    <w:rsid w:val="00AE20D8"/>
    <w:rsid w:val="00AE39AE"/>
    <w:rsid w:val="00AE39B1"/>
    <w:rsid w:val="00AE4E1E"/>
    <w:rsid w:val="00AE6170"/>
    <w:rsid w:val="00AE6511"/>
    <w:rsid w:val="00AE65AB"/>
    <w:rsid w:val="00AE681D"/>
    <w:rsid w:val="00AF001D"/>
    <w:rsid w:val="00AF0453"/>
    <w:rsid w:val="00AF0B16"/>
    <w:rsid w:val="00AF2533"/>
    <w:rsid w:val="00AF4663"/>
    <w:rsid w:val="00AF509F"/>
    <w:rsid w:val="00AF5661"/>
    <w:rsid w:val="00AF619D"/>
    <w:rsid w:val="00AF7B0C"/>
    <w:rsid w:val="00B004BF"/>
    <w:rsid w:val="00B01FAD"/>
    <w:rsid w:val="00B0348A"/>
    <w:rsid w:val="00B04178"/>
    <w:rsid w:val="00B06044"/>
    <w:rsid w:val="00B06231"/>
    <w:rsid w:val="00B0641D"/>
    <w:rsid w:val="00B06ACB"/>
    <w:rsid w:val="00B07091"/>
    <w:rsid w:val="00B075CB"/>
    <w:rsid w:val="00B1069A"/>
    <w:rsid w:val="00B10ABF"/>
    <w:rsid w:val="00B112BE"/>
    <w:rsid w:val="00B11FB7"/>
    <w:rsid w:val="00B126DC"/>
    <w:rsid w:val="00B12A0F"/>
    <w:rsid w:val="00B139E0"/>
    <w:rsid w:val="00B13F0D"/>
    <w:rsid w:val="00B165ED"/>
    <w:rsid w:val="00B20775"/>
    <w:rsid w:val="00B21466"/>
    <w:rsid w:val="00B22915"/>
    <w:rsid w:val="00B232D6"/>
    <w:rsid w:val="00B24617"/>
    <w:rsid w:val="00B2681B"/>
    <w:rsid w:val="00B26E0F"/>
    <w:rsid w:val="00B27D08"/>
    <w:rsid w:val="00B3105B"/>
    <w:rsid w:val="00B314B2"/>
    <w:rsid w:val="00B32217"/>
    <w:rsid w:val="00B32961"/>
    <w:rsid w:val="00B32F9F"/>
    <w:rsid w:val="00B334BB"/>
    <w:rsid w:val="00B34117"/>
    <w:rsid w:val="00B34981"/>
    <w:rsid w:val="00B35971"/>
    <w:rsid w:val="00B36B8A"/>
    <w:rsid w:val="00B40483"/>
    <w:rsid w:val="00B40F19"/>
    <w:rsid w:val="00B413D0"/>
    <w:rsid w:val="00B42C4E"/>
    <w:rsid w:val="00B44208"/>
    <w:rsid w:val="00B4628A"/>
    <w:rsid w:val="00B52EAE"/>
    <w:rsid w:val="00B5346F"/>
    <w:rsid w:val="00B5356F"/>
    <w:rsid w:val="00B53A8F"/>
    <w:rsid w:val="00B53CEB"/>
    <w:rsid w:val="00B5645C"/>
    <w:rsid w:val="00B5651F"/>
    <w:rsid w:val="00B5688A"/>
    <w:rsid w:val="00B575EB"/>
    <w:rsid w:val="00B57C56"/>
    <w:rsid w:val="00B602B3"/>
    <w:rsid w:val="00B61AD6"/>
    <w:rsid w:val="00B63D25"/>
    <w:rsid w:val="00B64421"/>
    <w:rsid w:val="00B650BA"/>
    <w:rsid w:val="00B6746C"/>
    <w:rsid w:val="00B67F2C"/>
    <w:rsid w:val="00B70AC4"/>
    <w:rsid w:val="00B70C18"/>
    <w:rsid w:val="00B72E1D"/>
    <w:rsid w:val="00B72FFB"/>
    <w:rsid w:val="00B73031"/>
    <w:rsid w:val="00B73B6D"/>
    <w:rsid w:val="00B758F0"/>
    <w:rsid w:val="00B762D2"/>
    <w:rsid w:val="00B7659B"/>
    <w:rsid w:val="00B76633"/>
    <w:rsid w:val="00B76E2D"/>
    <w:rsid w:val="00B76E90"/>
    <w:rsid w:val="00B773FE"/>
    <w:rsid w:val="00B77676"/>
    <w:rsid w:val="00B77EDF"/>
    <w:rsid w:val="00B8073E"/>
    <w:rsid w:val="00B80EBE"/>
    <w:rsid w:val="00B8165F"/>
    <w:rsid w:val="00B81D57"/>
    <w:rsid w:val="00B82530"/>
    <w:rsid w:val="00B828B0"/>
    <w:rsid w:val="00B82BEB"/>
    <w:rsid w:val="00B83190"/>
    <w:rsid w:val="00B833FD"/>
    <w:rsid w:val="00B8349F"/>
    <w:rsid w:val="00B84567"/>
    <w:rsid w:val="00B849B6"/>
    <w:rsid w:val="00B866E1"/>
    <w:rsid w:val="00B86F06"/>
    <w:rsid w:val="00B87C73"/>
    <w:rsid w:val="00B92CF0"/>
    <w:rsid w:val="00B92FBE"/>
    <w:rsid w:val="00B93361"/>
    <w:rsid w:val="00B943E2"/>
    <w:rsid w:val="00B94D12"/>
    <w:rsid w:val="00B9647F"/>
    <w:rsid w:val="00B9675E"/>
    <w:rsid w:val="00B9785E"/>
    <w:rsid w:val="00B97E1A"/>
    <w:rsid w:val="00BA0DE6"/>
    <w:rsid w:val="00BA1D84"/>
    <w:rsid w:val="00BA1EFF"/>
    <w:rsid w:val="00BA1F20"/>
    <w:rsid w:val="00BA3A85"/>
    <w:rsid w:val="00BA3BAA"/>
    <w:rsid w:val="00BA43F1"/>
    <w:rsid w:val="00BA4AD1"/>
    <w:rsid w:val="00BA4DBB"/>
    <w:rsid w:val="00BA52F5"/>
    <w:rsid w:val="00BA556E"/>
    <w:rsid w:val="00BA6336"/>
    <w:rsid w:val="00BA66BD"/>
    <w:rsid w:val="00BB0431"/>
    <w:rsid w:val="00BB0A7A"/>
    <w:rsid w:val="00BB0A97"/>
    <w:rsid w:val="00BB0D45"/>
    <w:rsid w:val="00BB1398"/>
    <w:rsid w:val="00BB24F5"/>
    <w:rsid w:val="00BB2C09"/>
    <w:rsid w:val="00BB362F"/>
    <w:rsid w:val="00BB36A5"/>
    <w:rsid w:val="00BB406D"/>
    <w:rsid w:val="00BB66AD"/>
    <w:rsid w:val="00BB7EA9"/>
    <w:rsid w:val="00BC1312"/>
    <w:rsid w:val="00BC244F"/>
    <w:rsid w:val="00BC43FA"/>
    <w:rsid w:val="00BC496D"/>
    <w:rsid w:val="00BC5AB0"/>
    <w:rsid w:val="00BD00A1"/>
    <w:rsid w:val="00BD06CB"/>
    <w:rsid w:val="00BD16C0"/>
    <w:rsid w:val="00BD18C0"/>
    <w:rsid w:val="00BD2556"/>
    <w:rsid w:val="00BD2B92"/>
    <w:rsid w:val="00BD35D4"/>
    <w:rsid w:val="00BD38A3"/>
    <w:rsid w:val="00BD3B65"/>
    <w:rsid w:val="00BD43F6"/>
    <w:rsid w:val="00BD4B4A"/>
    <w:rsid w:val="00BD5370"/>
    <w:rsid w:val="00BD57BE"/>
    <w:rsid w:val="00BD60AE"/>
    <w:rsid w:val="00BD675B"/>
    <w:rsid w:val="00BD6DF7"/>
    <w:rsid w:val="00BD7FAA"/>
    <w:rsid w:val="00BE1519"/>
    <w:rsid w:val="00BE1C33"/>
    <w:rsid w:val="00BE3BA1"/>
    <w:rsid w:val="00BE3EC7"/>
    <w:rsid w:val="00BE45BF"/>
    <w:rsid w:val="00BE4856"/>
    <w:rsid w:val="00BE4DC0"/>
    <w:rsid w:val="00BE62E4"/>
    <w:rsid w:val="00BE6692"/>
    <w:rsid w:val="00BE7D86"/>
    <w:rsid w:val="00BF076F"/>
    <w:rsid w:val="00BF09C3"/>
    <w:rsid w:val="00BF249C"/>
    <w:rsid w:val="00BF24AA"/>
    <w:rsid w:val="00BF30F4"/>
    <w:rsid w:val="00BF5C99"/>
    <w:rsid w:val="00C00DF8"/>
    <w:rsid w:val="00C01003"/>
    <w:rsid w:val="00C0115A"/>
    <w:rsid w:val="00C012A4"/>
    <w:rsid w:val="00C01DD4"/>
    <w:rsid w:val="00C029BB"/>
    <w:rsid w:val="00C03262"/>
    <w:rsid w:val="00C043E4"/>
    <w:rsid w:val="00C04B83"/>
    <w:rsid w:val="00C04D15"/>
    <w:rsid w:val="00C05B9B"/>
    <w:rsid w:val="00C06416"/>
    <w:rsid w:val="00C064E4"/>
    <w:rsid w:val="00C10065"/>
    <w:rsid w:val="00C10A17"/>
    <w:rsid w:val="00C10BB4"/>
    <w:rsid w:val="00C121AB"/>
    <w:rsid w:val="00C125AD"/>
    <w:rsid w:val="00C13204"/>
    <w:rsid w:val="00C136CC"/>
    <w:rsid w:val="00C137E3"/>
    <w:rsid w:val="00C14E2E"/>
    <w:rsid w:val="00C16505"/>
    <w:rsid w:val="00C179A4"/>
    <w:rsid w:val="00C2024A"/>
    <w:rsid w:val="00C20255"/>
    <w:rsid w:val="00C20353"/>
    <w:rsid w:val="00C20631"/>
    <w:rsid w:val="00C21128"/>
    <w:rsid w:val="00C211A6"/>
    <w:rsid w:val="00C2198D"/>
    <w:rsid w:val="00C219B5"/>
    <w:rsid w:val="00C21ACE"/>
    <w:rsid w:val="00C21D47"/>
    <w:rsid w:val="00C225B4"/>
    <w:rsid w:val="00C22845"/>
    <w:rsid w:val="00C23310"/>
    <w:rsid w:val="00C24265"/>
    <w:rsid w:val="00C244F1"/>
    <w:rsid w:val="00C246D1"/>
    <w:rsid w:val="00C24E08"/>
    <w:rsid w:val="00C25426"/>
    <w:rsid w:val="00C26794"/>
    <w:rsid w:val="00C27FE1"/>
    <w:rsid w:val="00C32037"/>
    <w:rsid w:val="00C324EA"/>
    <w:rsid w:val="00C32851"/>
    <w:rsid w:val="00C339E6"/>
    <w:rsid w:val="00C33BD2"/>
    <w:rsid w:val="00C3476A"/>
    <w:rsid w:val="00C35814"/>
    <w:rsid w:val="00C361FA"/>
    <w:rsid w:val="00C36346"/>
    <w:rsid w:val="00C36DA5"/>
    <w:rsid w:val="00C377DF"/>
    <w:rsid w:val="00C409C0"/>
    <w:rsid w:val="00C41713"/>
    <w:rsid w:val="00C41863"/>
    <w:rsid w:val="00C457F7"/>
    <w:rsid w:val="00C45E2F"/>
    <w:rsid w:val="00C46417"/>
    <w:rsid w:val="00C500CE"/>
    <w:rsid w:val="00C50827"/>
    <w:rsid w:val="00C50FEC"/>
    <w:rsid w:val="00C51B2F"/>
    <w:rsid w:val="00C51C00"/>
    <w:rsid w:val="00C52792"/>
    <w:rsid w:val="00C5317A"/>
    <w:rsid w:val="00C537CD"/>
    <w:rsid w:val="00C53E0D"/>
    <w:rsid w:val="00C558A1"/>
    <w:rsid w:val="00C561A0"/>
    <w:rsid w:val="00C562C5"/>
    <w:rsid w:val="00C56328"/>
    <w:rsid w:val="00C5771D"/>
    <w:rsid w:val="00C60387"/>
    <w:rsid w:val="00C605E9"/>
    <w:rsid w:val="00C60892"/>
    <w:rsid w:val="00C62E55"/>
    <w:rsid w:val="00C63ECD"/>
    <w:rsid w:val="00C64898"/>
    <w:rsid w:val="00C706B7"/>
    <w:rsid w:val="00C720B6"/>
    <w:rsid w:val="00C727FE"/>
    <w:rsid w:val="00C73BF0"/>
    <w:rsid w:val="00C75417"/>
    <w:rsid w:val="00C754AB"/>
    <w:rsid w:val="00C80867"/>
    <w:rsid w:val="00C80FF4"/>
    <w:rsid w:val="00C820D2"/>
    <w:rsid w:val="00C828DD"/>
    <w:rsid w:val="00C83C0C"/>
    <w:rsid w:val="00C83C1C"/>
    <w:rsid w:val="00C84333"/>
    <w:rsid w:val="00C86803"/>
    <w:rsid w:val="00C86B53"/>
    <w:rsid w:val="00C87229"/>
    <w:rsid w:val="00C87C37"/>
    <w:rsid w:val="00C90CD6"/>
    <w:rsid w:val="00C9158C"/>
    <w:rsid w:val="00C924F9"/>
    <w:rsid w:val="00C926B3"/>
    <w:rsid w:val="00C92D46"/>
    <w:rsid w:val="00C94EE4"/>
    <w:rsid w:val="00C951A5"/>
    <w:rsid w:val="00C95AB7"/>
    <w:rsid w:val="00C96084"/>
    <w:rsid w:val="00C96190"/>
    <w:rsid w:val="00CA0689"/>
    <w:rsid w:val="00CA41A1"/>
    <w:rsid w:val="00CB0510"/>
    <w:rsid w:val="00CB20CB"/>
    <w:rsid w:val="00CB3B59"/>
    <w:rsid w:val="00CB3C78"/>
    <w:rsid w:val="00CB3CA9"/>
    <w:rsid w:val="00CB412B"/>
    <w:rsid w:val="00CB557A"/>
    <w:rsid w:val="00CB5F58"/>
    <w:rsid w:val="00CC0062"/>
    <w:rsid w:val="00CC085E"/>
    <w:rsid w:val="00CC0B7C"/>
    <w:rsid w:val="00CC0F58"/>
    <w:rsid w:val="00CC0FF5"/>
    <w:rsid w:val="00CC1D34"/>
    <w:rsid w:val="00CC3756"/>
    <w:rsid w:val="00CC4F5D"/>
    <w:rsid w:val="00CC4FAF"/>
    <w:rsid w:val="00CC7242"/>
    <w:rsid w:val="00CC7261"/>
    <w:rsid w:val="00CC74A9"/>
    <w:rsid w:val="00CD0ADB"/>
    <w:rsid w:val="00CD2B3A"/>
    <w:rsid w:val="00CD3D16"/>
    <w:rsid w:val="00CD615B"/>
    <w:rsid w:val="00CD75E2"/>
    <w:rsid w:val="00CD7CAE"/>
    <w:rsid w:val="00CE0E87"/>
    <w:rsid w:val="00CE271F"/>
    <w:rsid w:val="00CE2B31"/>
    <w:rsid w:val="00CE35D6"/>
    <w:rsid w:val="00CE4222"/>
    <w:rsid w:val="00CE4D3C"/>
    <w:rsid w:val="00CE4D77"/>
    <w:rsid w:val="00CE4F16"/>
    <w:rsid w:val="00CE5B3A"/>
    <w:rsid w:val="00CE5D2C"/>
    <w:rsid w:val="00CE6B39"/>
    <w:rsid w:val="00CE72DC"/>
    <w:rsid w:val="00CE73AE"/>
    <w:rsid w:val="00CE7485"/>
    <w:rsid w:val="00CE7C8E"/>
    <w:rsid w:val="00CF1DF5"/>
    <w:rsid w:val="00CF2842"/>
    <w:rsid w:val="00CF4F7B"/>
    <w:rsid w:val="00CF62ED"/>
    <w:rsid w:val="00CF7FFC"/>
    <w:rsid w:val="00D005ED"/>
    <w:rsid w:val="00D00934"/>
    <w:rsid w:val="00D0158F"/>
    <w:rsid w:val="00D0200B"/>
    <w:rsid w:val="00D03898"/>
    <w:rsid w:val="00D07024"/>
    <w:rsid w:val="00D07489"/>
    <w:rsid w:val="00D110E8"/>
    <w:rsid w:val="00D112B0"/>
    <w:rsid w:val="00D16E48"/>
    <w:rsid w:val="00D16F53"/>
    <w:rsid w:val="00D1799B"/>
    <w:rsid w:val="00D20275"/>
    <w:rsid w:val="00D20AC1"/>
    <w:rsid w:val="00D21A92"/>
    <w:rsid w:val="00D21D6C"/>
    <w:rsid w:val="00D2318A"/>
    <w:rsid w:val="00D24B7D"/>
    <w:rsid w:val="00D27F10"/>
    <w:rsid w:val="00D315A4"/>
    <w:rsid w:val="00D32D83"/>
    <w:rsid w:val="00D32DCF"/>
    <w:rsid w:val="00D33045"/>
    <w:rsid w:val="00D33840"/>
    <w:rsid w:val="00D33982"/>
    <w:rsid w:val="00D339D5"/>
    <w:rsid w:val="00D33FA6"/>
    <w:rsid w:val="00D34050"/>
    <w:rsid w:val="00D34292"/>
    <w:rsid w:val="00D35267"/>
    <w:rsid w:val="00D35292"/>
    <w:rsid w:val="00D36104"/>
    <w:rsid w:val="00D365C3"/>
    <w:rsid w:val="00D408F2"/>
    <w:rsid w:val="00D449F9"/>
    <w:rsid w:val="00D44FE8"/>
    <w:rsid w:val="00D451B0"/>
    <w:rsid w:val="00D4651E"/>
    <w:rsid w:val="00D46CBC"/>
    <w:rsid w:val="00D470D8"/>
    <w:rsid w:val="00D47189"/>
    <w:rsid w:val="00D50478"/>
    <w:rsid w:val="00D50D05"/>
    <w:rsid w:val="00D52678"/>
    <w:rsid w:val="00D52B9D"/>
    <w:rsid w:val="00D538B8"/>
    <w:rsid w:val="00D53D69"/>
    <w:rsid w:val="00D54721"/>
    <w:rsid w:val="00D54941"/>
    <w:rsid w:val="00D54AB8"/>
    <w:rsid w:val="00D55619"/>
    <w:rsid w:val="00D566AA"/>
    <w:rsid w:val="00D56E47"/>
    <w:rsid w:val="00D611BB"/>
    <w:rsid w:val="00D62F6E"/>
    <w:rsid w:val="00D64134"/>
    <w:rsid w:val="00D642F5"/>
    <w:rsid w:val="00D64CD2"/>
    <w:rsid w:val="00D65940"/>
    <w:rsid w:val="00D65E0F"/>
    <w:rsid w:val="00D66F63"/>
    <w:rsid w:val="00D676C7"/>
    <w:rsid w:val="00D6778C"/>
    <w:rsid w:val="00D71760"/>
    <w:rsid w:val="00D726F9"/>
    <w:rsid w:val="00D72803"/>
    <w:rsid w:val="00D73E7A"/>
    <w:rsid w:val="00D73F9E"/>
    <w:rsid w:val="00D73FC9"/>
    <w:rsid w:val="00D74099"/>
    <w:rsid w:val="00D75E93"/>
    <w:rsid w:val="00D7633C"/>
    <w:rsid w:val="00D768DA"/>
    <w:rsid w:val="00D80599"/>
    <w:rsid w:val="00D81B05"/>
    <w:rsid w:val="00D82185"/>
    <w:rsid w:val="00D82CA0"/>
    <w:rsid w:val="00D86291"/>
    <w:rsid w:val="00D86F11"/>
    <w:rsid w:val="00D87B6F"/>
    <w:rsid w:val="00D87CFE"/>
    <w:rsid w:val="00D9011B"/>
    <w:rsid w:val="00D924F9"/>
    <w:rsid w:val="00D9395D"/>
    <w:rsid w:val="00D95ABB"/>
    <w:rsid w:val="00D971DD"/>
    <w:rsid w:val="00D97E5C"/>
    <w:rsid w:val="00DA0A73"/>
    <w:rsid w:val="00DA0DE5"/>
    <w:rsid w:val="00DA2FA8"/>
    <w:rsid w:val="00DA4272"/>
    <w:rsid w:val="00DA4F22"/>
    <w:rsid w:val="00DA5DD1"/>
    <w:rsid w:val="00DA5F48"/>
    <w:rsid w:val="00DA6BAC"/>
    <w:rsid w:val="00DA6D4C"/>
    <w:rsid w:val="00DA7841"/>
    <w:rsid w:val="00DB199C"/>
    <w:rsid w:val="00DB2C84"/>
    <w:rsid w:val="00DB3DEB"/>
    <w:rsid w:val="00DB5261"/>
    <w:rsid w:val="00DB56F0"/>
    <w:rsid w:val="00DB6494"/>
    <w:rsid w:val="00DB65D9"/>
    <w:rsid w:val="00DB6887"/>
    <w:rsid w:val="00DC1AB2"/>
    <w:rsid w:val="00DC247D"/>
    <w:rsid w:val="00DC2AD9"/>
    <w:rsid w:val="00DC36B0"/>
    <w:rsid w:val="00DC4F9B"/>
    <w:rsid w:val="00DC6E6D"/>
    <w:rsid w:val="00DC71EE"/>
    <w:rsid w:val="00DC7C0A"/>
    <w:rsid w:val="00DD0970"/>
    <w:rsid w:val="00DD0A1C"/>
    <w:rsid w:val="00DD1A80"/>
    <w:rsid w:val="00DD2F8B"/>
    <w:rsid w:val="00DD32B8"/>
    <w:rsid w:val="00DD40B3"/>
    <w:rsid w:val="00DD5BB3"/>
    <w:rsid w:val="00DD5F43"/>
    <w:rsid w:val="00DD628F"/>
    <w:rsid w:val="00DD66E1"/>
    <w:rsid w:val="00DD7475"/>
    <w:rsid w:val="00DE0D35"/>
    <w:rsid w:val="00DE1511"/>
    <w:rsid w:val="00DE215F"/>
    <w:rsid w:val="00DE2FE7"/>
    <w:rsid w:val="00DE3333"/>
    <w:rsid w:val="00DE3784"/>
    <w:rsid w:val="00DE48B6"/>
    <w:rsid w:val="00DE4B0F"/>
    <w:rsid w:val="00DE5393"/>
    <w:rsid w:val="00DE54E7"/>
    <w:rsid w:val="00DE593C"/>
    <w:rsid w:val="00DE5E87"/>
    <w:rsid w:val="00DE5F5D"/>
    <w:rsid w:val="00DE78AD"/>
    <w:rsid w:val="00DF0E47"/>
    <w:rsid w:val="00DF1385"/>
    <w:rsid w:val="00DF1D52"/>
    <w:rsid w:val="00DF2D9F"/>
    <w:rsid w:val="00DF385D"/>
    <w:rsid w:val="00DF4D89"/>
    <w:rsid w:val="00DF6951"/>
    <w:rsid w:val="00DF7497"/>
    <w:rsid w:val="00E00823"/>
    <w:rsid w:val="00E01C8C"/>
    <w:rsid w:val="00E02AC1"/>
    <w:rsid w:val="00E030C9"/>
    <w:rsid w:val="00E03E62"/>
    <w:rsid w:val="00E044D2"/>
    <w:rsid w:val="00E04625"/>
    <w:rsid w:val="00E054A0"/>
    <w:rsid w:val="00E0682C"/>
    <w:rsid w:val="00E075C5"/>
    <w:rsid w:val="00E077E3"/>
    <w:rsid w:val="00E10036"/>
    <w:rsid w:val="00E10DAB"/>
    <w:rsid w:val="00E13812"/>
    <w:rsid w:val="00E13F1E"/>
    <w:rsid w:val="00E13FE5"/>
    <w:rsid w:val="00E146AA"/>
    <w:rsid w:val="00E15655"/>
    <w:rsid w:val="00E1755C"/>
    <w:rsid w:val="00E2066C"/>
    <w:rsid w:val="00E223B9"/>
    <w:rsid w:val="00E2499F"/>
    <w:rsid w:val="00E24CCD"/>
    <w:rsid w:val="00E27528"/>
    <w:rsid w:val="00E27801"/>
    <w:rsid w:val="00E3205F"/>
    <w:rsid w:val="00E34C59"/>
    <w:rsid w:val="00E357B0"/>
    <w:rsid w:val="00E36825"/>
    <w:rsid w:val="00E36CA1"/>
    <w:rsid w:val="00E36FB2"/>
    <w:rsid w:val="00E370A4"/>
    <w:rsid w:val="00E37A8D"/>
    <w:rsid w:val="00E40143"/>
    <w:rsid w:val="00E405DD"/>
    <w:rsid w:val="00E40BD3"/>
    <w:rsid w:val="00E41A34"/>
    <w:rsid w:val="00E42E01"/>
    <w:rsid w:val="00E436D5"/>
    <w:rsid w:val="00E4490D"/>
    <w:rsid w:val="00E45581"/>
    <w:rsid w:val="00E45A64"/>
    <w:rsid w:val="00E4716D"/>
    <w:rsid w:val="00E47AB0"/>
    <w:rsid w:val="00E50542"/>
    <w:rsid w:val="00E506E3"/>
    <w:rsid w:val="00E50C29"/>
    <w:rsid w:val="00E50DA6"/>
    <w:rsid w:val="00E51EE9"/>
    <w:rsid w:val="00E52CB1"/>
    <w:rsid w:val="00E551DB"/>
    <w:rsid w:val="00E56E44"/>
    <w:rsid w:val="00E57135"/>
    <w:rsid w:val="00E57E3C"/>
    <w:rsid w:val="00E603F8"/>
    <w:rsid w:val="00E615BD"/>
    <w:rsid w:val="00E61995"/>
    <w:rsid w:val="00E61AFC"/>
    <w:rsid w:val="00E62066"/>
    <w:rsid w:val="00E62EC3"/>
    <w:rsid w:val="00E646A1"/>
    <w:rsid w:val="00E64886"/>
    <w:rsid w:val="00E65323"/>
    <w:rsid w:val="00E65683"/>
    <w:rsid w:val="00E71A36"/>
    <w:rsid w:val="00E73E40"/>
    <w:rsid w:val="00E745B5"/>
    <w:rsid w:val="00E74F41"/>
    <w:rsid w:val="00E7767D"/>
    <w:rsid w:val="00E77A87"/>
    <w:rsid w:val="00E77DF3"/>
    <w:rsid w:val="00E80316"/>
    <w:rsid w:val="00E80D7B"/>
    <w:rsid w:val="00E80F72"/>
    <w:rsid w:val="00E81194"/>
    <w:rsid w:val="00E821DF"/>
    <w:rsid w:val="00E83535"/>
    <w:rsid w:val="00E83CB4"/>
    <w:rsid w:val="00E84960"/>
    <w:rsid w:val="00E85D81"/>
    <w:rsid w:val="00E86C74"/>
    <w:rsid w:val="00E87AFF"/>
    <w:rsid w:val="00E90CC7"/>
    <w:rsid w:val="00E90F66"/>
    <w:rsid w:val="00E91B29"/>
    <w:rsid w:val="00E91C32"/>
    <w:rsid w:val="00E92664"/>
    <w:rsid w:val="00E947DF"/>
    <w:rsid w:val="00E95A92"/>
    <w:rsid w:val="00E96E4C"/>
    <w:rsid w:val="00E97C01"/>
    <w:rsid w:val="00EA01B3"/>
    <w:rsid w:val="00EA07C4"/>
    <w:rsid w:val="00EA1948"/>
    <w:rsid w:val="00EA1DF7"/>
    <w:rsid w:val="00EA27C5"/>
    <w:rsid w:val="00EA3FDA"/>
    <w:rsid w:val="00EA5946"/>
    <w:rsid w:val="00EA6213"/>
    <w:rsid w:val="00EA6543"/>
    <w:rsid w:val="00EA7734"/>
    <w:rsid w:val="00EB04EF"/>
    <w:rsid w:val="00EB0D40"/>
    <w:rsid w:val="00EB3626"/>
    <w:rsid w:val="00EB508E"/>
    <w:rsid w:val="00EB5A7C"/>
    <w:rsid w:val="00EB662D"/>
    <w:rsid w:val="00EB7E8B"/>
    <w:rsid w:val="00EC00D2"/>
    <w:rsid w:val="00EC0970"/>
    <w:rsid w:val="00EC17AD"/>
    <w:rsid w:val="00EC24A5"/>
    <w:rsid w:val="00EC26F8"/>
    <w:rsid w:val="00EC28C5"/>
    <w:rsid w:val="00EC34DF"/>
    <w:rsid w:val="00EC5D0F"/>
    <w:rsid w:val="00EC62E5"/>
    <w:rsid w:val="00EC6793"/>
    <w:rsid w:val="00EC7C79"/>
    <w:rsid w:val="00ED01D1"/>
    <w:rsid w:val="00ED032F"/>
    <w:rsid w:val="00ED0435"/>
    <w:rsid w:val="00ED3056"/>
    <w:rsid w:val="00ED4697"/>
    <w:rsid w:val="00ED5190"/>
    <w:rsid w:val="00ED53E2"/>
    <w:rsid w:val="00ED57CA"/>
    <w:rsid w:val="00EE0347"/>
    <w:rsid w:val="00EE0B2F"/>
    <w:rsid w:val="00EE2AD9"/>
    <w:rsid w:val="00EE2BF1"/>
    <w:rsid w:val="00EE31A8"/>
    <w:rsid w:val="00EE3588"/>
    <w:rsid w:val="00EE436E"/>
    <w:rsid w:val="00EE4531"/>
    <w:rsid w:val="00EE4EB6"/>
    <w:rsid w:val="00EE5B40"/>
    <w:rsid w:val="00EE5F89"/>
    <w:rsid w:val="00EE6587"/>
    <w:rsid w:val="00EE6CF3"/>
    <w:rsid w:val="00EE6FA3"/>
    <w:rsid w:val="00EE7E53"/>
    <w:rsid w:val="00EF2382"/>
    <w:rsid w:val="00EF3BAD"/>
    <w:rsid w:val="00EF3ED0"/>
    <w:rsid w:val="00EF45D4"/>
    <w:rsid w:val="00EF487E"/>
    <w:rsid w:val="00EF503E"/>
    <w:rsid w:val="00EF5737"/>
    <w:rsid w:val="00F00480"/>
    <w:rsid w:val="00F0067D"/>
    <w:rsid w:val="00F01A44"/>
    <w:rsid w:val="00F01EA0"/>
    <w:rsid w:val="00F02442"/>
    <w:rsid w:val="00F02805"/>
    <w:rsid w:val="00F033FF"/>
    <w:rsid w:val="00F04300"/>
    <w:rsid w:val="00F04615"/>
    <w:rsid w:val="00F05265"/>
    <w:rsid w:val="00F05C8F"/>
    <w:rsid w:val="00F064E9"/>
    <w:rsid w:val="00F065B8"/>
    <w:rsid w:val="00F07B54"/>
    <w:rsid w:val="00F13574"/>
    <w:rsid w:val="00F13E01"/>
    <w:rsid w:val="00F165C3"/>
    <w:rsid w:val="00F16A3A"/>
    <w:rsid w:val="00F16FB6"/>
    <w:rsid w:val="00F17A8D"/>
    <w:rsid w:val="00F17AAC"/>
    <w:rsid w:val="00F22184"/>
    <w:rsid w:val="00F23364"/>
    <w:rsid w:val="00F2468E"/>
    <w:rsid w:val="00F25418"/>
    <w:rsid w:val="00F2629C"/>
    <w:rsid w:val="00F2660C"/>
    <w:rsid w:val="00F26755"/>
    <w:rsid w:val="00F267AC"/>
    <w:rsid w:val="00F2742F"/>
    <w:rsid w:val="00F30F2A"/>
    <w:rsid w:val="00F31DDB"/>
    <w:rsid w:val="00F32471"/>
    <w:rsid w:val="00F329F7"/>
    <w:rsid w:val="00F33F31"/>
    <w:rsid w:val="00F34375"/>
    <w:rsid w:val="00F34990"/>
    <w:rsid w:val="00F34D7B"/>
    <w:rsid w:val="00F362CE"/>
    <w:rsid w:val="00F367B2"/>
    <w:rsid w:val="00F36809"/>
    <w:rsid w:val="00F36874"/>
    <w:rsid w:val="00F37025"/>
    <w:rsid w:val="00F371E0"/>
    <w:rsid w:val="00F40247"/>
    <w:rsid w:val="00F408FD"/>
    <w:rsid w:val="00F421D5"/>
    <w:rsid w:val="00F434D0"/>
    <w:rsid w:val="00F434D1"/>
    <w:rsid w:val="00F43D3F"/>
    <w:rsid w:val="00F44248"/>
    <w:rsid w:val="00F44993"/>
    <w:rsid w:val="00F4560E"/>
    <w:rsid w:val="00F45CEB"/>
    <w:rsid w:val="00F45F2A"/>
    <w:rsid w:val="00F46BA3"/>
    <w:rsid w:val="00F47053"/>
    <w:rsid w:val="00F4707C"/>
    <w:rsid w:val="00F47A52"/>
    <w:rsid w:val="00F51291"/>
    <w:rsid w:val="00F520D8"/>
    <w:rsid w:val="00F5320C"/>
    <w:rsid w:val="00F56004"/>
    <w:rsid w:val="00F56300"/>
    <w:rsid w:val="00F5722E"/>
    <w:rsid w:val="00F57924"/>
    <w:rsid w:val="00F607CF"/>
    <w:rsid w:val="00F61292"/>
    <w:rsid w:val="00F613EA"/>
    <w:rsid w:val="00F61416"/>
    <w:rsid w:val="00F618C1"/>
    <w:rsid w:val="00F61DDC"/>
    <w:rsid w:val="00F628A7"/>
    <w:rsid w:val="00F628FD"/>
    <w:rsid w:val="00F6291B"/>
    <w:rsid w:val="00F639FD"/>
    <w:rsid w:val="00F63A35"/>
    <w:rsid w:val="00F64ABA"/>
    <w:rsid w:val="00F657C6"/>
    <w:rsid w:val="00F665ED"/>
    <w:rsid w:val="00F66B3F"/>
    <w:rsid w:val="00F67291"/>
    <w:rsid w:val="00F67A6C"/>
    <w:rsid w:val="00F708DB"/>
    <w:rsid w:val="00F7148B"/>
    <w:rsid w:val="00F71F04"/>
    <w:rsid w:val="00F7203A"/>
    <w:rsid w:val="00F72D75"/>
    <w:rsid w:val="00F7419A"/>
    <w:rsid w:val="00F7571D"/>
    <w:rsid w:val="00F76E7D"/>
    <w:rsid w:val="00F81BD9"/>
    <w:rsid w:val="00F824AD"/>
    <w:rsid w:val="00F8306F"/>
    <w:rsid w:val="00F85146"/>
    <w:rsid w:val="00F8529B"/>
    <w:rsid w:val="00F86D31"/>
    <w:rsid w:val="00F90450"/>
    <w:rsid w:val="00F91086"/>
    <w:rsid w:val="00F91757"/>
    <w:rsid w:val="00F917B2"/>
    <w:rsid w:val="00F91882"/>
    <w:rsid w:val="00F9284F"/>
    <w:rsid w:val="00F93466"/>
    <w:rsid w:val="00F94328"/>
    <w:rsid w:val="00F96F1C"/>
    <w:rsid w:val="00F970B8"/>
    <w:rsid w:val="00F9722C"/>
    <w:rsid w:val="00F97474"/>
    <w:rsid w:val="00F979B7"/>
    <w:rsid w:val="00F97A4E"/>
    <w:rsid w:val="00FA0811"/>
    <w:rsid w:val="00FA3665"/>
    <w:rsid w:val="00FA3ECE"/>
    <w:rsid w:val="00FA4B69"/>
    <w:rsid w:val="00FA65FB"/>
    <w:rsid w:val="00FA69E4"/>
    <w:rsid w:val="00FA7CE5"/>
    <w:rsid w:val="00FB01EB"/>
    <w:rsid w:val="00FB0220"/>
    <w:rsid w:val="00FB08C9"/>
    <w:rsid w:val="00FB0FDA"/>
    <w:rsid w:val="00FB24E0"/>
    <w:rsid w:val="00FB2634"/>
    <w:rsid w:val="00FB26FF"/>
    <w:rsid w:val="00FB2D01"/>
    <w:rsid w:val="00FB4255"/>
    <w:rsid w:val="00FB4FA3"/>
    <w:rsid w:val="00FB57CC"/>
    <w:rsid w:val="00FB694E"/>
    <w:rsid w:val="00FB6EC4"/>
    <w:rsid w:val="00FB79E1"/>
    <w:rsid w:val="00FB7D56"/>
    <w:rsid w:val="00FC0393"/>
    <w:rsid w:val="00FC3265"/>
    <w:rsid w:val="00FC361B"/>
    <w:rsid w:val="00FC4A0A"/>
    <w:rsid w:val="00FC4E7C"/>
    <w:rsid w:val="00FC4F72"/>
    <w:rsid w:val="00FC50EA"/>
    <w:rsid w:val="00FC5336"/>
    <w:rsid w:val="00FC5958"/>
    <w:rsid w:val="00FC66F2"/>
    <w:rsid w:val="00FC6BB3"/>
    <w:rsid w:val="00FC6BC7"/>
    <w:rsid w:val="00FC71A6"/>
    <w:rsid w:val="00FD08EF"/>
    <w:rsid w:val="00FD0EF6"/>
    <w:rsid w:val="00FD1B3A"/>
    <w:rsid w:val="00FD264F"/>
    <w:rsid w:val="00FD3323"/>
    <w:rsid w:val="00FD3596"/>
    <w:rsid w:val="00FD3806"/>
    <w:rsid w:val="00FD3D16"/>
    <w:rsid w:val="00FD583F"/>
    <w:rsid w:val="00FD5881"/>
    <w:rsid w:val="00FD739A"/>
    <w:rsid w:val="00FE1206"/>
    <w:rsid w:val="00FE1979"/>
    <w:rsid w:val="00FE1DBE"/>
    <w:rsid w:val="00FE2993"/>
    <w:rsid w:val="00FE562F"/>
    <w:rsid w:val="00FE5F82"/>
    <w:rsid w:val="00FE6A7D"/>
    <w:rsid w:val="00FE7E9B"/>
    <w:rsid w:val="00FE7EBA"/>
    <w:rsid w:val="00FE7F82"/>
    <w:rsid w:val="00FF0FB0"/>
    <w:rsid w:val="00FF1731"/>
    <w:rsid w:val="00FF1F92"/>
    <w:rsid w:val="00FF2844"/>
    <w:rsid w:val="00FF29F1"/>
    <w:rsid w:val="00FF4152"/>
    <w:rsid w:val="00FF6560"/>
    <w:rsid w:val="00FF65B0"/>
    <w:rsid w:val="00FF6DED"/>
    <w:rsid w:val="00FF7195"/>
    <w:rsid w:val="00FF781E"/>
    <w:rsid w:val="00FF7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D14A62"/>
  <w15:docId w15:val="{A2DBFA26-3262-4009-9769-387F649A5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0C29"/>
    <w:pPr>
      <w:widowControl w:val="0"/>
      <w:ind w:leftChars="100" w:left="100" w:rightChars="100" w:right="10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D00E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66B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B4D45"/>
    <w:rPr>
      <w:b/>
      <w:bCs/>
    </w:rPr>
  </w:style>
  <w:style w:type="character" w:styleId="Emphasis">
    <w:name w:val="Emphasis"/>
    <w:basedOn w:val="DefaultParagraphFont"/>
    <w:uiPriority w:val="20"/>
    <w:qFormat/>
    <w:rsid w:val="00D00934"/>
    <w:rPr>
      <w:i/>
      <w:iCs/>
    </w:rPr>
  </w:style>
  <w:style w:type="paragraph" w:styleId="ListParagraph">
    <w:name w:val="List Paragraph"/>
    <w:basedOn w:val="Normal"/>
    <w:uiPriority w:val="34"/>
    <w:qFormat/>
    <w:rsid w:val="00D00934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7E219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87667"/>
  </w:style>
  <w:style w:type="character" w:customStyle="1" w:styleId="fontstyle01">
    <w:name w:val="fontstyle01"/>
    <w:basedOn w:val="DefaultParagraphFont"/>
    <w:rsid w:val="00A3179B"/>
    <w:rPr>
      <w:rFonts w:ascii="Times-Roman" w:hAnsi="Times-Roman" w:hint="default"/>
      <w:b w:val="0"/>
      <w:bCs w:val="0"/>
      <w:i w:val="0"/>
      <w:iCs w:val="0"/>
      <w:color w:val="231F2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F0A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F0A3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F0A3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F0A31"/>
    <w:rPr>
      <w:sz w:val="18"/>
      <w:szCs w:val="18"/>
    </w:rPr>
  </w:style>
  <w:style w:type="character" w:customStyle="1" w:styleId="fontstyle11">
    <w:name w:val="fontstyle11"/>
    <w:basedOn w:val="DefaultParagraphFont"/>
    <w:rsid w:val="00AE6170"/>
    <w:rPr>
      <w:rFonts w:ascii="ScalaLF-Regular" w:hAnsi="ScalaLF-Regular" w:hint="default"/>
      <w:b w:val="0"/>
      <w:bCs w:val="0"/>
      <w:i w:val="0"/>
      <w:iCs w:val="0"/>
      <w:color w:val="231F20"/>
      <w:sz w:val="18"/>
      <w:szCs w:val="18"/>
    </w:rPr>
  </w:style>
  <w:style w:type="character" w:customStyle="1" w:styleId="fontstyle21">
    <w:name w:val="fontstyle21"/>
    <w:basedOn w:val="DefaultParagraphFont"/>
    <w:rsid w:val="00F44248"/>
    <w:rPr>
      <w:rFonts w:ascii="TimesTen-Bold" w:hAnsi="TimesTen-Bold" w:hint="default"/>
      <w:b/>
      <w:bCs/>
      <w:i w:val="0"/>
      <w:iCs w:val="0"/>
      <w:color w:val="231F20"/>
      <w:sz w:val="18"/>
      <w:szCs w:val="18"/>
    </w:rPr>
  </w:style>
  <w:style w:type="character" w:customStyle="1" w:styleId="fontstyle31">
    <w:name w:val="fontstyle31"/>
    <w:basedOn w:val="DefaultParagraphFont"/>
    <w:rsid w:val="007340B0"/>
    <w:rPr>
      <w:rFonts w:ascii="ScalaLF-Italic" w:hAnsi="ScalaLF-Italic" w:hint="default"/>
      <w:b w:val="0"/>
      <w:bCs w:val="0"/>
      <w:i/>
      <w:iCs/>
      <w:color w:val="231F20"/>
      <w:sz w:val="14"/>
      <w:szCs w:val="1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50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501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D00E0"/>
    <w:rPr>
      <w:b/>
      <w:bCs/>
      <w:kern w:val="44"/>
      <w:sz w:val="44"/>
      <w:szCs w:val="44"/>
    </w:rPr>
  </w:style>
  <w:style w:type="paragraph" w:customStyle="1" w:styleId="EndNoteBibliographyTitle">
    <w:name w:val="EndNote Bibliography Title"/>
    <w:basedOn w:val="Normal"/>
    <w:link w:val="EndNoteBibliographyTitleChar"/>
    <w:rsid w:val="00D1799B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1799B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D1799B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D1799B"/>
    <w:rPr>
      <w:rFonts w:ascii="Calibri" w:hAnsi="Calibri" w:cs="Calibri"/>
      <w:noProof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37B37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37B37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fontstyle41">
    <w:name w:val="fontstyle41"/>
    <w:basedOn w:val="DefaultParagraphFont"/>
    <w:rsid w:val="00F16A3A"/>
    <w:rPr>
      <w:rFonts w:ascii="AdvOT999035f4+20" w:hAnsi="AdvOT999035f4+20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minge">
    <w:name w:val="minge"/>
    <w:basedOn w:val="DefaultParagraphFont"/>
    <w:rsid w:val="003A3244"/>
  </w:style>
  <w:style w:type="character" w:customStyle="1" w:styleId="journaltitle">
    <w:name w:val="journaltitle"/>
    <w:basedOn w:val="DefaultParagraphFont"/>
    <w:rsid w:val="003A3244"/>
  </w:style>
  <w:style w:type="character" w:customStyle="1" w:styleId="pubyear">
    <w:name w:val="pubyear"/>
    <w:basedOn w:val="DefaultParagraphFont"/>
    <w:rsid w:val="003A3244"/>
  </w:style>
  <w:style w:type="character" w:customStyle="1" w:styleId="vol">
    <w:name w:val="vol"/>
    <w:basedOn w:val="DefaultParagraphFont"/>
    <w:rsid w:val="003A3244"/>
  </w:style>
  <w:style w:type="character" w:customStyle="1" w:styleId="pagefirst">
    <w:name w:val="pagefirst"/>
    <w:basedOn w:val="DefaultParagraphFont"/>
    <w:rsid w:val="003A3244"/>
  </w:style>
  <w:style w:type="character" w:styleId="PlaceholderText">
    <w:name w:val="Placeholder Text"/>
    <w:basedOn w:val="DefaultParagraphFont"/>
    <w:uiPriority w:val="99"/>
    <w:semiHidden/>
    <w:rsid w:val="00BF5C99"/>
    <w:rPr>
      <w:color w:val="808080"/>
    </w:rPr>
  </w:style>
  <w:style w:type="table" w:styleId="TableGrid">
    <w:name w:val="Table Grid"/>
    <w:basedOn w:val="TableNormal"/>
    <w:uiPriority w:val="59"/>
    <w:rsid w:val="00FE12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talic">
    <w:name w:val="italic"/>
    <w:basedOn w:val="DefaultParagraphFont"/>
    <w:rsid w:val="000B3540"/>
  </w:style>
  <w:style w:type="character" w:customStyle="1" w:styleId="bold">
    <w:name w:val="bold"/>
    <w:basedOn w:val="DefaultParagraphFont"/>
    <w:rsid w:val="000B3540"/>
  </w:style>
  <w:style w:type="character" w:styleId="CommentReference">
    <w:name w:val="annotation reference"/>
    <w:basedOn w:val="DefaultParagraphFont"/>
    <w:uiPriority w:val="99"/>
    <w:semiHidden/>
    <w:unhideWhenUsed/>
    <w:rsid w:val="00794803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4803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480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48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4803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61F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828B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66B8"/>
    <w:rPr>
      <w:b/>
      <w:bCs/>
      <w:sz w:val="32"/>
      <w:szCs w:val="3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97C2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45B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4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1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61261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926201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313290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93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067623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2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70237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47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497215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53116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283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07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55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2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9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6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zhangqiaobao@xmu.edu.cn" TargetMode="External"/><Relationship Id="rId12" Type="http://schemas.openxmlformats.org/officeDocument/2006/relationships/image" Target="media/image5.tiff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tiff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1E6E7-85B0-4F93-A2F1-4AC0DAACF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7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</dc:creator>
  <cp:lastModifiedBy>Hong-Hui</cp:lastModifiedBy>
  <cp:revision>32</cp:revision>
  <cp:lastPrinted>2018-10-09T23:08:00Z</cp:lastPrinted>
  <dcterms:created xsi:type="dcterms:W3CDTF">2018-10-09T17:29:00Z</dcterms:created>
  <dcterms:modified xsi:type="dcterms:W3CDTF">2018-10-20T23:36:00Z</dcterms:modified>
</cp:coreProperties>
</file>